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6F450" w14:textId="14DA103A" w:rsidR="00116155" w:rsidRPr="007C3CFA" w:rsidRDefault="00116155">
      <w:pPr>
        <w:pStyle w:val="BodyText"/>
        <w:spacing w:before="126"/>
        <w:ind w:left="0"/>
        <w:rPr>
          <w:sz w:val="36"/>
        </w:rPr>
      </w:pPr>
    </w:p>
    <w:p w14:paraId="6C76F451" w14:textId="77777777" w:rsidR="00116155" w:rsidRPr="007C3CFA" w:rsidRDefault="00E93930">
      <w:pPr>
        <w:pStyle w:val="Title"/>
        <w:rPr>
          <w:b/>
          <w:bCs/>
          <w:sz w:val="24"/>
          <w:szCs w:val="24"/>
        </w:rPr>
      </w:pPr>
      <w:r w:rsidRPr="007C3CFA">
        <w:rPr>
          <w:b/>
          <w:bCs/>
          <w:noProof/>
          <w:sz w:val="24"/>
          <w:szCs w:val="24"/>
          <w:lang w:val="en-US"/>
        </w:rPr>
        <mc:AlternateContent>
          <mc:Choice Requires="wpg">
            <w:drawing>
              <wp:anchor distT="0" distB="0" distL="0" distR="0" simplePos="0" relativeHeight="251659264" behindDoc="1" locked="0" layoutInCell="1" allowOverlap="1" wp14:anchorId="6C76F471" wp14:editId="6C76F472">
                <wp:simplePos x="0" y="0"/>
                <wp:positionH relativeFrom="page">
                  <wp:posOffset>3871557</wp:posOffset>
                </wp:positionH>
                <wp:positionV relativeFrom="paragraph">
                  <wp:posOffset>-354181</wp:posOffset>
                </wp:positionV>
                <wp:extent cx="3688715" cy="144526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88715" cy="1445260"/>
                          <a:chOff x="0" y="0"/>
                          <a:chExt cx="3688715" cy="1445260"/>
                        </a:xfrm>
                      </wpg:grpSpPr>
                      <wps:wsp>
                        <wps:cNvPr id="10" name="Graphic 10"/>
                        <wps:cNvSpPr/>
                        <wps:spPr>
                          <a:xfrm>
                            <a:off x="1609924" y="0"/>
                            <a:ext cx="2078989" cy="1318260"/>
                          </a:xfrm>
                          <a:custGeom>
                            <a:avLst/>
                            <a:gdLst/>
                            <a:ahLst/>
                            <a:cxnLst/>
                            <a:rect l="l" t="t" r="r" b="b"/>
                            <a:pathLst>
                              <a:path w="2078989" h="1318260">
                                <a:moveTo>
                                  <a:pt x="565761" y="0"/>
                                </a:moveTo>
                                <a:lnTo>
                                  <a:pt x="0" y="0"/>
                                </a:lnTo>
                                <a:lnTo>
                                  <a:pt x="48974" y="18868"/>
                                </a:lnTo>
                                <a:lnTo>
                                  <a:pt x="139750" y="55019"/>
                                </a:lnTo>
                                <a:lnTo>
                                  <a:pt x="229846" y="92416"/>
                                </a:lnTo>
                                <a:lnTo>
                                  <a:pt x="319240" y="131063"/>
                                </a:lnTo>
                                <a:lnTo>
                                  <a:pt x="407908" y="170962"/>
                                </a:lnTo>
                                <a:lnTo>
                                  <a:pt x="495830" y="212115"/>
                                </a:lnTo>
                                <a:lnTo>
                                  <a:pt x="582981" y="254524"/>
                                </a:lnTo>
                                <a:lnTo>
                                  <a:pt x="669341" y="298191"/>
                                </a:lnTo>
                                <a:lnTo>
                                  <a:pt x="754886" y="343119"/>
                                </a:lnTo>
                                <a:lnTo>
                                  <a:pt x="797346" y="366056"/>
                                </a:lnTo>
                                <a:lnTo>
                                  <a:pt x="839594" y="389310"/>
                                </a:lnTo>
                                <a:lnTo>
                                  <a:pt x="881628" y="412880"/>
                                </a:lnTo>
                                <a:lnTo>
                                  <a:pt x="923444" y="436766"/>
                                </a:lnTo>
                                <a:lnTo>
                                  <a:pt x="965039" y="460970"/>
                                </a:lnTo>
                                <a:lnTo>
                                  <a:pt x="1006411" y="485490"/>
                                </a:lnTo>
                                <a:lnTo>
                                  <a:pt x="1047558" y="510328"/>
                                </a:lnTo>
                                <a:lnTo>
                                  <a:pt x="1088475" y="535484"/>
                                </a:lnTo>
                                <a:lnTo>
                                  <a:pt x="1129161" y="560957"/>
                                </a:lnTo>
                                <a:lnTo>
                                  <a:pt x="1169613" y="586749"/>
                                </a:lnTo>
                                <a:lnTo>
                                  <a:pt x="1209828" y="612859"/>
                                </a:lnTo>
                                <a:lnTo>
                                  <a:pt x="1249802" y="639289"/>
                                </a:lnTo>
                                <a:lnTo>
                                  <a:pt x="1289534" y="666037"/>
                                </a:lnTo>
                                <a:lnTo>
                                  <a:pt x="1329021" y="693105"/>
                                </a:lnTo>
                                <a:lnTo>
                                  <a:pt x="1368259" y="720492"/>
                                </a:lnTo>
                                <a:lnTo>
                                  <a:pt x="1407246" y="748200"/>
                                </a:lnTo>
                                <a:lnTo>
                                  <a:pt x="1445979" y="776228"/>
                                </a:lnTo>
                                <a:lnTo>
                                  <a:pt x="1484455" y="804576"/>
                                </a:lnTo>
                                <a:lnTo>
                                  <a:pt x="1522672" y="833245"/>
                                </a:lnTo>
                                <a:lnTo>
                                  <a:pt x="1560627" y="862235"/>
                                </a:lnTo>
                                <a:lnTo>
                                  <a:pt x="1598316" y="891546"/>
                                </a:lnTo>
                                <a:lnTo>
                                  <a:pt x="1635738" y="921180"/>
                                </a:lnTo>
                                <a:lnTo>
                                  <a:pt x="1672889" y="951135"/>
                                </a:lnTo>
                                <a:lnTo>
                                  <a:pt x="1709766" y="981412"/>
                                </a:lnTo>
                                <a:lnTo>
                                  <a:pt x="1746367" y="1012012"/>
                                </a:lnTo>
                                <a:lnTo>
                                  <a:pt x="1782689" y="1042934"/>
                                </a:lnTo>
                                <a:lnTo>
                                  <a:pt x="1818730" y="1074180"/>
                                </a:lnTo>
                                <a:lnTo>
                                  <a:pt x="1854485" y="1105749"/>
                                </a:lnTo>
                                <a:lnTo>
                                  <a:pt x="1889954" y="1137642"/>
                                </a:lnTo>
                                <a:lnTo>
                                  <a:pt x="1925131" y="1169858"/>
                                </a:lnTo>
                                <a:lnTo>
                                  <a:pt x="1960016" y="1202399"/>
                                </a:lnTo>
                                <a:lnTo>
                                  <a:pt x="1994605" y="1235264"/>
                                </a:lnTo>
                                <a:lnTo>
                                  <a:pt x="2028896" y="1268454"/>
                                </a:lnTo>
                                <a:lnTo>
                                  <a:pt x="2062885" y="1301969"/>
                                </a:lnTo>
                                <a:lnTo>
                                  <a:pt x="2078522" y="1317679"/>
                                </a:lnTo>
                                <a:lnTo>
                                  <a:pt x="2078522" y="1294544"/>
                                </a:lnTo>
                                <a:lnTo>
                                  <a:pt x="2047017" y="1255139"/>
                                </a:lnTo>
                                <a:lnTo>
                                  <a:pt x="2017141" y="1218552"/>
                                </a:lnTo>
                                <a:lnTo>
                                  <a:pt x="1986921" y="1182265"/>
                                </a:lnTo>
                                <a:lnTo>
                                  <a:pt x="1956360" y="1146276"/>
                                </a:lnTo>
                                <a:lnTo>
                                  <a:pt x="1925460" y="1110586"/>
                                </a:lnTo>
                                <a:lnTo>
                                  <a:pt x="1894223" y="1075196"/>
                                </a:lnTo>
                                <a:lnTo>
                                  <a:pt x="1862654" y="1040105"/>
                                </a:lnTo>
                                <a:lnTo>
                                  <a:pt x="1830755" y="1005314"/>
                                </a:lnTo>
                                <a:lnTo>
                                  <a:pt x="1798528" y="970823"/>
                                </a:lnTo>
                                <a:lnTo>
                                  <a:pt x="1765977" y="936633"/>
                                </a:lnTo>
                                <a:lnTo>
                                  <a:pt x="1733104" y="902743"/>
                                </a:lnTo>
                                <a:lnTo>
                                  <a:pt x="1699912" y="869154"/>
                                </a:lnTo>
                                <a:lnTo>
                                  <a:pt x="1666405" y="835867"/>
                                </a:lnTo>
                                <a:lnTo>
                                  <a:pt x="1632585" y="802880"/>
                                </a:lnTo>
                                <a:lnTo>
                                  <a:pt x="1598454" y="770195"/>
                                </a:lnTo>
                                <a:lnTo>
                                  <a:pt x="1564017" y="737812"/>
                                </a:lnTo>
                                <a:lnTo>
                                  <a:pt x="1529275" y="705731"/>
                                </a:lnTo>
                                <a:lnTo>
                                  <a:pt x="1494232" y="673953"/>
                                </a:lnTo>
                                <a:lnTo>
                                  <a:pt x="1458890" y="642476"/>
                                </a:lnTo>
                                <a:lnTo>
                                  <a:pt x="1423252" y="611303"/>
                                </a:lnTo>
                                <a:lnTo>
                                  <a:pt x="1387321" y="580433"/>
                                </a:lnTo>
                                <a:lnTo>
                                  <a:pt x="1351101" y="549865"/>
                                </a:lnTo>
                                <a:lnTo>
                                  <a:pt x="1314593" y="519602"/>
                                </a:lnTo>
                                <a:lnTo>
                                  <a:pt x="1277801" y="489642"/>
                                </a:lnTo>
                                <a:lnTo>
                                  <a:pt x="1240727" y="459986"/>
                                </a:lnTo>
                                <a:lnTo>
                                  <a:pt x="1203375" y="430634"/>
                                </a:lnTo>
                                <a:lnTo>
                                  <a:pt x="1165748" y="401587"/>
                                </a:lnTo>
                                <a:lnTo>
                                  <a:pt x="1127847" y="372845"/>
                                </a:lnTo>
                                <a:lnTo>
                                  <a:pt x="1089677" y="344407"/>
                                </a:lnTo>
                                <a:lnTo>
                                  <a:pt x="1051240" y="316274"/>
                                </a:lnTo>
                                <a:lnTo>
                                  <a:pt x="1012538" y="288448"/>
                                </a:lnTo>
                                <a:lnTo>
                                  <a:pt x="973576" y="260926"/>
                                </a:lnTo>
                                <a:lnTo>
                                  <a:pt x="934354" y="233711"/>
                                </a:lnTo>
                                <a:lnTo>
                                  <a:pt x="894878" y="206801"/>
                                </a:lnTo>
                                <a:lnTo>
                                  <a:pt x="855148" y="180199"/>
                                </a:lnTo>
                                <a:lnTo>
                                  <a:pt x="815169" y="153902"/>
                                </a:lnTo>
                                <a:lnTo>
                                  <a:pt x="774943" y="127913"/>
                                </a:lnTo>
                                <a:lnTo>
                                  <a:pt x="734472" y="102231"/>
                                </a:lnTo>
                                <a:lnTo>
                                  <a:pt x="693761" y="76856"/>
                                </a:lnTo>
                                <a:lnTo>
                                  <a:pt x="652811" y="51788"/>
                                </a:lnTo>
                                <a:lnTo>
                                  <a:pt x="611625" y="27029"/>
                                </a:lnTo>
                                <a:lnTo>
                                  <a:pt x="570207" y="2577"/>
                                </a:lnTo>
                                <a:lnTo>
                                  <a:pt x="565761" y="0"/>
                                </a:lnTo>
                                <a:close/>
                              </a:path>
                            </a:pathLst>
                          </a:custGeom>
                          <a:solidFill>
                            <a:srgbClr val="CDDDFF"/>
                          </a:solidFill>
                        </wps:spPr>
                        <wps:bodyPr wrap="square" lIns="0" tIns="0" rIns="0" bIns="0" rtlCol="0">
                          <a:prstTxWarp prst="textNoShape">
                            <a:avLst/>
                          </a:prstTxWarp>
                          <a:noAutofit/>
                        </wps:bodyPr>
                      </wps:wsp>
                      <wps:wsp>
                        <wps:cNvPr id="11" name="Graphic 11"/>
                        <wps:cNvSpPr/>
                        <wps:spPr>
                          <a:xfrm>
                            <a:off x="1020384" y="0"/>
                            <a:ext cx="2668270" cy="1418590"/>
                          </a:xfrm>
                          <a:custGeom>
                            <a:avLst/>
                            <a:gdLst/>
                            <a:ahLst/>
                            <a:cxnLst/>
                            <a:rect l="l" t="t" r="r" b="b"/>
                            <a:pathLst>
                              <a:path w="2668270" h="1418590">
                                <a:moveTo>
                                  <a:pt x="589539" y="0"/>
                                </a:moveTo>
                                <a:lnTo>
                                  <a:pt x="0" y="0"/>
                                </a:lnTo>
                                <a:lnTo>
                                  <a:pt x="77200" y="19559"/>
                                </a:lnTo>
                                <a:lnTo>
                                  <a:pt x="171391" y="44768"/>
                                </a:lnTo>
                                <a:lnTo>
                                  <a:pt x="265078" y="71282"/>
                                </a:lnTo>
                                <a:lnTo>
                                  <a:pt x="358240" y="99102"/>
                                </a:lnTo>
                                <a:lnTo>
                                  <a:pt x="450854" y="128229"/>
                                </a:lnTo>
                                <a:lnTo>
                                  <a:pt x="542898" y="158665"/>
                                </a:lnTo>
                                <a:lnTo>
                                  <a:pt x="634350" y="190410"/>
                                </a:lnTo>
                                <a:lnTo>
                                  <a:pt x="725187" y="223467"/>
                                </a:lnTo>
                                <a:lnTo>
                                  <a:pt x="815389" y="257836"/>
                                </a:lnTo>
                                <a:lnTo>
                                  <a:pt x="904931" y="293519"/>
                                </a:lnTo>
                                <a:lnTo>
                                  <a:pt x="993793" y="330517"/>
                                </a:lnTo>
                                <a:lnTo>
                                  <a:pt x="1081951" y="368831"/>
                                </a:lnTo>
                                <a:lnTo>
                                  <a:pt x="1169385" y="408463"/>
                                </a:lnTo>
                                <a:lnTo>
                                  <a:pt x="1256071" y="449414"/>
                                </a:lnTo>
                                <a:lnTo>
                                  <a:pt x="1341988" y="491686"/>
                                </a:lnTo>
                                <a:lnTo>
                                  <a:pt x="1384651" y="513317"/>
                                </a:lnTo>
                                <a:lnTo>
                                  <a:pt x="1427114" y="535279"/>
                                </a:lnTo>
                                <a:lnTo>
                                  <a:pt x="1469373" y="557572"/>
                                </a:lnTo>
                                <a:lnTo>
                                  <a:pt x="1511426" y="580196"/>
                                </a:lnTo>
                                <a:lnTo>
                                  <a:pt x="1553270" y="603150"/>
                                </a:lnTo>
                                <a:lnTo>
                                  <a:pt x="1594902" y="626436"/>
                                </a:lnTo>
                                <a:lnTo>
                                  <a:pt x="1636319" y="650053"/>
                                </a:lnTo>
                                <a:lnTo>
                                  <a:pt x="1677520" y="674002"/>
                                </a:lnTo>
                                <a:lnTo>
                                  <a:pt x="1718500" y="698283"/>
                                </a:lnTo>
                                <a:lnTo>
                                  <a:pt x="1759258" y="722896"/>
                                </a:lnTo>
                                <a:lnTo>
                                  <a:pt x="1799790" y="747840"/>
                                </a:lnTo>
                                <a:lnTo>
                                  <a:pt x="1840093" y="773117"/>
                                </a:lnTo>
                                <a:lnTo>
                                  <a:pt x="1880166" y="798726"/>
                                </a:lnTo>
                                <a:lnTo>
                                  <a:pt x="1920004" y="824668"/>
                                </a:lnTo>
                                <a:lnTo>
                                  <a:pt x="1959606" y="850943"/>
                                </a:lnTo>
                                <a:lnTo>
                                  <a:pt x="1998969" y="877550"/>
                                </a:lnTo>
                                <a:lnTo>
                                  <a:pt x="2038089" y="904490"/>
                                </a:lnTo>
                                <a:lnTo>
                                  <a:pt x="2076965" y="931764"/>
                                </a:lnTo>
                                <a:lnTo>
                                  <a:pt x="2115592" y="959371"/>
                                </a:lnTo>
                                <a:lnTo>
                                  <a:pt x="2153969" y="987312"/>
                                </a:lnTo>
                                <a:lnTo>
                                  <a:pt x="2192093" y="1015586"/>
                                </a:lnTo>
                                <a:lnTo>
                                  <a:pt x="2229961" y="1044194"/>
                                </a:lnTo>
                                <a:lnTo>
                                  <a:pt x="2267570" y="1073137"/>
                                </a:lnTo>
                                <a:lnTo>
                                  <a:pt x="2304918" y="1102413"/>
                                </a:lnTo>
                                <a:lnTo>
                                  <a:pt x="2342001" y="1132024"/>
                                </a:lnTo>
                                <a:lnTo>
                                  <a:pt x="2378817" y="1161969"/>
                                </a:lnTo>
                                <a:lnTo>
                                  <a:pt x="2415363" y="1192249"/>
                                </a:lnTo>
                                <a:lnTo>
                                  <a:pt x="2451637" y="1222864"/>
                                </a:lnTo>
                                <a:lnTo>
                                  <a:pt x="2487635" y="1253814"/>
                                </a:lnTo>
                                <a:lnTo>
                                  <a:pt x="2523355" y="1285099"/>
                                </a:lnTo>
                                <a:lnTo>
                                  <a:pt x="2558794" y="1316720"/>
                                </a:lnTo>
                                <a:lnTo>
                                  <a:pt x="2593949" y="1348676"/>
                                </a:lnTo>
                                <a:lnTo>
                                  <a:pt x="2628818" y="1380967"/>
                                </a:lnTo>
                                <a:lnTo>
                                  <a:pt x="2663397" y="1413595"/>
                                </a:lnTo>
                                <a:lnTo>
                                  <a:pt x="2668062" y="1418079"/>
                                </a:lnTo>
                                <a:lnTo>
                                  <a:pt x="2668062" y="1317679"/>
                                </a:lnTo>
                                <a:lnTo>
                                  <a:pt x="2618436" y="1268454"/>
                                </a:lnTo>
                                <a:lnTo>
                                  <a:pt x="2584145" y="1235264"/>
                                </a:lnTo>
                                <a:lnTo>
                                  <a:pt x="2549556" y="1202399"/>
                                </a:lnTo>
                                <a:lnTo>
                                  <a:pt x="2514671" y="1169858"/>
                                </a:lnTo>
                                <a:lnTo>
                                  <a:pt x="2479493" y="1137642"/>
                                </a:lnTo>
                                <a:lnTo>
                                  <a:pt x="2444025" y="1105749"/>
                                </a:lnTo>
                                <a:lnTo>
                                  <a:pt x="2408270" y="1074180"/>
                                </a:lnTo>
                                <a:lnTo>
                                  <a:pt x="2372229" y="1042934"/>
                                </a:lnTo>
                                <a:lnTo>
                                  <a:pt x="2335907" y="1012012"/>
                                </a:lnTo>
                                <a:lnTo>
                                  <a:pt x="2299306" y="981412"/>
                                </a:lnTo>
                                <a:lnTo>
                                  <a:pt x="2262429" y="951135"/>
                                </a:lnTo>
                                <a:lnTo>
                                  <a:pt x="2225278" y="921180"/>
                                </a:lnTo>
                                <a:lnTo>
                                  <a:pt x="2187856" y="891546"/>
                                </a:lnTo>
                                <a:lnTo>
                                  <a:pt x="2150167" y="862235"/>
                                </a:lnTo>
                                <a:lnTo>
                                  <a:pt x="2112212" y="833245"/>
                                </a:lnTo>
                                <a:lnTo>
                                  <a:pt x="2073995" y="804576"/>
                                </a:lnTo>
                                <a:lnTo>
                                  <a:pt x="2035519" y="776228"/>
                                </a:lnTo>
                                <a:lnTo>
                                  <a:pt x="1996786" y="748200"/>
                                </a:lnTo>
                                <a:lnTo>
                                  <a:pt x="1957799" y="720492"/>
                                </a:lnTo>
                                <a:lnTo>
                                  <a:pt x="1918561" y="693105"/>
                                </a:lnTo>
                                <a:lnTo>
                                  <a:pt x="1879074" y="666037"/>
                                </a:lnTo>
                                <a:lnTo>
                                  <a:pt x="1839342" y="639289"/>
                                </a:lnTo>
                                <a:lnTo>
                                  <a:pt x="1799368" y="612859"/>
                                </a:lnTo>
                                <a:lnTo>
                                  <a:pt x="1759153" y="586749"/>
                                </a:lnTo>
                                <a:lnTo>
                                  <a:pt x="1718701" y="560957"/>
                                </a:lnTo>
                                <a:lnTo>
                                  <a:pt x="1678015" y="535484"/>
                                </a:lnTo>
                                <a:lnTo>
                                  <a:pt x="1637098" y="510328"/>
                                </a:lnTo>
                                <a:lnTo>
                                  <a:pt x="1595951" y="485490"/>
                                </a:lnTo>
                                <a:lnTo>
                                  <a:pt x="1554579" y="460970"/>
                                </a:lnTo>
                                <a:lnTo>
                                  <a:pt x="1512984" y="436766"/>
                                </a:lnTo>
                                <a:lnTo>
                                  <a:pt x="1471168" y="412880"/>
                                </a:lnTo>
                                <a:lnTo>
                                  <a:pt x="1429134" y="389310"/>
                                </a:lnTo>
                                <a:lnTo>
                                  <a:pt x="1386886" y="366056"/>
                                </a:lnTo>
                                <a:lnTo>
                                  <a:pt x="1344426" y="343119"/>
                                </a:lnTo>
                                <a:lnTo>
                                  <a:pt x="1258881" y="298191"/>
                                </a:lnTo>
                                <a:lnTo>
                                  <a:pt x="1172521" y="254524"/>
                                </a:lnTo>
                                <a:lnTo>
                                  <a:pt x="1085370" y="212115"/>
                                </a:lnTo>
                                <a:lnTo>
                                  <a:pt x="997448" y="170962"/>
                                </a:lnTo>
                                <a:lnTo>
                                  <a:pt x="908780" y="131063"/>
                                </a:lnTo>
                                <a:lnTo>
                                  <a:pt x="819386" y="92416"/>
                                </a:lnTo>
                                <a:lnTo>
                                  <a:pt x="729290" y="55019"/>
                                </a:lnTo>
                                <a:lnTo>
                                  <a:pt x="638514" y="18868"/>
                                </a:lnTo>
                                <a:lnTo>
                                  <a:pt x="589539" y="0"/>
                                </a:lnTo>
                                <a:close/>
                              </a:path>
                            </a:pathLst>
                          </a:custGeom>
                          <a:solidFill>
                            <a:srgbClr val="E2EAFF"/>
                          </a:solidFill>
                        </wps:spPr>
                        <wps:bodyPr wrap="square" lIns="0" tIns="0" rIns="0" bIns="0" rtlCol="0">
                          <a:prstTxWarp prst="textNoShape">
                            <a:avLst/>
                          </a:prstTxWarp>
                          <a:noAutofit/>
                        </wps:bodyPr>
                      </wps:wsp>
                      <wps:wsp>
                        <wps:cNvPr id="12" name="Graphic 12"/>
                        <wps:cNvSpPr/>
                        <wps:spPr>
                          <a:xfrm>
                            <a:off x="0" y="0"/>
                            <a:ext cx="3688715" cy="1445260"/>
                          </a:xfrm>
                          <a:custGeom>
                            <a:avLst/>
                            <a:gdLst/>
                            <a:ahLst/>
                            <a:cxnLst/>
                            <a:rect l="l" t="t" r="r" b="b"/>
                            <a:pathLst>
                              <a:path w="3688715" h="1445260">
                                <a:moveTo>
                                  <a:pt x="1188511" y="0"/>
                                </a:moveTo>
                                <a:lnTo>
                                  <a:pt x="0" y="0"/>
                                </a:lnTo>
                                <a:lnTo>
                                  <a:pt x="13679" y="944"/>
                                </a:lnTo>
                                <a:lnTo>
                                  <a:pt x="113885" y="8879"/>
                                </a:lnTo>
                                <a:lnTo>
                                  <a:pt x="213876" y="18159"/>
                                </a:lnTo>
                                <a:lnTo>
                                  <a:pt x="313628" y="28785"/>
                                </a:lnTo>
                                <a:lnTo>
                                  <a:pt x="413118" y="40760"/>
                                </a:lnTo>
                                <a:lnTo>
                                  <a:pt x="512323" y="54087"/>
                                </a:lnTo>
                                <a:lnTo>
                                  <a:pt x="611220" y="68767"/>
                                </a:lnTo>
                                <a:lnTo>
                                  <a:pt x="709785" y="84803"/>
                                </a:lnTo>
                                <a:lnTo>
                                  <a:pt x="807995" y="102198"/>
                                </a:lnTo>
                                <a:lnTo>
                                  <a:pt x="905827" y="120954"/>
                                </a:lnTo>
                                <a:lnTo>
                                  <a:pt x="1003259" y="141073"/>
                                </a:lnTo>
                                <a:lnTo>
                                  <a:pt x="1100266" y="162557"/>
                                </a:lnTo>
                                <a:lnTo>
                                  <a:pt x="1196827" y="185409"/>
                                </a:lnTo>
                                <a:lnTo>
                                  <a:pt x="1292916" y="209632"/>
                                </a:lnTo>
                                <a:lnTo>
                                  <a:pt x="1388512" y="235227"/>
                                </a:lnTo>
                                <a:lnTo>
                                  <a:pt x="1483592" y="262197"/>
                                </a:lnTo>
                                <a:lnTo>
                                  <a:pt x="1578131" y="290544"/>
                                </a:lnTo>
                                <a:lnTo>
                                  <a:pt x="1672107" y="320271"/>
                                </a:lnTo>
                                <a:lnTo>
                                  <a:pt x="1765579" y="351408"/>
                                </a:lnTo>
                                <a:lnTo>
                                  <a:pt x="1811965" y="367453"/>
                                </a:lnTo>
                                <a:lnTo>
                                  <a:pt x="1904432" y="400639"/>
                                </a:lnTo>
                                <a:lnTo>
                                  <a:pt x="1996255" y="435213"/>
                                </a:lnTo>
                                <a:lnTo>
                                  <a:pt x="2087410" y="471177"/>
                                </a:lnTo>
                                <a:lnTo>
                                  <a:pt x="2177875" y="508534"/>
                                </a:lnTo>
                                <a:lnTo>
                                  <a:pt x="2267627" y="547286"/>
                                </a:lnTo>
                                <a:lnTo>
                                  <a:pt x="2356641" y="587435"/>
                                </a:lnTo>
                                <a:lnTo>
                                  <a:pt x="2444896" y="628983"/>
                                </a:lnTo>
                                <a:lnTo>
                                  <a:pt x="2488731" y="650283"/>
                                </a:lnTo>
                                <a:lnTo>
                                  <a:pt x="2532367" y="671934"/>
                                </a:lnTo>
                                <a:lnTo>
                                  <a:pt x="2575802" y="693936"/>
                                </a:lnTo>
                                <a:lnTo>
                                  <a:pt x="2619033" y="716289"/>
                                </a:lnTo>
                                <a:lnTo>
                                  <a:pt x="2662056" y="738994"/>
                                </a:lnTo>
                                <a:lnTo>
                                  <a:pt x="2704868" y="762051"/>
                                </a:lnTo>
                                <a:lnTo>
                                  <a:pt x="2747468" y="785460"/>
                                </a:lnTo>
                                <a:lnTo>
                                  <a:pt x="2789851" y="809221"/>
                                </a:lnTo>
                                <a:lnTo>
                                  <a:pt x="2832016" y="833336"/>
                                </a:lnTo>
                                <a:lnTo>
                                  <a:pt x="2873959" y="857803"/>
                                </a:lnTo>
                                <a:lnTo>
                                  <a:pt x="2915677" y="882624"/>
                                </a:lnTo>
                                <a:lnTo>
                                  <a:pt x="2957167" y="907799"/>
                                </a:lnTo>
                                <a:lnTo>
                                  <a:pt x="2998427" y="933328"/>
                                </a:lnTo>
                                <a:lnTo>
                                  <a:pt x="3039453" y="959211"/>
                                </a:lnTo>
                                <a:lnTo>
                                  <a:pt x="3080243" y="985449"/>
                                </a:lnTo>
                                <a:lnTo>
                                  <a:pt x="3120794" y="1012041"/>
                                </a:lnTo>
                                <a:lnTo>
                                  <a:pt x="3161103" y="1038989"/>
                                </a:lnTo>
                                <a:lnTo>
                                  <a:pt x="3201166" y="1066293"/>
                                </a:lnTo>
                                <a:lnTo>
                                  <a:pt x="3240982" y="1093952"/>
                                </a:lnTo>
                                <a:lnTo>
                                  <a:pt x="3280547" y="1121967"/>
                                </a:lnTo>
                                <a:lnTo>
                                  <a:pt x="3319859" y="1150339"/>
                                </a:lnTo>
                                <a:lnTo>
                                  <a:pt x="3358913" y="1179067"/>
                                </a:lnTo>
                                <a:lnTo>
                                  <a:pt x="3397709" y="1208152"/>
                                </a:lnTo>
                                <a:lnTo>
                                  <a:pt x="3436242" y="1237595"/>
                                </a:lnTo>
                                <a:lnTo>
                                  <a:pt x="3474509" y="1267395"/>
                                </a:lnTo>
                                <a:lnTo>
                                  <a:pt x="3512509" y="1297552"/>
                                </a:lnTo>
                                <a:lnTo>
                                  <a:pt x="3550237" y="1328068"/>
                                </a:lnTo>
                                <a:lnTo>
                                  <a:pt x="3587692" y="1358943"/>
                                </a:lnTo>
                                <a:lnTo>
                                  <a:pt x="3624869" y="1390176"/>
                                </a:lnTo>
                                <a:lnTo>
                                  <a:pt x="3661767" y="1421768"/>
                                </a:lnTo>
                                <a:lnTo>
                                  <a:pt x="3688447" y="1445050"/>
                                </a:lnTo>
                                <a:lnTo>
                                  <a:pt x="3688447" y="1350259"/>
                                </a:lnTo>
                                <a:lnTo>
                                  <a:pt x="3650859" y="1315853"/>
                                </a:lnTo>
                                <a:lnTo>
                                  <a:pt x="3615146" y="1283799"/>
                                </a:lnTo>
                                <a:lnTo>
                                  <a:pt x="3579150" y="1252083"/>
                                </a:lnTo>
                                <a:lnTo>
                                  <a:pt x="3542872" y="1220703"/>
                                </a:lnTo>
                                <a:lnTo>
                                  <a:pt x="3506315" y="1189660"/>
                                </a:lnTo>
                                <a:lnTo>
                                  <a:pt x="3469484" y="1158953"/>
                                </a:lnTo>
                                <a:lnTo>
                                  <a:pt x="3432379" y="1128581"/>
                                </a:lnTo>
                                <a:lnTo>
                                  <a:pt x="3395004" y="1098545"/>
                                </a:lnTo>
                                <a:lnTo>
                                  <a:pt x="3357361" y="1068844"/>
                                </a:lnTo>
                                <a:lnTo>
                                  <a:pt x="3319454" y="1039478"/>
                                </a:lnTo>
                                <a:lnTo>
                                  <a:pt x="3281286" y="1010445"/>
                                </a:lnTo>
                                <a:lnTo>
                                  <a:pt x="3242858" y="981746"/>
                                </a:lnTo>
                                <a:lnTo>
                                  <a:pt x="3204174" y="953381"/>
                                </a:lnTo>
                                <a:lnTo>
                                  <a:pt x="3165237" y="925348"/>
                                </a:lnTo>
                                <a:lnTo>
                                  <a:pt x="3126048" y="897648"/>
                                </a:lnTo>
                                <a:lnTo>
                                  <a:pt x="3086612" y="870280"/>
                                </a:lnTo>
                                <a:lnTo>
                                  <a:pt x="3046931" y="843244"/>
                                </a:lnTo>
                                <a:lnTo>
                                  <a:pt x="3007008" y="816539"/>
                                </a:lnTo>
                                <a:lnTo>
                                  <a:pt x="2966845" y="790165"/>
                                </a:lnTo>
                                <a:lnTo>
                                  <a:pt x="2926445" y="764122"/>
                                </a:lnTo>
                                <a:lnTo>
                                  <a:pt x="2885811" y="738408"/>
                                </a:lnTo>
                                <a:lnTo>
                                  <a:pt x="2844946" y="713025"/>
                                </a:lnTo>
                                <a:lnTo>
                                  <a:pt x="2803852" y="687971"/>
                                </a:lnTo>
                                <a:lnTo>
                                  <a:pt x="2762533" y="663246"/>
                                </a:lnTo>
                                <a:lnTo>
                                  <a:pt x="2720990" y="638849"/>
                                </a:lnTo>
                                <a:lnTo>
                                  <a:pt x="2679228" y="614780"/>
                                </a:lnTo>
                                <a:lnTo>
                                  <a:pt x="2637248" y="591039"/>
                                </a:lnTo>
                                <a:lnTo>
                                  <a:pt x="2595054" y="567626"/>
                                </a:lnTo>
                                <a:lnTo>
                                  <a:pt x="2552648" y="544539"/>
                                </a:lnTo>
                                <a:lnTo>
                                  <a:pt x="2510033" y="521779"/>
                                </a:lnTo>
                                <a:lnTo>
                                  <a:pt x="2467211" y="499346"/>
                                </a:lnTo>
                                <a:lnTo>
                                  <a:pt x="2380961" y="455455"/>
                                </a:lnTo>
                                <a:lnTo>
                                  <a:pt x="2293919" y="412864"/>
                                </a:lnTo>
                                <a:lnTo>
                                  <a:pt x="2206107" y="371570"/>
                                </a:lnTo>
                                <a:lnTo>
                                  <a:pt x="2161857" y="351379"/>
                                </a:lnTo>
                                <a:lnTo>
                                  <a:pt x="2072996" y="312052"/>
                                </a:lnTo>
                                <a:lnTo>
                                  <a:pt x="1983358" y="273986"/>
                                </a:lnTo>
                                <a:lnTo>
                                  <a:pt x="1893028" y="237204"/>
                                </a:lnTo>
                                <a:lnTo>
                                  <a:pt x="1802029" y="201706"/>
                                </a:lnTo>
                                <a:lnTo>
                                  <a:pt x="1710382" y="167486"/>
                                </a:lnTo>
                                <a:lnTo>
                                  <a:pt x="1618111" y="134542"/>
                                </a:lnTo>
                                <a:lnTo>
                                  <a:pt x="1525236" y="102871"/>
                                </a:lnTo>
                                <a:lnTo>
                                  <a:pt x="1431781" y="72469"/>
                                </a:lnTo>
                                <a:lnTo>
                                  <a:pt x="1337768" y="43334"/>
                                </a:lnTo>
                                <a:lnTo>
                                  <a:pt x="1243218" y="15462"/>
                                </a:lnTo>
                                <a:lnTo>
                                  <a:pt x="1188511" y="0"/>
                                </a:lnTo>
                                <a:close/>
                              </a:path>
                            </a:pathLst>
                          </a:custGeom>
                          <a:solidFill>
                            <a:srgbClr val="E2EAFF">
                              <a:alpha val="29998"/>
                            </a:srgbClr>
                          </a:solidFill>
                        </wps:spPr>
                        <wps:bodyPr wrap="square" lIns="0" tIns="0" rIns="0" bIns="0" rtlCol="0">
                          <a:prstTxWarp prst="textNoShape">
                            <a:avLst/>
                          </a:prstTxWarp>
                          <a:noAutofit/>
                        </wps:bodyPr>
                      </wps:wsp>
                      <wps:wsp>
                        <wps:cNvPr id="13" name="Graphic 13"/>
                        <wps:cNvSpPr/>
                        <wps:spPr>
                          <a:xfrm>
                            <a:off x="2175685" y="0"/>
                            <a:ext cx="1513205" cy="1294765"/>
                          </a:xfrm>
                          <a:custGeom>
                            <a:avLst/>
                            <a:gdLst/>
                            <a:ahLst/>
                            <a:cxnLst/>
                            <a:rect l="l" t="t" r="r" b="b"/>
                            <a:pathLst>
                              <a:path w="1513205" h="1294765">
                                <a:moveTo>
                                  <a:pt x="263618" y="0"/>
                                </a:moveTo>
                                <a:lnTo>
                                  <a:pt x="0" y="0"/>
                                </a:lnTo>
                                <a:lnTo>
                                  <a:pt x="4446" y="2577"/>
                                </a:lnTo>
                                <a:lnTo>
                                  <a:pt x="45864" y="27029"/>
                                </a:lnTo>
                                <a:lnTo>
                                  <a:pt x="87050" y="51788"/>
                                </a:lnTo>
                                <a:lnTo>
                                  <a:pt x="128000" y="76856"/>
                                </a:lnTo>
                                <a:lnTo>
                                  <a:pt x="168711" y="102231"/>
                                </a:lnTo>
                                <a:lnTo>
                                  <a:pt x="209181" y="127913"/>
                                </a:lnTo>
                                <a:lnTo>
                                  <a:pt x="249408" y="153902"/>
                                </a:lnTo>
                                <a:lnTo>
                                  <a:pt x="289387" y="180199"/>
                                </a:lnTo>
                                <a:lnTo>
                                  <a:pt x="329117" y="206801"/>
                                </a:lnTo>
                                <a:lnTo>
                                  <a:pt x="368593" y="233711"/>
                                </a:lnTo>
                                <a:lnTo>
                                  <a:pt x="407815" y="260926"/>
                                </a:lnTo>
                                <a:lnTo>
                                  <a:pt x="446777" y="288448"/>
                                </a:lnTo>
                                <a:lnTo>
                                  <a:pt x="485479" y="316274"/>
                                </a:lnTo>
                                <a:lnTo>
                                  <a:pt x="523916" y="344407"/>
                                </a:lnTo>
                                <a:lnTo>
                                  <a:pt x="562086" y="372845"/>
                                </a:lnTo>
                                <a:lnTo>
                                  <a:pt x="599987" y="401587"/>
                                </a:lnTo>
                                <a:lnTo>
                                  <a:pt x="637614" y="430634"/>
                                </a:lnTo>
                                <a:lnTo>
                                  <a:pt x="674966" y="459986"/>
                                </a:lnTo>
                                <a:lnTo>
                                  <a:pt x="712040" y="489642"/>
                                </a:lnTo>
                                <a:lnTo>
                                  <a:pt x="748832" y="519602"/>
                                </a:lnTo>
                                <a:lnTo>
                                  <a:pt x="785339" y="549865"/>
                                </a:lnTo>
                                <a:lnTo>
                                  <a:pt x="821560" y="580433"/>
                                </a:lnTo>
                                <a:lnTo>
                                  <a:pt x="857491" y="611303"/>
                                </a:lnTo>
                                <a:lnTo>
                                  <a:pt x="893129" y="642476"/>
                                </a:lnTo>
                                <a:lnTo>
                                  <a:pt x="928471" y="673953"/>
                                </a:lnTo>
                                <a:lnTo>
                                  <a:pt x="963514" y="705731"/>
                                </a:lnTo>
                                <a:lnTo>
                                  <a:pt x="998256" y="737812"/>
                                </a:lnTo>
                                <a:lnTo>
                                  <a:pt x="1032693" y="770195"/>
                                </a:lnTo>
                                <a:lnTo>
                                  <a:pt x="1066824" y="802880"/>
                                </a:lnTo>
                                <a:lnTo>
                                  <a:pt x="1100644" y="835867"/>
                                </a:lnTo>
                                <a:lnTo>
                                  <a:pt x="1134151" y="869154"/>
                                </a:lnTo>
                                <a:lnTo>
                                  <a:pt x="1167343" y="902743"/>
                                </a:lnTo>
                                <a:lnTo>
                                  <a:pt x="1200216" y="936633"/>
                                </a:lnTo>
                                <a:lnTo>
                                  <a:pt x="1232767" y="970823"/>
                                </a:lnTo>
                                <a:lnTo>
                                  <a:pt x="1264994" y="1005314"/>
                                </a:lnTo>
                                <a:lnTo>
                                  <a:pt x="1296893" y="1040105"/>
                                </a:lnTo>
                                <a:lnTo>
                                  <a:pt x="1328462" y="1075196"/>
                                </a:lnTo>
                                <a:lnTo>
                                  <a:pt x="1359698" y="1110586"/>
                                </a:lnTo>
                                <a:lnTo>
                                  <a:pt x="1390599" y="1146276"/>
                                </a:lnTo>
                                <a:lnTo>
                                  <a:pt x="1421160" y="1182265"/>
                                </a:lnTo>
                                <a:lnTo>
                                  <a:pt x="1451380" y="1218552"/>
                                </a:lnTo>
                                <a:lnTo>
                                  <a:pt x="1481255" y="1255139"/>
                                </a:lnTo>
                                <a:lnTo>
                                  <a:pt x="1510783" y="1292024"/>
                                </a:lnTo>
                                <a:lnTo>
                                  <a:pt x="1512761" y="1294544"/>
                                </a:lnTo>
                                <a:lnTo>
                                  <a:pt x="1512761" y="1164186"/>
                                </a:lnTo>
                                <a:lnTo>
                                  <a:pt x="1482043" y="1124735"/>
                                </a:lnTo>
                                <a:lnTo>
                                  <a:pt x="1452821" y="1087975"/>
                                </a:lnTo>
                                <a:lnTo>
                                  <a:pt x="1423254" y="1051498"/>
                                </a:lnTo>
                                <a:lnTo>
                                  <a:pt x="1393347" y="1015302"/>
                                </a:lnTo>
                                <a:lnTo>
                                  <a:pt x="1363102" y="979388"/>
                                </a:lnTo>
                                <a:lnTo>
                                  <a:pt x="1332521" y="943757"/>
                                </a:lnTo>
                                <a:lnTo>
                                  <a:pt x="1301607" y="908407"/>
                                </a:lnTo>
                                <a:lnTo>
                                  <a:pt x="1270364" y="873340"/>
                                </a:lnTo>
                                <a:lnTo>
                                  <a:pt x="1238795" y="838555"/>
                                </a:lnTo>
                                <a:lnTo>
                                  <a:pt x="1206901" y="804053"/>
                                </a:lnTo>
                                <a:lnTo>
                                  <a:pt x="1174685" y="769834"/>
                                </a:lnTo>
                                <a:lnTo>
                                  <a:pt x="1142152" y="735897"/>
                                </a:lnTo>
                                <a:lnTo>
                                  <a:pt x="1109303" y="702242"/>
                                </a:lnTo>
                                <a:lnTo>
                                  <a:pt x="1076141" y="668871"/>
                                </a:lnTo>
                                <a:lnTo>
                                  <a:pt x="1042669" y="635783"/>
                                </a:lnTo>
                                <a:lnTo>
                                  <a:pt x="1008890" y="602977"/>
                                </a:lnTo>
                                <a:lnTo>
                                  <a:pt x="974807" y="570455"/>
                                </a:lnTo>
                                <a:lnTo>
                                  <a:pt x="940422" y="538216"/>
                                </a:lnTo>
                                <a:lnTo>
                                  <a:pt x="905739" y="506261"/>
                                </a:lnTo>
                                <a:lnTo>
                                  <a:pt x="870759" y="474589"/>
                                </a:lnTo>
                                <a:lnTo>
                                  <a:pt x="835487" y="443201"/>
                                </a:lnTo>
                                <a:lnTo>
                                  <a:pt x="799925" y="412096"/>
                                </a:lnTo>
                                <a:lnTo>
                                  <a:pt x="764075" y="381275"/>
                                </a:lnTo>
                                <a:lnTo>
                                  <a:pt x="727940" y="350738"/>
                                </a:lnTo>
                                <a:lnTo>
                                  <a:pt x="691524" y="320485"/>
                                </a:lnTo>
                                <a:lnTo>
                                  <a:pt x="654829" y="290516"/>
                                </a:lnTo>
                                <a:lnTo>
                                  <a:pt x="617858" y="260831"/>
                                </a:lnTo>
                                <a:lnTo>
                                  <a:pt x="580614" y="231430"/>
                                </a:lnTo>
                                <a:lnTo>
                                  <a:pt x="543099" y="202314"/>
                                </a:lnTo>
                                <a:lnTo>
                                  <a:pt x="505317" y="173482"/>
                                </a:lnTo>
                                <a:lnTo>
                                  <a:pt x="467270" y="144935"/>
                                </a:lnTo>
                                <a:lnTo>
                                  <a:pt x="428961" y="116672"/>
                                </a:lnTo>
                                <a:lnTo>
                                  <a:pt x="390393" y="88695"/>
                                </a:lnTo>
                                <a:lnTo>
                                  <a:pt x="351568" y="61002"/>
                                </a:lnTo>
                                <a:lnTo>
                                  <a:pt x="312490" y="33594"/>
                                </a:lnTo>
                                <a:lnTo>
                                  <a:pt x="273162" y="6471"/>
                                </a:lnTo>
                                <a:lnTo>
                                  <a:pt x="263618" y="0"/>
                                </a:lnTo>
                                <a:close/>
                              </a:path>
                            </a:pathLst>
                          </a:custGeom>
                          <a:solidFill>
                            <a:srgbClr val="E3EBFF"/>
                          </a:solidFill>
                        </wps:spPr>
                        <wps:bodyPr wrap="square" lIns="0" tIns="0" rIns="0" bIns="0" rtlCol="0">
                          <a:prstTxWarp prst="textNoShape">
                            <a:avLst/>
                          </a:prstTxWarp>
                          <a:noAutofit/>
                        </wps:bodyPr>
                      </wps:wsp>
                      <pic:pic xmlns:pic="http://schemas.openxmlformats.org/drawingml/2006/picture">
                        <pic:nvPicPr>
                          <pic:cNvPr id="14" name="Image 14"/>
                          <pic:cNvPicPr/>
                        </pic:nvPicPr>
                        <pic:blipFill>
                          <a:blip r:embed="rId5" cstate="print"/>
                          <a:stretch>
                            <a:fillRect/>
                          </a:stretch>
                        </pic:blipFill>
                        <pic:spPr>
                          <a:xfrm>
                            <a:off x="2392806" y="1"/>
                            <a:ext cx="1295628" cy="1139215"/>
                          </a:xfrm>
                          <a:prstGeom prst="rect">
                            <a:avLst/>
                          </a:prstGeom>
                        </pic:spPr>
                      </pic:pic>
                    </wpg:wgp>
                  </a:graphicData>
                </a:graphic>
              </wp:anchor>
            </w:drawing>
          </mc:Choice>
          <mc:Fallback>
            <w:pict>
              <v:group w14:anchorId="39916F0D" id="Group 9" o:spid="_x0000_s1026" style="position:absolute;margin-left:304.85pt;margin-top:-27.9pt;width:290.45pt;height:113.8pt;z-index:-251657216;mso-wrap-distance-left:0;mso-wrap-distance-right:0;mso-position-horizontal-relative:page" coordsize="36887,14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">
                <v:shape id="Graphic 10" o:spid="_x0000_s1027" style="position:absolute;left:16099;width:20790;height:13182;visibility:visible;mso-wrap-style:square;v-text-anchor:top" coordsize="2078989,131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" path="m565761,l,,48974,18868r90776,36151l229846,92416r89394,38647l407908,170962r87922,41153l582981,254524r86360,43667l754886,343119r42460,22937l839594,389310r42034,23570l923444,436766r41595,24204l1006411,485490r41147,24838l1088475,535484r40686,25473l1169613,586749r40215,26110l1249802,639289r39732,26748l1329021,693105r39238,27387l1407246,748200r38733,28028l1484455,804576r38217,28669l1560627,862235r37689,29311l1635738,921180r37151,29955l1709766,981412r36601,30600l1782689,1042934r36041,31246l1854485,1105749r35469,31893l1925131,1169858r34885,32541l1994605,1235264r34291,33190l2062885,1301969r15637,15710l2078522,1294544r-31505,-39405l2017141,1218552r-30220,-36287l1956360,1146276r-30900,-35690l1894223,1075196r-31569,-35091l1830755,1005314r-32227,-34491l1765977,936633r-32873,-33890l1699912,869154r-33507,-33287l1632585,802880r-34131,-32685l1564017,737812r-34742,-32081l1494232,673953r-35342,-31477l1423252,611303r-35931,-30870l1351101,549865r-36508,-30263l1277801,489642r-37074,-29656l1203375,430634r-37627,-29047l1127847,372845r-38170,-28438l1051240,316274r-38702,-27826l973576,260926,934354,233711,894878,206801,855148,180199,815169,153902,774943,127913,734472,102231,693761,76856,652811,51788,611625,27029,570207,2577,565761,xe" fillcolor="#cdddff" stroked="f">
                  <v:path arrowok="t"/>
                </v:shape>
                <v:shape id="Graphic 11" o:spid="_x0000_s1028" style="position:absolute;left:10203;width:26683;height:14185;visibility:visible;mso-wrap-style:square;v-text-anchor:top" coordsize="2668270,1418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" path="m589539,l,,77200,19559r94191,25209l265078,71282r93162,27820l450854,128229r92044,30436l634350,190410r90837,33057l815389,257836r89542,35683l993793,330517r88158,38314l1169385,408463r86686,40951l1341988,491686r42663,21631l1427114,535279r42259,22293l1511426,580196r41844,22954l1594902,626436r41417,23617l1677520,674002r40980,24281l1759258,722896r40532,24944l1840093,773117r40073,25609l1920004,824668r39602,26275l1998969,877550r39120,26940l2076965,931764r38627,27607l2153969,987312r38124,28274l2229961,1044194r37609,28943l2304918,1102413r37083,29611l2378817,1161969r36546,30280l2451637,1222864r35998,30950l2523355,1285099r35439,31621l2593949,1348676r34869,32291l2663397,1413595r4665,4484l2668062,1317679r-49626,-49225l2584145,1235264r-34589,-32865l2514671,1169858r-35178,-32216l2444025,1105749r-35755,-31569l2372229,1042934r-36322,-30922l2299306,981412r-36877,-30277l2225278,921180r-37422,-29634l2150167,862235r-37955,-28990l2073995,804576r-38476,-28348l1996786,748200r-38987,-27708l1918561,693105r-39487,-27068l1839342,639289r-39974,-26430l1759153,586749r-40452,-25792l1678015,535484r-40917,-25156l1595951,485490r-41372,-24520l1512984,436766r-41816,-23886l1429134,389310r-42248,-23254l1344426,343119r-85545,-44928l1172521,254524r-87151,-42409l997448,170962,908780,131063,819386,92416,729290,55019,638514,18868,589539,xe" fillcolor="#e2eaff" stroked="f">
                  <v:path arrowok="t"/>
                </v:shape>
                <v:shape id="Graphic 12" o:spid="_x0000_s1029" style="position:absolute;width:36887;height:14452;visibility:visible;mso-wrap-style:square;v-text-anchor:top" coordsize="3688715,144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" path="m1188511,l,,13679,944,113885,8879r99991,9280l313628,28785r99490,11975l512323,54087r98897,14680l709785,84803r98210,17395l905827,120954r97432,20119l1100266,162557r96561,22852l1292916,209632r95596,25595l1483592,262197r94539,28347l1672107,320271r93472,31137l1811965,367453r92467,33186l1996255,435213r91155,35964l2177875,508534r89752,38752l2356641,587435r88255,41548l2488731,650283r43636,21651l2575802,693936r43231,22353l2662056,738994r42812,23057l2747468,785460r42383,23761l2832016,833336r41943,24467l2915677,882624r41490,25175l2998427,933328r41026,25883l3080243,985449r40551,26592l3161103,1038989r40063,27304l3240982,1093952r39565,28015l3319859,1150339r39054,28728l3397709,1208152r38533,29443l3474509,1267395r38000,30157l3550237,1328068r37455,30875l3624869,1390176r36898,31592l3688447,1445050r,-94791l3650859,1315853r-35713,-32054l3579150,1252083r-36278,-31380l3506315,1189660r-36831,-30707l3432379,1128581r-37375,-30036l3357361,1068844r-37907,-29366l3281286,1010445r-38428,-28699l3204174,953381r-38937,-28033l3126048,897648r-39436,-27368l3046931,843244r-39923,-26705l2966845,790165r-40400,-26043l2885811,738408r-40865,-25383l2803852,687971r-41319,-24725l2720990,638849r-41762,-24069l2637248,591039r-42194,-23413l2552648,544539r-42615,-22760l2467211,499346r-86250,-43891l2293919,412864r-87812,-41294l2161857,351379r-88861,-39327l1983358,273986r-90330,-36782l1802029,201706r-91647,-34220l1618111,134542r-92875,-31671l1431781,72469,1337768,43334,1243218,15462,1188511,xe" fillcolor="#e2eaff" stroked="f">
                  <v:fill opacity="19532f"/>
                  <v:path arrowok="t"/>
                </v:shape>
                <v:shape id="Graphic 13" o:spid="_x0000_s1030" style="position:absolute;left:21756;width:15132;height:12947;visibility:visible;mso-wrap-style:square;v-text-anchor:top" coordsize="1513205,129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" path="m263618,l,,4446,2577,45864,27029,87050,51788r40950,25068l168711,102231r40470,25682l249408,153902r39979,26297l329117,206801r39476,26910l407815,260926r38962,27522l485479,316274r38437,28133l562086,372845r37901,28742l637614,430634r37352,29352l712040,489642r36792,29960l785339,549865r36221,30568l857491,611303r35638,31173l928471,673953r35043,31778l998256,737812r34437,32383l1066824,802880r33820,32987l1134151,869154r33192,33589l1200216,936633r32551,34190l1264994,1005314r31899,34791l1328462,1075196r31236,35390l1390599,1146276r30561,35989l1451380,1218552r29875,36587l1510783,1292024r1978,2520l1512761,1164186r-30718,-39451l1452821,1087975r-29567,-36477l1393347,1015302r-30245,-35914l1332521,943757r-30914,-35350l1270364,873340r-31569,-34785l1206901,804053r-32216,-34219l1142152,735897r-32849,-33655l1076141,668871r-33472,-33088l1008890,602977,974807,570455,940422,538216,905739,506261,870759,474589,835487,443201,799925,412096,764075,381275,727940,350738,691524,320485,654829,290516,617858,260831,580614,231430,543099,202314,505317,173482,467270,144935,428961,116672,390393,88695,351568,61002,312490,33594,273162,6471,263618,xe" fillcolor="#e3ebff"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 o:spid="_x0000_s1031" type="#_x0000_t75" style="position:absolute;left:23928;width:12956;height:11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">
                  <v:imagedata r:id="rId6" o:title=""/>
                </v:shape>
                <w10:wrap anchorx="page"/>
              </v:group>
            </w:pict>
          </mc:Fallback>
        </mc:AlternateContent>
      </w:r>
      <w:r w:rsidRPr="007C3CFA">
        <w:rPr>
          <w:b/>
          <w:bCs/>
          <w:color w:val="232337"/>
          <w:sz w:val="24"/>
          <w:szCs w:val="24"/>
        </w:rPr>
        <w:t>CỘNG</w:t>
      </w:r>
      <w:r w:rsidRPr="007C3CFA">
        <w:rPr>
          <w:b/>
          <w:bCs/>
          <w:color w:val="232337"/>
          <w:spacing w:val="59"/>
          <w:sz w:val="24"/>
          <w:szCs w:val="24"/>
        </w:rPr>
        <w:t xml:space="preserve"> </w:t>
      </w:r>
      <w:r w:rsidRPr="007C3CFA">
        <w:rPr>
          <w:b/>
          <w:bCs/>
          <w:color w:val="232337"/>
          <w:sz w:val="24"/>
          <w:szCs w:val="24"/>
        </w:rPr>
        <w:t>HÒA</w:t>
      </w:r>
      <w:r w:rsidRPr="007C3CFA">
        <w:rPr>
          <w:b/>
          <w:bCs/>
          <w:color w:val="232337"/>
          <w:spacing w:val="59"/>
          <w:sz w:val="24"/>
          <w:szCs w:val="24"/>
        </w:rPr>
        <w:t xml:space="preserve"> </w:t>
      </w:r>
      <w:r w:rsidRPr="007C3CFA">
        <w:rPr>
          <w:b/>
          <w:bCs/>
          <w:color w:val="232337"/>
          <w:sz w:val="24"/>
          <w:szCs w:val="24"/>
        </w:rPr>
        <w:t>XÃ</w:t>
      </w:r>
      <w:r w:rsidRPr="007C3CFA">
        <w:rPr>
          <w:b/>
          <w:bCs/>
          <w:color w:val="232337"/>
          <w:spacing w:val="60"/>
          <w:sz w:val="24"/>
          <w:szCs w:val="24"/>
        </w:rPr>
        <w:t xml:space="preserve"> </w:t>
      </w:r>
      <w:r w:rsidRPr="007C3CFA">
        <w:rPr>
          <w:b/>
          <w:bCs/>
          <w:color w:val="232337"/>
          <w:sz w:val="24"/>
          <w:szCs w:val="24"/>
        </w:rPr>
        <w:t>HỘI</w:t>
      </w:r>
      <w:r w:rsidRPr="007C3CFA">
        <w:rPr>
          <w:b/>
          <w:bCs/>
          <w:color w:val="232337"/>
          <w:spacing w:val="59"/>
          <w:sz w:val="24"/>
          <w:szCs w:val="24"/>
        </w:rPr>
        <w:t xml:space="preserve"> </w:t>
      </w:r>
      <w:r w:rsidRPr="007C3CFA">
        <w:rPr>
          <w:b/>
          <w:bCs/>
          <w:color w:val="232337"/>
          <w:sz w:val="24"/>
          <w:szCs w:val="24"/>
        </w:rPr>
        <w:t>CHỦ</w:t>
      </w:r>
      <w:r w:rsidRPr="007C3CFA">
        <w:rPr>
          <w:b/>
          <w:bCs/>
          <w:color w:val="232337"/>
          <w:spacing w:val="60"/>
          <w:sz w:val="24"/>
          <w:szCs w:val="24"/>
        </w:rPr>
        <w:t xml:space="preserve"> </w:t>
      </w:r>
      <w:r w:rsidRPr="007C3CFA">
        <w:rPr>
          <w:b/>
          <w:bCs/>
          <w:color w:val="232337"/>
          <w:sz w:val="24"/>
          <w:szCs w:val="24"/>
        </w:rPr>
        <w:t>NGHĨA</w:t>
      </w:r>
      <w:r w:rsidRPr="007C3CFA">
        <w:rPr>
          <w:b/>
          <w:bCs/>
          <w:color w:val="232337"/>
          <w:spacing w:val="59"/>
          <w:sz w:val="24"/>
          <w:szCs w:val="24"/>
        </w:rPr>
        <w:t xml:space="preserve"> </w:t>
      </w:r>
      <w:r w:rsidRPr="007C3CFA">
        <w:rPr>
          <w:b/>
          <w:bCs/>
          <w:color w:val="232337"/>
          <w:sz w:val="24"/>
          <w:szCs w:val="24"/>
        </w:rPr>
        <w:t>VIỆT</w:t>
      </w:r>
      <w:r w:rsidRPr="007C3CFA">
        <w:rPr>
          <w:b/>
          <w:bCs/>
          <w:color w:val="232337"/>
          <w:spacing w:val="60"/>
          <w:sz w:val="24"/>
          <w:szCs w:val="24"/>
        </w:rPr>
        <w:t xml:space="preserve"> </w:t>
      </w:r>
      <w:r w:rsidRPr="007C3CFA">
        <w:rPr>
          <w:b/>
          <w:bCs/>
          <w:color w:val="232337"/>
          <w:spacing w:val="-5"/>
          <w:sz w:val="24"/>
          <w:szCs w:val="24"/>
        </w:rPr>
        <w:t>NAM</w:t>
      </w:r>
    </w:p>
    <w:p w14:paraId="6C76F452" w14:textId="77777777" w:rsidR="00116155" w:rsidRPr="007C3CFA" w:rsidRDefault="00E93930">
      <w:pPr>
        <w:pStyle w:val="Title"/>
        <w:spacing w:before="27"/>
        <w:ind w:right="8"/>
      </w:pPr>
      <w:r w:rsidRPr="007C3CFA">
        <w:rPr>
          <w:b/>
          <w:bCs/>
          <w:color w:val="232337"/>
          <w:w w:val="115"/>
          <w:sz w:val="24"/>
          <w:szCs w:val="24"/>
          <w:u w:val="single" w:color="242438"/>
        </w:rPr>
        <w:t>Độc</w:t>
      </w:r>
      <w:r w:rsidRPr="007C3CFA">
        <w:rPr>
          <w:b/>
          <w:bCs/>
          <w:color w:val="232337"/>
          <w:spacing w:val="-5"/>
          <w:w w:val="115"/>
          <w:sz w:val="24"/>
          <w:szCs w:val="24"/>
          <w:u w:val="single" w:color="242438"/>
        </w:rPr>
        <w:t xml:space="preserve"> </w:t>
      </w:r>
      <w:r w:rsidRPr="007C3CFA">
        <w:rPr>
          <w:b/>
          <w:bCs/>
          <w:color w:val="232337"/>
          <w:w w:val="115"/>
          <w:sz w:val="24"/>
          <w:szCs w:val="24"/>
          <w:u w:val="single" w:color="242438"/>
        </w:rPr>
        <w:t>lập</w:t>
      </w:r>
      <w:r w:rsidRPr="007C3CFA">
        <w:rPr>
          <w:b/>
          <w:bCs/>
          <w:color w:val="232337"/>
          <w:spacing w:val="-5"/>
          <w:w w:val="115"/>
          <w:sz w:val="24"/>
          <w:szCs w:val="24"/>
          <w:u w:val="single" w:color="242438"/>
        </w:rPr>
        <w:t xml:space="preserve"> </w:t>
      </w:r>
      <w:r w:rsidRPr="007C3CFA">
        <w:rPr>
          <w:b/>
          <w:bCs/>
          <w:color w:val="232337"/>
          <w:w w:val="115"/>
          <w:sz w:val="24"/>
          <w:szCs w:val="24"/>
          <w:u w:val="single" w:color="242438"/>
        </w:rPr>
        <w:t>-</w:t>
      </w:r>
      <w:r w:rsidRPr="007C3CFA">
        <w:rPr>
          <w:b/>
          <w:bCs/>
          <w:color w:val="232337"/>
          <w:spacing w:val="-5"/>
          <w:w w:val="115"/>
          <w:sz w:val="24"/>
          <w:szCs w:val="24"/>
          <w:u w:val="single" w:color="242438"/>
        </w:rPr>
        <w:t xml:space="preserve"> </w:t>
      </w:r>
      <w:r w:rsidRPr="007C3CFA">
        <w:rPr>
          <w:b/>
          <w:bCs/>
          <w:color w:val="232337"/>
          <w:w w:val="115"/>
          <w:sz w:val="24"/>
          <w:szCs w:val="24"/>
          <w:u w:val="single" w:color="242438"/>
        </w:rPr>
        <w:t>Tự</w:t>
      </w:r>
      <w:r w:rsidRPr="007C3CFA">
        <w:rPr>
          <w:b/>
          <w:bCs/>
          <w:color w:val="232337"/>
          <w:spacing w:val="-5"/>
          <w:w w:val="115"/>
          <w:sz w:val="24"/>
          <w:szCs w:val="24"/>
          <w:u w:val="single" w:color="242438"/>
        </w:rPr>
        <w:t xml:space="preserve"> </w:t>
      </w:r>
      <w:r w:rsidRPr="007C3CFA">
        <w:rPr>
          <w:b/>
          <w:bCs/>
          <w:color w:val="232337"/>
          <w:w w:val="115"/>
          <w:sz w:val="24"/>
          <w:szCs w:val="24"/>
          <w:u w:val="single" w:color="242438"/>
        </w:rPr>
        <w:t>do</w:t>
      </w:r>
      <w:r w:rsidRPr="007C3CFA">
        <w:rPr>
          <w:b/>
          <w:bCs/>
          <w:color w:val="232337"/>
          <w:spacing w:val="-5"/>
          <w:w w:val="115"/>
          <w:sz w:val="24"/>
          <w:szCs w:val="24"/>
          <w:u w:val="single" w:color="242438"/>
        </w:rPr>
        <w:t xml:space="preserve"> </w:t>
      </w:r>
      <w:r w:rsidRPr="007C3CFA">
        <w:rPr>
          <w:b/>
          <w:bCs/>
          <w:color w:val="232337"/>
          <w:w w:val="115"/>
          <w:sz w:val="24"/>
          <w:szCs w:val="24"/>
          <w:u w:val="single" w:color="242438"/>
        </w:rPr>
        <w:t>-</w:t>
      </w:r>
      <w:r w:rsidRPr="007C3CFA">
        <w:rPr>
          <w:b/>
          <w:bCs/>
          <w:color w:val="232337"/>
          <w:spacing w:val="-4"/>
          <w:w w:val="115"/>
          <w:sz w:val="24"/>
          <w:szCs w:val="24"/>
          <w:u w:val="single" w:color="242438"/>
        </w:rPr>
        <w:t xml:space="preserve"> </w:t>
      </w:r>
      <w:r w:rsidRPr="007C3CFA">
        <w:rPr>
          <w:b/>
          <w:bCs/>
          <w:color w:val="232337"/>
          <w:w w:val="115"/>
          <w:sz w:val="24"/>
          <w:szCs w:val="24"/>
          <w:u w:val="single" w:color="242438"/>
        </w:rPr>
        <w:t>Hạnh</w:t>
      </w:r>
      <w:r w:rsidRPr="007C3CFA">
        <w:rPr>
          <w:b/>
          <w:bCs/>
          <w:color w:val="232337"/>
          <w:spacing w:val="-5"/>
          <w:w w:val="115"/>
          <w:sz w:val="24"/>
          <w:szCs w:val="24"/>
          <w:u w:val="single" w:color="242438"/>
        </w:rPr>
        <w:t xml:space="preserve"> </w:t>
      </w:r>
      <w:r w:rsidRPr="007C3CFA">
        <w:rPr>
          <w:b/>
          <w:bCs/>
          <w:color w:val="232337"/>
          <w:spacing w:val="-4"/>
          <w:w w:val="115"/>
          <w:sz w:val="24"/>
          <w:szCs w:val="24"/>
          <w:u w:val="single" w:color="242438"/>
        </w:rPr>
        <w:t>phúc</w:t>
      </w:r>
    </w:p>
    <w:p w14:paraId="6C76F454" w14:textId="688EAF0F" w:rsidR="00116155" w:rsidRPr="007C3CFA" w:rsidRDefault="00E93930">
      <w:pPr>
        <w:pStyle w:val="BodyText"/>
        <w:spacing w:before="1"/>
        <w:ind w:left="6897"/>
        <w:rPr>
          <w:i/>
          <w:iCs/>
          <w:sz w:val="26"/>
          <w:szCs w:val="26"/>
        </w:rPr>
      </w:pPr>
      <w:r w:rsidRPr="007C3CFA">
        <w:rPr>
          <w:i/>
          <w:iCs/>
          <w:color w:val="232337"/>
          <w:w w:val="80"/>
          <w:sz w:val="26"/>
          <w:szCs w:val="26"/>
        </w:rPr>
        <w:t>…………….,</w:t>
      </w:r>
      <w:r w:rsidRPr="007C3CFA">
        <w:rPr>
          <w:i/>
          <w:iCs/>
          <w:color w:val="232337"/>
          <w:spacing w:val="-7"/>
          <w:sz w:val="26"/>
          <w:szCs w:val="26"/>
        </w:rPr>
        <w:t xml:space="preserve"> </w:t>
      </w:r>
      <w:r w:rsidR="007C3CFA" w:rsidRPr="007C3CFA">
        <w:rPr>
          <w:i/>
          <w:iCs/>
          <w:color w:val="232337"/>
          <w:spacing w:val="-2"/>
          <w:sz w:val="26"/>
          <w:szCs w:val="26"/>
          <w:lang w:val="en-US"/>
        </w:rPr>
        <w:t>n</w:t>
      </w:r>
      <w:r w:rsidRPr="007C3CFA">
        <w:rPr>
          <w:i/>
          <w:iCs/>
          <w:color w:val="232337"/>
          <w:spacing w:val="-2"/>
          <w:sz w:val="26"/>
          <w:szCs w:val="26"/>
        </w:rPr>
        <w:t>gày……tháng……năm…………</w:t>
      </w:r>
    </w:p>
    <w:p w14:paraId="6C76F455" w14:textId="77777777" w:rsidR="00116155" w:rsidRPr="007C3CFA" w:rsidRDefault="00E93930">
      <w:pPr>
        <w:spacing w:before="175" w:line="254" w:lineRule="auto"/>
        <w:ind w:left="3412" w:right="1256" w:hanging="1637"/>
        <w:rPr>
          <w:b/>
          <w:color w:val="232337"/>
          <w:sz w:val="32"/>
        </w:rPr>
      </w:pPr>
      <w:r w:rsidRPr="007C3CFA">
        <w:rPr>
          <w:b/>
          <w:color w:val="232337"/>
          <w:sz w:val="32"/>
        </w:rPr>
        <w:t xml:space="preserve">ĐƠN XIN XÉT TUYỂN ĐÀO TẠO TRÌNH ĐỘ ĐẠI HỌC HÌNH THỨC </w:t>
      </w:r>
      <w:r w:rsidR="00511F68" w:rsidRPr="007C3CFA">
        <w:rPr>
          <w:b/>
          <w:color w:val="232337"/>
          <w:sz w:val="32"/>
        </w:rPr>
        <w:t>ĐÀO TẠO TỪ XA</w:t>
      </w:r>
    </w:p>
    <w:p w14:paraId="6C76F457" w14:textId="55F2CD98" w:rsidR="00116155" w:rsidRPr="007C3CFA" w:rsidRDefault="00E93930">
      <w:pPr>
        <w:spacing w:before="300"/>
        <w:ind w:left="9" w:right="2"/>
        <w:jc w:val="center"/>
        <w:rPr>
          <w:sz w:val="27"/>
        </w:rPr>
      </w:pPr>
      <w:r w:rsidRPr="007C3CFA">
        <w:rPr>
          <w:color w:val="221F1F"/>
          <w:sz w:val="27"/>
        </w:rPr>
        <w:t>KÍNH</w:t>
      </w:r>
      <w:r w:rsidRPr="007C3CFA">
        <w:rPr>
          <w:color w:val="221F1F"/>
          <w:spacing w:val="48"/>
          <w:sz w:val="27"/>
        </w:rPr>
        <w:t xml:space="preserve"> </w:t>
      </w:r>
      <w:r w:rsidRPr="007C3CFA">
        <w:rPr>
          <w:color w:val="221F1F"/>
          <w:spacing w:val="-4"/>
          <w:sz w:val="27"/>
        </w:rPr>
        <w:t>GỬI:</w:t>
      </w:r>
    </w:p>
    <w:p w14:paraId="6C76F458" w14:textId="5EC63209" w:rsidR="00116155" w:rsidRPr="007C3CFA" w:rsidRDefault="007C3CFA">
      <w:pPr>
        <w:spacing w:before="76"/>
        <w:ind w:left="9"/>
        <w:jc w:val="center"/>
        <w:rPr>
          <w:b/>
          <w:sz w:val="27"/>
        </w:rPr>
      </w:pPr>
      <w:r w:rsidRPr="007C3CFA">
        <w:rPr>
          <w:noProof/>
          <w:lang w:val="en-US"/>
        </w:rPr>
        <w:drawing>
          <wp:anchor distT="0" distB="0" distL="0" distR="0" simplePos="0" relativeHeight="251658240" behindDoc="1" locked="0" layoutInCell="1" allowOverlap="1" wp14:anchorId="6C76F473" wp14:editId="551BFF09">
            <wp:simplePos x="0" y="0"/>
            <wp:positionH relativeFrom="page">
              <wp:posOffset>900609</wp:posOffset>
            </wp:positionH>
            <wp:positionV relativeFrom="paragraph">
              <wp:posOffset>72520</wp:posOffset>
            </wp:positionV>
            <wp:extent cx="5758788" cy="5758789"/>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7" cstate="print"/>
                    <a:stretch>
                      <a:fillRect/>
                    </a:stretch>
                  </pic:blipFill>
                  <pic:spPr>
                    <a:xfrm>
                      <a:off x="0" y="0"/>
                      <a:ext cx="5758788" cy="5758789"/>
                    </a:xfrm>
                    <a:prstGeom prst="rect">
                      <a:avLst/>
                    </a:prstGeom>
                  </pic:spPr>
                </pic:pic>
              </a:graphicData>
            </a:graphic>
          </wp:anchor>
        </w:drawing>
      </w:r>
      <w:r w:rsidR="00E93930" w:rsidRPr="007C3CFA">
        <w:rPr>
          <w:b/>
          <w:color w:val="221F1F"/>
          <w:w w:val="105"/>
          <w:sz w:val="27"/>
        </w:rPr>
        <w:t>HỘI</w:t>
      </w:r>
      <w:r w:rsidR="00E93930" w:rsidRPr="007C3CFA">
        <w:rPr>
          <w:b/>
          <w:color w:val="221F1F"/>
          <w:spacing w:val="27"/>
          <w:w w:val="105"/>
          <w:sz w:val="27"/>
        </w:rPr>
        <w:t xml:space="preserve"> </w:t>
      </w:r>
      <w:r w:rsidR="00E93930" w:rsidRPr="007C3CFA">
        <w:rPr>
          <w:b/>
          <w:color w:val="221F1F"/>
          <w:w w:val="105"/>
          <w:sz w:val="27"/>
        </w:rPr>
        <w:t>ĐỒNG</w:t>
      </w:r>
      <w:r w:rsidR="00E93930" w:rsidRPr="007C3CFA">
        <w:rPr>
          <w:b/>
          <w:color w:val="221F1F"/>
          <w:spacing w:val="27"/>
          <w:w w:val="105"/>
          <w:sz w:val="27"/>
        </w:rPr>
        <w:t xml:space="preserve"> </w:t>
      </w:r>
      <w:r w:rsidR="00E93930" w:rsidRPr="007C3CFA">
        <w:rPr>
          <w:b/>
          <w:color w:val="221F1F"/>
          <w:w w:val="105"/>
          <w:sz w:val="27"/>
        </w:rPr>
        <w:t>TUYỂN</w:t>
      </w:r>
      <w:r w:rsidR="00E93930" w:rsidRPr="007C3CFA">
        <w:rPr>
          <w:b/>
          <w:color w:val="221F1F"/>
          <w:spacing w:val="28"/>
          <w:w w:val="105"/>
          <w:sz w:val="27"/>
        </w:rPr>
        <w:t xml:space="preserve"> </w:t>
      </w:r>
      <w:r w:rsidR="00E93930" w:rsidRPr="007C3CFA">
        <w:rPr>
          <w:b/>
          <w:color w:val="221F1F"/>
          <w:w w:val="105"/>
          <w:sz w:val="27"/>
        </w:rPr>
        <w:t>SINH</w:t>
      </w:r>
      <w:r w:rsidR="00E93930" w:rsidRPr="007C3CFA">
        <w:rPr>
          <w:b/>
          <w:color w:val="221F1F"/>
          <w:spacing w:val="27"/>
          <w:w w:val="105"/>
          <w:sz w:val="27"/>
        </w:rPr>
        <w:t xml:space="preserve"> </w:t>
      </w:r>
      <w:r w:rsidR="00E93930" w:rsidRPr="007C3CFA">
        <w:rPr>
          <w:b/>
          <w:color w:val="221F1F"/>
          <w:w w:val="105"/>
          <w:sz w:val="27"/>
        </w:rPr>
        <w:t>TRƯỜNG</w:t>
      </w:r>
      <w:r w:rsidR="00E93930" w:rsidRPr="007C3CFA">
        <w:rPr>
          <w:b/>
          <w:color w:val="221F1F"/>
          <w:spacing w:val="28"/>
          <w:w w:val="105"/>
          <w:sz w:val="27"/>
        </w:rPr>
        <w:t xml:space="preserve"> </w:t>
      </w:r>
      <w:r w:rsidR="00E93930" w:rsidRPr="007C3CFA">
        <w:rPr>
          <w:b/>
          <w:color w:val="221F1F"/>
          <w:w w:val="105"/>
          <w:sz w:val="27"/>
        </w:rPr>
        <w:t>ĐẠI</w:t>
      </w:r>
      <w:r w:rsidR="00E93930" w:rsidRPr="007C3CFA">
        <w:rPr>
          <w:b/>
          <w:color w:val="221F1F"/>
          <w:spacing w:val="27"/>
          <w:w w:val="105"/>
          <w:sz w:val="27"/>
        </w:rPr>
        <w:t xml:space="preserve"> </w:t>
      </w:r>
      <w:r w:rsidR="00E93930" w:rsidRPr="007C3CFA">
        <w:rPr>
          <w:b/>
          <w:color w:val="221F1F"/>
          <w:w w:val="105"/>
          <w:sz w:val="27"/>
        </w:rPr>
        <w:t>HỌC</w:t>
      </w:r>
      <w:r w:rsidR="00E93930" w:rsidRPr="007C3CFA">
        <w:rPr>
          <w:b/>
          <w:color w:val="221F1F"/>
          <w:spacing w:val="28"/>
          <w:w w:val="105"/>
          <w:sz w:val="27"/>
        </w:rPr>
        <w:t xml:space="preserve"> </w:t>
      </w:r>
      <w:r w:rsidR="00E93930" w:rsidRPr="007C3CFA">
        <w:rPr>
          <w:b/>
          <w:color w:val="221F1F"/>
          <w:w w:val="105"/>
          <w:sz w:val="27"/>
        </w:rPr>
        <w:t>GIAO</w:t>
      </w:r>
      <w:r w:rsidR="00E93930" w:rsidRPr="007C3CFA">
        <w:rPr>
          <w:b/>
          <w:color w:val="221F1F"/>
          <w:spacing w:val="27"/>
          <w:w w:val="105"/>
          <w:sz w:val="27"/>
        </w:rPr>
        <w:t xml:space="preserve"> </w:t>
      </w:r>
      <w:r w:rsidR="00E93930" w:rsidRPr="007C3CFA">
        <w:rPr>
          <w:b/>
          <w:color w:val="221F1F"/>
          <w:w w:val="105"/>
          <w:sz w:val="27"/>
        </w:rPr>
        <w:t>THÔNG</w:t>
      </w:r>
      <w:r w:rsidR="00E93930" w:rsidRPr="007C3CFA">
        <w:rPr>
          <w:b/>
          <w:color w:val="221F1F"/>
          <w:spacing w:val="28"/>
          <w:w w:val="105"/>
          <w:sz w:val="27"/>
        </w:rPr>
        <w:t xml:space="preserve"> </w:t>
      </w:r>
      <w:r w:rsidR="00E93930" w:rsidRPr="007C3CFA">
        <w:rPr>
          <w:b/>
          <w:color w:val="221F1F"/>
          <w:w w:val="105"/>
          <w:sz w:val="27"/>
        </w:rPr>
        <w:t>VẬN</w:t>
      </w:r>
      <w:r w:rsidR="00E93930" w:rsidRPr="007C3CFA">
        <w:rPr>
          <w:b/>
          <w:color w:val="221F1F"/>
          <w:spacing w:val="27"/>
          <w:w w:val="105"/>
          <w:sz w:val="27"/>
        </w:rPr>
        <w:t xml:space="preserve"> </w:t>
      </w:r>
      <w:r w:rsidR="00E93930" w:rsidRPr="007C3CFA">
        <w:rPr>
          <w:b/>
          <w:color w:val="221F1F"/>
          <w:spacing w:val="-5"/>
          <w:w w:val="105"/>
          <w:sz w:val="27"/>
        </w:rPr>
        <w:t>TẢI</w:t>
      </w:r>
    </w:p>
    <w:p w14:paraId="6C76F459" w14:textId="77777777" w:rsidR="00116155" w:rsidRPr="007C3CFA" w:rsidRDefault="00116155">
      <w:pPr>
        <w:pStyle w:val="BodyText"/>
        <w:spacing w:before="13"/>
        <w:ind w:left="0"/>
        <w:rPr>
          <w:b/>
          <w:sz w:val="27"/>
        </w:rPr>
      </w:pPr>
    </w:p>
    <w:p w14:paraId="6C76F45A" w14:textId="752EE442" w:rsidR="00116155" w:rsidRPr="007C3CFA" w:rsidRDefault="00E93930" w:rsidP="007A6F04">
      <w:pPr>
        <w:pStyle w:val="BodyText"/>
        <w:spacing w:before="120" w:after="120" w:line="360" w:lineRule="auto"/>
        <w:ind w:right="530"/>
        <w:jc w:val="both"/>
        <w:rPr>
          <w:color w:val="221F1F"/>
          <w:sz w:val="26"/>
          <w:szCs w:val="26"/>
        </w:rPr>
      </w:pPr>
      <w:r w:rsidRPr="007C3CFA">
        <w:rPr>
          <w:color w:val="221F1F"/>
          <w:sz w:val="26"/>
          <w:szCs w:val="26"/>
        </w:rPr>
        <w:t>Tên tôi là:…………….…………….……………….….Giới tính:…………….…………….………… Dân tộc:…………….……….……………</w:t>
      </w:r>
      <w:r w:rsidR="007C3CFA" w:rsidRPr="007C3CFA">
        <w:rPr>
          <w:color w:val="221F1F"/>
          <w:sz w:val="26"/>
          <w:szCs w:val="26"/>
        </w:rPr>
        <w:t>………</w:t>
      </w:r>
      <w:r w:rsidRPr="007C3CFA">
        <w:rPr>
          <w:color w:val="221F1F"/>
          <w:sz w:val="26"/>
          <w:szCs w:val="26"/>
        </w:rPr>
        <w:t>.Tôn giáo:…………….…………….……………. Sinh ngày…………….tháng…………….năm………….…Nơi sinh:….…………….……………</w:t>
      </w:r>
      <w:r w:rsidR="007C3CFA">
        <w:rPr>
          <w:color w:val="221F1F"/>
          <w:sz w:val="26"/>
          <w:szCs w:val="26"/>
        </w:rPr>
        <w:t>…</w:t>
      </w:r>
      <w:r w:rsidR="007C3CFA" w:rsidRPr="007C3CFA">
        <w:rPr>
          <w:color w:val="221F1F"/>
          <w:sz w:val="26"/>
          <w:szCs w:val="26"/>
        </w:rPr>
        <w:t>..</w:t>
      </w:r>
    </w:p>
    <w:p w14:paraId="6C76F45C" w14:textId="1E9C3B1D" w:rsidR="00116155" w:rsidRPr="007C3CFA" w:rsidRDefault="00E93930" w:rsidP="007A6F04">
      <w:pPr>
        <w:pStyle w:val="BodyText"/>
        <w:spacing w:before="120" w:after="120" w:line="360" w:lineRule="auto"/>
        <w:rPr>
          <w:color w:val="221F1F"/>
          <w:sz w:val="26"/>
          <w:szCs w:val="26"/>
        </w:rPr>
      </w:pPr>
      <w:r w:rsidRPr="007C3CFA">
        <w:rPr>
          <w:color w:val="221F1F"/>
          <w:sz w:val="26"/>
          <w:szCs w:val="26"/>
        </w:rPr>
        <w:t>Chức vụ và nơi làm việc:….…………….…………….…………….……………….…………</w:t>
      </w:r>
      <w:r w:rsidR="007C3CFA">
        <w:rPr>
          <w:color w:val="221F1F"/>
          <w:sz w:val="26"/>
          <w:szCs w:val="26"/>
        </w:rPr>
        <w:t>………</w:t>
      </w:r>
    </w:p>
    <w:p w14:paraId="6C76F45E" w14:textId="090EB447" w:rsidR="00116155" w:rsidRPr="007C3CFA" w:rsidRDefault="00E93930" w:rsidP="007A6F04">
      <w:pPr>
        <w:pStyle w:val="BodyText"/>
        <w:spacing w:before="120" w:after="120" w:line="360" w:lineRule="auto"/>
        <w:ind w:right="570"/>
        <w:rPr>
          <w:color w:val="221F1F"/>
          <w:sz w:val="26"/>
          <w:szCs w:val="26"/>
        </w:rPr>
      </w:pPr>
      <w:r w:rsidRPr="007C3CFA">
        <w:rPr>
          <w:color w:val="221F1F"/>
          <w:sz w:val="26"/>
          <w:szCs w:val="26"/>
        </w:rPr>
        <w:t>Nghề  nghiệp:….…………….…………….…………….……………….…………….…………….…</w:t>
      </w:r>
    </w:p>
    <w:p w14:paraId="4520034E" w14:textId="77777777" w:rsidR="007A6F04" w:rsidRDefault="00E93930" w:rsidP="007A6F04">
      <w:pPr>
        <w:pStyle w:val="BodyText"/>
        <w:spacing w:before="120" w:after="120" w:line="360" w:lineRule="auto"/>
        <w:ind w:right="476" w:hanging="1"/>
        <w:jc w:val="both"/>
        <w:rPr>
          <w:color w:val="221F1F"/>
          <w:sz w:val="26"/>
          <w:szCs w:val="26"/>
          <w:lang w:val="en-US"/>
        </w:rPr>
      </w:pPr>
      <w:r w:rsidRPr="007C3CFA">
        <w:rPr>
          <w:color w:val="221F1F"/>
          <w:sz w:val="26"/>
          <w:szCs w:val="26"/>
        </w:rPr>
        <w:t xml:space="preserve">Xét khả năng và nhu cầu công tác, tôi làm đơn này Kính đề nghị Hội đồng tuyển sinh cho tôi được dự tuyển đào tạo đại học hình thức đào tạo từ xa, </w:t>
      </w:r>
      <w:proofErr w:type="spellStart"/>
      <w:r w:rsidR="007A6F04">
        <w:rPr>
          <w:color w:val="221F1F"/>
          <w:sz w:val="26"/>
          <w:szCs w:val="26"/>
          <w:lang w:val="en-US"/>
        </w:rPr>
        <w:t>chương</w:t>
      </w:r>
      <w:proofErr w:type="spellEnd"/>
      <w:r w:rsidR="007A6F04">
        <w:rPr>
          <w:color w:val="221F1F"/>
          <w:sz w:val="26"/>
          <w:szCs w:val="26"/>
          <w:lang w:val="en-US"/>
        </w:rPr>
        <w:t xml:space="preserve"> </w:t>
      </w:r>
      <w:proofErr w:type="spellStart"/>
      <w:r w:rsidR="007A6F04">
        <w:rPr>
          <w:color w:val="221F1F"/>
          <w:sz w:val="26"/>
          <w:szCs w:val="26"/>
          <w:lang w:val="en-US"/>
        </w:rPr>
        <w:t>trình</w:t>
      </w:r>
      <w:proofErr w:type="spellEnd"/>
      <w:r w:rsidR="007A6F04">
        <w:rPr>
          <w:color w:val="221F1F"/>
          <w:sz w:val="26"/>
          <w:szCs w:val="26"/>
          <w:lang w:val="en-US"/>
        </w:rPr>
        <w:t xml:space="preserve">: </w:t>
      </w:r>
    </w:p>
    <w:p w14:paraId="6CE15467" w14:textId="5D1A4190" w:rsidR="007C3CFA" w:rsidRPr="007A6F04" w:rsidRDefault="007A6F04" w:rsidP="007A6F04">
      <w:pPr>
        <w:pStyle w:val="BodyText"/>
        <w:spacing w:before="120" w:after="120" w:line="360" w:lineRule="auto"/>
        <w:ind w:right="476" w:hanging="1"/>
        <w:jc w:val="both"/>
        <w:rPr>
          <w:color w:val="221F1F"/>
          <w:sz w:val="26"/>
          <w:szCs w:val="26"/>
          <w:lang w:val="en-US"/>
        </w:rPr>
      </w:pPr>
      <w:r>
        <w:rPr>
          <w:color w:val="221F1F"/>
          <w:sz w:val="26"/>
          <w:szCs w:val="26"/>
          <w:lang w:val="en-US"/>
        </w:rPr>
        <w:t xml:space="preserve">Liên </w:t>
      </w:r>
      <w:proofErr w:type="spellStart"/>
      <w:r>
        <w:rPr>
          <w:color w:val="221F1F"/>
          <w:sz w:val="26"/>
          <w:szCs w:val="26"/>
          <w:lang w:val="en-US"/>
        </w:rPr>
        <w:t>thông</w:t>
      </w:r>
      <w:proofErr w:type="spellEnd"/>
      <w:r>
        <w:rPr>
          <w:color w:val="221F1F"/>
          <w:sz w:val="26"/>
          <w:szCs w:val="26"/>
          <w:lang w:val="en-US"/>
        </w:rPr>
        <w:t xml:space="preserve"> </w:t>
      </w:r>
      <w:proofErr w:type="spellStart"/>
      <w:r>
        <w:rPr>
          <w:color w:val="221F1F"/>
          <w:sz w:val="26"/>
          <w:szCs w:val="26"/>
          <w:lang w:val="en-US"/>
        </w:rPr>
        <w:t>cao</w:t>
      </w:r>
      <w:proofErr w:type="spellEnd"/>
      <w:r>
        <w:rPr>
          <w:color w:val="221F1F"/>
          <w:sz w:val="26"/>
          <w:szCs w:val="26"/>
          <w:lang w:val="en-US"/>
        </w:rPr>
        <w:t xml:space="preserve"> </w:t>
      </w:r>
      <w:proofErr w:type="spellStart"/>
      <w:r>
        <w:rPr>
          <w:color w:val="221F1F"/>
          <w:sz w:val="26"/>
          <w:szCs w:val="26"/>
          <w:lang w:val="en-US"/>
        </w:rPr>
        <w:t>đẳng</w:t>
      </w:r>
      <w:proofErr w:type="spellEnd"/>
      <w:r>
        <w:rPr>
          <w:color w:val="221F1F"/>
          <w:sz w:val="26"/>
          <w:szCs w:val="26"/>
          <w:lang w:val="en-US"/>
        </w:rPr>
        <w:t xml:space="preserve"> – </w:t>
      </w:r>
      <w:proofErr w:type="spellStart"/>
      <w:r>
        <w:rPr>
          <w:color w:val="221F1F"/>
          <w:sz w:val="26"/>
          <w:szCs w:val="26"/>
          <w:lang w:val="en-US"/>
        </w:rPr>
        <w:t>đại</w:t>
      </w:r>
      <w:proofErr w:type="spellEnd"/>
      <w:r>
        <w:rPr>
          <w:color w:val="221F1F"/>
          <w:sz w:val="26"/>
          <w:szCs w:val="26"/>
          <w:lang w:val="en-US"/>
        </w:rPr>
        <w:t xml:space="preserve"> </w:t>
      </w:r>
      <w:proofErr w:type="spellStart"/>
      <w:r>
        <w:rPr>
          <w:color w:val="221F1F"/>
          <w:sz w:val="26"/>
          <w:szCs w:val="26"/>
          <w:lang w:val="en-US"/>
        </w:rPr>
        <w:t>học</w:t>
      </w:r>
      <w:proofErr w:type="spellEnd"/>
      <w:r>
        <w:rPr>
          <w:color w:val="221F1F"/>
          <w:sz w:val="26"/>
          <w:szCs w:val="26"/>
          <w:lang w:val="en-US"/>
        </w:rPr>
        <w:t xml:space="preserve"> </w:t>
      </w:r>
      <w:sdt>
        <w:sdtPr>
          <w:rPr>
            <w:color w:val="221F1F"/>
            <w:sz w:val="26"/>
            <w:szCs w:val="26"/>
          </w:rPr>
          <w:id w:val="-1120296860"/>
          <w14:checkbox>
            <w14:checked w14:val="0"/>
            <w14:checkedState w14:val="2612" w14:font="MS Gothic"/>
            <w14:uncheckedState w14:val="2610" w14:font="MS Gothic"/>
          </w14:checkbox>
        </w:sdtPr>
        <w:sdtContent>
          <w:r>
            <w:rPr>
              <w:rFonts w:ascii="MS Gothic" w:eastAsia="MS Gothic" w:hAnsi="MS Gothic" w:hint="eastAsia"/>
              <w:color w:val="221F1F"/>
              <w:sz w:val="26"/>
              <w:szCs w:val="26"/>
            </w:rPr>
            <w:t>☐</w:t>
          </w:r>
        </w:sdtContent>
      </w:sdt>
      <w:r>
        <w:rPr>
          <w:color w:val="221F1F"/>
          <w:sz w:val="26"/>
          <w:szCs w:val="26"/>
          <w:lang w:val="en-US"/>
        </w:rPr>
        <w:t xml:space="preserve">, Văn </w:t>
      </w:r>
      <w:proofErr w:type="spellStart"/>
      <w:r>
        <w:rPr>
          <w:color w:val="221F1F"/>
          <w:sz w:val="26"/>
          <w:szCs w:val="26"/>
          <w:lang w:val="en-US"/>
        </w:rPr>
        <w:t>bằng</w:t>
      </w:r>
      <w:proofErr w:type="spellEnd"/>
      <w:r>
        <w:rPr>
          <w:color w:val="221F1F"/>
          <w:sz w:val="26"/>
          <w:szCs w:val="26"/>
          <w:lang w:val="en-US"/>
        </w:rPr>
        <w:t xml:space="preserve"> 2 </w:t>
      </w:r>
      <w:sdt>
        <w:sdtPr>
          <w:rPr>
            <w:color w:val="221F1F"/>
            <w:sz w:val="26"/>
            <w:szCs w:val="26"/>
          </w:rPr>
          <w:id w:val="1246613783"/>
          <w14:checkbox>
            <w14:checked w14:val="0"/>
            <w14:checkedState w14:val="2612" w14:font="MS Gothic"/>
            <w14:uncheckedState w14:val="2610" w14:font="MS Gothic"/>
          </w14:checkbox>
        </w:sdtPr>
        <w:sdtContent>
          <w:r>
            <w:rPr>
              <w:rFonts w:ascii="MS Gothic" w:eastAsia="MS Gothic" w:hAnsi="MS Gothic" w:hint="eastAsia"/>
              <w:color w:val="221F1F"/>
              <w:sz w:val="26"/>
              <w:szCs w:val="26"/>
            </w:rPr>
            <w:t>☐</w:t>
          </w:r>
        </w:sdtContent>
      </w:sdt>
      <w:r>
        <w:rPr>
          <w:color w:val="221F1F"/>
          <w:sz w:val="26"/>
          <w:szCs w:val="26"/>
          <w:lang w:val="en-US"/>
        </w:rPr>
        <w:t xml:space="preserve"> (</w:t>
      </w:r>
      <w:proofErr w:type="spellStart"/>
      <w:r>
        <w:rPr>
          <w:color w:val="221F1F"/>
          <w:sz w:val="26"/>
          <w:szCs w:val="26"/>
          <w:lang w:val="en-US"/>
        </w:rPr>
        <w:t>Thí</w:t>
      </w:r>
      <w:proofErr w:type="spellEnd"/>
      <w:r>
        <w:rPr>
          <w:color w:val="221F1F"/>
          <w:sz w:val="26"/>
          <w:szCs w:val="26"/>
          <w:lang w:val="en-US"/>
        </w:rPr>
        <w:t xml:space="preserve"> </w:t>
      </w:r>
      <w:proofErr w:type="spellStart"/>
      <w:r>
        <w:rPr>
          <w:color w:val="221F1F"/>
          <w:sz w:val="26"/>
          <w:szCs w:val="26"/>
          <w:lang w:val="en-US"/>
        </w:rPr>
        <w:t>sinh</w:t>
      </w:r>
      <w:proofErr w:type="spellEnd"/>
      <w:r>
        <w:rPr>
          <w:color w:val="221F1F"/>
          <w:sz w:val="26"/>
          <w:szCs w:val="26"/>
          <w:lang w:val="en-US"/>
        </w:rPr>
        <w:t xml:space="preserve"> </w:t>
      </w:r>
      <w:proofErr w:type="spellStart"/>
      <w:r>
        <w:rPr>
          <w:color w:val="221F1F"/>
          <w:sz w:val="26"/>
          <w:szCs w:val="26"/>
          <w:lang w:val="en-US"/>
        </w:rPr>
        <w:t>đánh</w:t>
      </w:r>
      <w:proofErr w:type="spellEnd"/>
      <w:r>
        <w:rPr>
          <w:color w:val="221F1F"/>
          <w:sz w:val="26"/>
          <w:szCs w:val="26"/>
          <w:lang w:val="en-US"/>
        </w:rPr>
        <w:t xml:space="preserve"> </w:t>
      </w:r>
      <w:proofErr w:type="spellStart"/>
      <w:r>
        <w:rPr>
          <w:color w:val="221F1F"/>
          <w:sz w:val="26"/>
          <w:szCs w:val="26"/>
          <w:lang w:val="en-US"/>
        </w:rPr>
        <w:t>dấu</w:t>
      </w:r>
      <w:proofErr w:type="spellEnd"/>
      <w:r>
        <w:rPr>
          <w:color w:val="221F1F"/>
          <w:sz w:val="26"/>
          <w:szCs w:val="26"/>
          <w:lang w:val="en-US"/>
        </w:rPr>
        <w:t xml:space="preserve"> X </w:t>
      </w:r>
      <w:proofErr w:type="spellStart"/>
      <w:r>
        <w:rPr>
          <w:color w:val="221F1F"/>
          <w:sz w:val="26"/>
          <w:szCs w:val="26"/>
          <w:lang w:val="en-US"/>
        </w:rPr>
        <w:t>vào</w:t>
      </w:r>
      <w:proofErr w:type="spellEnd"/>
      <w:r>
        <w:rPr>
          <w:color w:val="221F1F"/>
          <w:sz w:val="26"/>
          <w:szCs w:val="26"/>
          <w:lang w:val="en-US"/>
        </w:rPr>
        <w:t xml:space="preserve"> ô </w:t>
      </w:r>
      <w:proofErr w:type="spellStart"/>
      <w:r>
        <w:rPr>
          <w:color w:val="221F1F"/>
          <w:sz w:val="26"/>
          <w:szCs w:val="26"/>
          <w:lang w:val="en-US"/>
        </w:rPr>
        <w:t>lựa</w:t>
      </w:r>
      <w:proofErr w:type="spellEnd"/>
      <w:r>
        <w:rPr>
          <w:color w:val="221F1F"/>
          <w:sz w:val="26"/>
          <w:szCs w:val="26"/>
          <w:lang w:val="en-US"/>
        </w:rPr>
        <w:t xml:space="preserve"> chon)</w:t>
      </w:r>
    </w:p>
    <w:p w14:paraId="6C76F460" w14:textId="787A25CE" w:rsidR="00116155" w:rsidRPr="007C3CFA" w:rsidRDefault="00E93930" w:rsidP="007A6F04">
      <w:pPr>
        <w:pStyle w:val="BodyText"/>
        <w:spacing w:before="120" w:after="120" w:line="360" w:lineRule="auto"/>
        <w:ind w:right="476" w:hanging="1"/>
        <w:jc w:val="both"/>
        <w:rPr>
          <w:color w:val="221F1F"/>
          <w:sz w:val="26"/>
          <w:szCs w:val="26"/>
          <w:lang w:val="en-US"/>
        </w:rPr>
      </w:pPr>
      <w:r w:rsidRPr="007C3CFA">
        <w:rPr>
          <w:color w:val="221F1F"/>
          <w:sz w:val="26"/>
          <w:szCs w:val="26"/>
        </w:rPr>
        <w:t>Ngành….…………….……….……….....….……</w:t>
      </w:r>
      <w:r w:rsidR="007C3CFA">
        <w:rPr>
          <w:color w:val="221F1F"/>
          <w:sz w:val="26"/>
          <w:szCs w:val="26"/>
          <w:lang w:val="en-US"/>
        </w:rPr>
        <w:t xml:space="preserve">Chuyên </w:t>
      </w:r>
      <w:proofErr w:type="spellStart"/>
      <w:proofErr w:type="gramStart"/>
      <w:r w:rsidR="007C3CFA">
        <w:rPr>
          <w:color w:val="221F1F"/>
          <w:sz w:val="26"/>
          <w:szCs w:val="26"/>
          <w:lang w:val="en-US"/>
        </w:rPr>
        <w:t>ngành</w:t>
      </w:r>
      <w:proofErr w:type="spellEnd"/>
      <w:r w:rsidR="007C3CFA">
        <w:rPr>
          <w:color w:val="221F1F"/>
          <w:sz w:val="26"/>
          <w:szCs w:val="26"/>
          <w:lang w:val="en-US"/>
        </w:rPr>
        <w:t>:…</w:t>
      </w:r>
      <w:proofErr w:type="gramEnd"/>
      <w:r w:rsidR="007C3CFA">
        <w:rPr>
          <w:color w:val="221F1F"/>
          <w:sz w:val="26"/>
          <w:szCs w:val="26"/>
          <w:lang w:val="en-US"/>
        </w:rPr>
        <w:t>………………………………..</w:t>
      </w:r>
    </w:p>
    <w:p w14:paraId="6C76F462" w14:textId="181F818C" w:rsidR="00116155" w:rsidRPr="007C3CFA" w:rsidRDefault="00E93930" w:rsidP="007A6F04">
      <w:pPr>
        <w:pStyle w:val="BodyText"/>
        <w:spacing w:before="120" w:after="120" w:line="360" w:lineRule="auto"/>
        <w:rPr>
          <w:color w:val="221F1F"/>
          <w:sz w:val="26"/>
          <w:szCs w:val="26"/>
        </w:rPr>
      </w:pPr>
      <w:r w:rsidRPr="007C3CFA">
        <w:rPr>
          <w:color w:val="221F1F"/>
          <w:sz w:val="26"/>
          <w:szCs w:val="26"/>
        </w:rPr>
        <w:t>Đợt…</w:t>
      </w:r>
      <w:r w:rsidR="007C3CFA">
        <w:rPr>
          <w:color w:val="221F1F"/>
          <w:sz w:val="26"/>
          <w:szCs w:val="26"/>
        </w:rPr>
        <w:t>…</w:t>
      </w:r>
      <w:r w:rsidR="007C3CFA">
        <w:rPr>
          <w:color w:val="221F1F"/>
          <w:sz w:val="26"/>
          <w:szCs w:val="26"/>
          <w:lang w:val="en-US"/>
        </w:rPr>
        <w:t>…….</w:t>
      </w:r>
      <w:r w:rsidRPr="007C3CFA">
        <w:rPr>
          <w:color w:val="221F1F"/>
          <w:sz w:val="26"/>
          <w:szCs w:val="26"/>
        </w:rPr>
        <w:t>.,</w:t>
      </w:r>
      <w:r w:rsidR="00CB59AA">
        <w:rPr>
          <w:color w:val="221F1F"/>
          <w:sz w:val="26"/>
          <w:szCs w:val="26"/>
          <w:lang w:val="en-US"/>
        </w:rPr>
        <w:t xml:space="preserve"> </w:t>
      </w:r>
      <w:r w:rsidRPr="007C3CFA">
        <w:rPr>
          <w:color w:val="221F1F"/>
          <w:sz w:val="26"/>
          <w:szCs w:val="26"/>
        </w:rPr>
        <w:t>Năm 20…....</w:t>
      </w:r>
    </w:p>
    <w:p w14:paraId="6C76F463" w14:textId="77777777" w:rsidR="00116155" w:rsidRPr="007C3CFA" w:rsidRDefault="00E93930" w:rsidP="007A6F04">
      <w:pPr>
        <w:spacing w:before="120" w:after="120" w:line="360" w:lineRule="auto"/>
        <w:ind w:left="815"/>
        <w:rPr>
          <w:b/>
          <w:sz w:val="27"/>
        </w:rPr>
      </w:pPr>
      <w:r w:rsidRPr="007C3CFA">
        <w:rPr>
          <w:b/>
          <w:color w:val="221F1F"/>
          <w:w w:val="105"/>
          <w:sz w:val="27"/>
        </w:rPr>
        <w:t>PHƯƠNG</w:t>
      </w:r>
      <w:r w:rsidRPr="007C3CFA">
        <w:rPr>
          <w:b/>
          <w:color w:val="221F1F"/>
          <w:spacing w:val="27"/>
          <w:w w:val="105"/>
          <w:sz w:val="27"/>
        </w:rPr>
        <w:t xml:space="preserve"> </w:t>
      </w:r>
      <w:r w:rsidRPr="007C3CFA">
        <w:rPr>
          <w:b/>
          <w:color w:val="221F1F"/>
          <w:w w:val="105"/>
          <w:sz w:val="27"/>
        </w:rPr>
        <w:t>ÁN</w:t>
      </w:r>
      <w:r w:rsidRPr="007C3CFA">
        <w:rPr>
          <w:b/>
          <w:color w:val="221F1F"/>
          <w:spacing w:val="27"/>
          <w:w w:val="105"/>
          <w:sz w:val="27"/>
        </w:rPr>
        <w:t xml:space="preserve"> </w:t>
      </w:r>
      <w:r w:rsidRPr="007C3CFA">
        <w:rPr>
          <w:b/>
          <w:color w:val="221F1F"/>
          <w:w w:val="105"/>
          <w:sz w:val="27"/>
        </w:rPr>
        <w:t>THÍ</w:t>
      </w:r>
      <w:r w:rsidRPr="007C3CFA">
        <w:rPr>
          <w:b/>
          <w:color w:val="221F1F"/>
          <w:spacing w:val="28"/>
          <w:w w:val="105"/>
          <w:sz w:val="27"/>
        </w:rPr>
        <w:t xml:space="preserve"> </w:t>
      </w:r>
      <w:r w:rsidRPr="007C3CFA">
        <w:rPr>
          <w:b/>
          <w:color w:val="221F1F"/>
          <w:w w:val="105"/>
          <w:sz w:val="27"/>
        </w:rPr>
        <w:t>SINH</w:t>
      </w:r>
      <w:r w:rsidRPr="007C3CFA">
        <w:rPr>
          <w:b/>
          <w:color w:val="221F1F"/>
          <w:spacing w:val="27"/>
          <w:w w:val="105"/>
          <w:sz w:val="27"/>
        </w:rPr>
        <w:t xml:space="preserve"> </w:t>
      </w:r>
      <w:r w:rsidRPr="007C3CFA">
        <w:rPr>
          <w:b/>
          <w:color w:val="221F1F"/>
          <w:w w:val="105"/>
          <w:sz w:val="27"/>
        </w:rPr>
        <w:t>CHỌN</w:t>
      </w:r>
      <w:r w:rsidRPr="007C3CFA">
        <w:rPr>
          <w:b/>
          <w:color w:val="221F1F"/>
          <w:spacing w:val="28"/>
          <w:w w:val="105"/>
          <w:sz w:val="27"/>
        </w:rPr>
        <w:t xml:space="preserve"> </w:t>
      </w:r>
      <w:r w:rsidRPr="007C3CFA">
        <w:rPr>
          <w:b/>
          <w:color w:val="221F1F"/>
          <w:w w:val="105"/>
          <w:sz w:val="27"/>
        </w:rPr>
        <w:t>ĐỂ</w:t>
      </w:r>
      <w:r w:rsidRPr="007C3CFA">
        <w:rPr>
          <w:b/>
          <w:color w:val="221F1F"/>
          <w:spacing w:val="27"/>
          <w:w w:val="105"/>
          <w:sz w:val="27"/>
        </w:rPr>
        <w:t xml:space="preserve"> </w:t>
      </w:r>
      <w:r w:rsidRPr="007C3CFA">
        <w:rPr>
          <w:b/>
          <w:color w:val="221F1F"/>
          <w:w w:val="105"/>
          <w:sz w:val="27"/>
        </w:rPr>
        <w:t>XÉT</w:t>
      </w:r>
      <w:r w:rsidRPr="007C3CFA">
        <w:rPr>
          <w:b/>
          <w:color w:val="221F1F"/>
          <w:spacing w:val="28"/>
          <w:w w:val="105"/>
          <w:sz w:val="27"/>
        </w:rPr>
        <w:t xml:space="preserve"> </w:t>
      </w:r>
      <w:r w:rsidRPr="007C3CFA">
        <w:rPr>
          <w:b/>
          <w:color w:val="221F1F"/>
          <w:spacing w:val="-2"/>
          <w:w w:val="105"/>
          <w:sz w:val="27"/>
        </w:rPr>
        <w:t>TUYỂN:</w:t>
      </w:r>
    </w:p>
    <w:p w14:paraId="6C76F469" w14:textId="18782589" w:rsidR="00116155" w:rsidRPr="007A6F04" w:rsidRDefault="006C01AD" w:rsidP="007A6F04">
      <w:pPr>
        <w:pStyle w:val="Heading1"/>
        <w:tabs>
          <w:tab w:val="left" w:pos="1065"/>
        </w:tabs>
        <w:spacing w:before="120" w:after="120" w:line="360" w:lineRule="auto"/>
        <w:rPr>
          <w:color w:val="221F1F"/>
          <w:sz w:val="26"/>
          <w:szCs w:val="26"/>
          <w:lang w:val="en-US"/>
        </w:rPr>
      </w:pPr>
      <w:r>
        <w:rPr>
          <w:color w:val="221F1F"/>
          <w:sz w:val="26"/>
          <w:szCs w:val="26"/>
          <w:lang w:val="en-US"/>
        </w:rPr>
        <w:t xml:space="preserve"> </w:t>
      </w:r>
      <w:r w:rsidR="00E93930" w:rsidRPr="007C3CFA">
        <w:rPr>
          <w:color w:val="221F1F"/>
          <w:sz w:val="26"/>
          <w:szCs w:val="26"/>
        </w:rPr>
        <w:t>Thí sinh đã hoàn thành chương trình Cao đẳng</w:t>
      </w:r>
      <w:r w:rsidR="009A4B29" w:rsidRPr="009A4B29">
        <w:rPr>
          <w:color w:val="221F1F"/>
          <w:sz w:val="26"/>
          <w:szCs w:val="26"/>
        </w:rPr>
        <w:t xml:space="preserve"> </w:t>
      </w:r>
      <w:sdt>
        <w:sdtPr>
          <w:rPr>
            <w:color w:val="221F1F"/>
            <w:sz w:val="26"/>
            <w:szCs w:val="26"/>
          </w:rPr>
          <w:id w:val="-1644966035"/>
          <w14:checkbox>
            <w14:checked w14:val="0"/>
            <w14:checkedState w14:val="2612" w14:font="MS Gothic"/>
            <w14:uncheckedState w14:val="2610" w14:font="MS Gothic"/>
          </w14:checkbox>
        </w:sdtPr>
        <w:sdtContent>
          <w:r w:rsidR="007A6F04">
            <w:rPr>
              <w:rFonts w:ascii="MS Gothic" w:eastAsia="MS Gothic" w:hAnsi="MS Gothic" w:hint="eastAsia"/>
              <w:color w:val="221F1F"/>
              <w:sz w:val="26"/>
              <w:szCs w:val="26"/>
            </w:rPr>
            <w:t>☐</w:t>
          </w:r>
        </w:sdtContent>
      </w:sdt>
      <w:r w:rsidR="007C3CFA" w:rsidRPr="007C3CFA">
        <w:rPr>
          <w:color w:val="221F1F"/>
          <w:sz w:val="26"/>
          <w:szCs w:val="26"/>
        </w:rPr>
        <w:t>, Đại học</w:t>
      </w:r>
      <w:r w:rsidR="009A4B29" w:rsidRPr="009A4B29">
        <w:rPr>
          <w:color w:val="221F1F"/>
          <w:sz w:val="26"/>
          <w:szCs w:val="26"/>
        </w:rPr>
        <w:t xml:space="preserve"> </w:t>
      </w:r>
      <w:sdt>
        <w:sdtPr>
          <w:rPr>
            <w:color w:val="221F1F"/>
            <w:sz w:val="26"/>
            <w:szCs w:val="26"/>
          </w:rPr>
          <w:id w:val="-2012130503"/>
          <w14:checkbox>
            <w14:checked w14:val="0"/>
            <w14:checkedState w14:val="2612" w14:font="MS Gothic"/>
            <w14:uncheckedState w14:val="2610" w14:font="MS Gothic"/>
          </w14:checkbox>
        </w:sdtPr>
        <w:sdtContent>
          <w:r w:rsidR="009A4B29">
            <w:rPr>
              <w:rFonts w:ascii="MS Gothic" w:eastAsia="MS Gothic" w:hAnsi="MS Gothic" w:hint="eastAsia"/>
              <w:color w:val="221F1F"/>
              <w:sz w:val="26"/>
              <w:szCs w:val="26"/>
            </w:rPr>
            <w:t>☐</w:t>
          </w:r>
        </w:sdtContent>
      </w:sdt>
      <w:r w:rsidR="007A6F04">
        <w:rPr>
          <w:color w:val="221F1F"/>
          <w:sz w:val="26"/>
          <w:szCs w:val="26"/>
          <w:lang w:val="en-US"/>
        </w:rPr>
        <w:t xml:space="preserve">  (</w:t>
      </w:r>
      <w:proofErr w:type="spellStart"/>
      <w:r w:rsidR="007A6F04">
        <w:rPr>
          <w:color w:val="221F1F"/>
          <w:sz w:val="26"/>
          <w:szCs w:val="26"/>
          <w:lang w:val="en-US"/>
        </w:rPr>
        <w:t>Thí</w:t>
      </w:r>
      <w:proofErr w:type="spellEnd"/>
      <w:r w:rsidR="007A6F04">
        <w:rPr>
          <w:color w:val="221F1F"/>
          <w:sz w:val="26"/>
          <w:szCs w:val="26"/>
          <w:lang w:val="en-US"/>
        </w:rPr>
        <w:t xml:space="preserve"> </w:t>
      </w:r>
      <w:proofErr w:type="spellStart"/>
      <w:r w:rsidR="007A6F04">
        <w:rPr>
          <w:color w:val="221F1F"/>
          <w:sz w:val="26"/>
          <w:szCs w:val="26"/>
          <w:lang w:val="en-US"/>
        </w:rPr>
        <w:t>sinh</w:t>
      </w:r>
      <w:proofErr w:type="spellEnd"/>
      <w:r w:rsidR="007A6F04">
        <w:rPr>
          <w:color w:val="221F1F"/>
          <w:sz w:val="26"/>
          <w:szCs w:val="26"/>
          <w:lang w:val="en-US"/>
        </w:rPr>
        <w:t xml:space="preserve"> </w:t>
      </w:r>
      <w:proofErr w:type="spellStart"/>
      <w:r w:rsidR="007A6F04">
        <w:rPr>
          <w:color w:val="221F1F"/>
          <w:sz w:val="26"/>
          <w:szCs w:val="26"/>
          <w:lang w:val="en-US"/>
        </w:rPr>
        <w:t>đánh</w:t>
      </w:r>
      <w:proofErr w:type="spellEnd"/>
      <w:r w:rsidR="007A6F04">
        <w:rPr>
          <w:color w:val="221F1F"/>
          <w:sz w:val="26"/>
          <w:szCs w:val="26"/>
          <w:lang w:val="en-US"/>
        </w:rPr>
        <w:t xml:space="preserve"> </w:t>
      </w:r>
      <w:proofErr w:type="spellStart"/>
      <w:r w:rsidR="007A6F04">
        <w:rPr>
          <w:color w:val="221F1F"/>
          <w:sz w:val="26"/>
          <w:szCs w:val="26"/>
          <w:lang w:val="en-US"/>
        </w:rPr>
        <w:t>dấu</w:t>
      </w:r>
      <w:proofErr w:type="spellEnd"/>
      <w:r w:rsidR="007A6F04">
        <w:rPr>
          <w:color w:val="221F1F"/>
          <w:sz w:val="26"/>
          <w:szCs w:val="26"/>
          <w:lang w:val="en-US"/>
        </w:rPr>
        <w:t xml:space="preserve"> X </w:t>
      </w:r>
      <w:proofErr w:type="spellStart"/>
      <w:r w:rsidR="007A6F04">
        <w:rPr>
          <w:color w:val="221F1F"/>
          <w:sz w:val="26"/>
          <w:szCs w:val="26"/>
          <w:lang w:val="en-US"/>
        </w:rPr>
        <w:t>vào</w:t>
      </w:r>
      <w:proofErr w:type="spellEnd"/>
      <w:r w:rsidR="007A6F04">
        <w:rPr>
          <w:color w:val="221F1F"/>
          <w:sz w:val="26"/>
          <w:szCs w:val="26"/>
          <w:lang w:val="en-US"/>
        </w:rPr>
        <w:t xml:space="preserve"> ô </w:t>
      </w:r>
      <w:proofErr w:type="spellStart"/>
      <w:r w:rsidR="007A6F04">
        <w:rPr>
          <w:color w:val="221F1F"/>
          <w:sz w:val="26"/>
          <w:szCs w:val="26"/>
          <w:lang w:val="en-US"/>
        </w:rPr>
        <w:t>lựa</w:t>
      </w:r>
      <w:proofErr w:type="spellEnd"/>
      <w:r w:rsidR="007A6F04">
        <w:rPr>
          <w:color w:val="221F1F"/>
          <w:sz w:val="26"/>
          <w:szCs w:val="26"/>
          <w:lang w:val="en-US"/>
        </w:rPr>
        <w:t xml:space="preserve"> chon)</w:t>
      </w:r>
    </w:p>
    <w:p w14:paraId="65EC507F" w14:textId="77777777" w:rsidR="009A4B29" w:rsidRPr="007C3CFA" w:rsidRDefault="009A4B29" w:rsidP="007A6F04">
      <w:pPr>
        <w:pStyle w:val="BodyText"/>
        <w:spacing w:before="120" w:after="120" w:line="360" w:lineRule="auto"/>
        <w:ind w:right="476"/>
        <w:jc w:val="both"/>
        <w:rPr>
          <w:color w:val="221F1F"/>
          <w:sz w:val="26"/>
          <w:szCs w:val="26"/>
          <w:lang w:val="en-US"/>
        </w:rPr>
      </w:pPr>
      <w:r w:rsidRPr="007C3CFA">
        <w:rPr>
          <w:color w:val="221F1F"/>
          <w:sz w:val="26"/>
          <w:szCs w:val="26"/>
        </w:rPr>
        <w:t>Ngành….…………….……….……….....….……</w:t>
      </w:r>
      <w:r>
        <w:rPr>
          <w:color w:val="221F1F"/>
          <w:sz w:val="26"/>
          <w:szCs w:val="26"/>
          <w:lang w:val="en-US"/>
        </w:rPr>
        <w:t xml:space="preserve">Chuyên </w:t>
      </w:r>
      <w:proofErr w:type="spellStart"/>
      <w:proofErr w:type="gramStart"/>
      <w:r>
        <w:rPr>
          <w:color w:val="221F1F"/>
          <w:sz w:val="26"/>
          <w:szCs w:val="26"/>
          <w:lang w:val="en-US"/>
        </w:rPr>
        <w:t>ngành</w:t>
      </w:r>
      <w:proofErr w:type="spellEnd"/>
      <w:r>
        <w:rPr>
          <w:color w:val="221F1F"/>
          <w:sz w:val="26"/>
          <w:szCs w:val="26"/>
          <w:lang w:val="en-US"/>
        </w:rPr>
        <w:t>:…</w:t>
      </w:r>
      <w:proofErr w:type="gramEnd"/>
      <w:r>
        <w:rPr>
          <w:color w:val="221F1F"/>
          <w:sz w:val="26"/>
          <w:szCs w:val="26"/>
          <w:lang w:val="en-US"/>
        </w:rPr>
        <w:t>………………………………..</w:t>
      </w:r>
    </w:p>
    <w:p w14:paraId="6C76F46A" w14:textId="46F475F6" w:rsidR="00116155" w:rsidRPr="009A4B29" w:rsidRDefault="00E93930" w:rsidP="007A6F04">
      <w:pPr>
        <w:pStyle w:val="BodyText"/>
        <w:spacing w:before="120" w:after="120" w:line="360" w:lineRule="auto"/>
        <w:ind w:right="476" w:hanging="1"/>
        <w:jc w:val="both"/>
        <w:rPr>
          <w:color w:val="221F1F"/>
          <w:sz w:val="26"/>
          <w:szCs w:val="26"/>
        </w:rPr>
      </w:pPr>
      <w:r w:rsidRPr="009A4B29">
        <w:rPr>
          <w:color w:val="221F1F"/>
          <w:sz w:val="26"/>
          <w:szCs w:val="26"/>
        </w:rPr>
        <w:t>Điểm trung bình toàn khoá học</w:t>
      </w:r>
      <w:r w:rsidR="007A6F04">
        <w:rPr>
          <w:color w:val="221F1F"/>
          <w:sz w:val="26"/>
          <w:szCs w:val="26"/>
          <w:lang w:val="en-US"/>
        </w:rPr>
        <w:t xml:space="preserve"> </w:t>
      </w:r>
      <w:proofErr w:type="spellStart"/>
      <w:r w:rsidR="007A6F04">
        <w:rPr>
          <w:color w:val="221F1F"/>
          <w:sz w:val="26"/>
          <w:szCs w:val="26"/>
          <w:lang w:val="en-US"/>
        </w:rPr>
        <w:t>bậc</w:t>
      </w:r>
      <w:proofErr w:type="spellEnd"/>
      <w:r w:rsidR="007A6F04">
        <w:rPr>
          <w:color w:val="221F1F"/>
          <w:sz w:val="26"/>
          <w:szCs w:val="26"/>
          <w:lang w:val="en-US"/>
        </w:rPr>
        <w:t xml:space="preserve"> </w:t>
      </w:r>
      <w:proofErr w:type="spellStart"/>
      <w:r w:rsidR="007A6F04">
        <w:rPr>
          <w:color w:val="221F1F"/>
          <w:sz w:val="26"/>
          <w:szCs w:val="26"/>
          <w:lang w:val="en-US"/>
        </w:rPr>
        <w:t>cao</w:t>
      </w:r>
      <w:proofErr w:type="spellEnd"/>
      <w:r w:rsidR="007A6F04">
        <w:rPr>
          <w:color w:val="221F1F"/>
          <w:sz w:val="26"/>
          <w:szCs w:val="26"/>
          <w:lang w:val="en-US"/>
        </w:rPr>
        <w:t xml:space="preserve"> </w:t>
      </w:r>
      <w:proofErr w:type="spellStart"/>
      <w:r w:rsidR="007A6F04">
        <w:rPr>
          <w:color w:val="221F1F"/>
          <w:sz w:val="26"/>
          <w:szCs w:val="26"/>
          <w:lang w:val="en-US"/>
        </w:rPr>
        <w:t>đẳng</w:t>
      </w:r>
      <w:proofErr w:type="spellEnd"/>
      <w:r w:rsidR="007A6F04">
        <w:rPr>
          <w:color w:val="221F1F"/>
          <w:sz w:val="26"/>
          <w:szCs w:val="26"/>
          <w:lang w:val="en-US"/>
        </w:rPr>
        <w:t>/</w:t>
      </w:r>
      <w:proofErr w:type="spellStart"/>
      <w:r w:rsidR="007A6F04">
        <w:rPr>
          <w:color w:val="221F1F"/>
          <w:sz w:val="26"/>
          <w:szCs w:val="26"/>
          <w:lang w:val="en-US"/>
        </w:rPr>
        <w:t>đại</w:t>
      </w:r>
      <w:proofErr w:type="spellEnd"/>
      <w:r w:rsidR="007A6F04">
        <w:rPr>
          <w:color w:val="221F1F"/>
          <w:sz w:val="26"/>
          <w:szCs w:val="26"/>
          <w:lang w:val="en-US"/>
        </w:rPr>
        <w:t xml:space="preserve"> </w:t>
      </w:r>
      <w:proofErr w:type="spellStart"/>
      <w:r w:rsidR="007A6F04">
        <w:rPr>
          <w:color w:val="221F1F"/>
          <w:sz w:val="26"/>
          <w:szCs w:val="26"/>
          <w:lang w:val="en-US"/>
        </w:rPr>
        <w:t>học</w:t>
      </w:r>
      <w:proofErr w:type="spellEnd"/>
      <w:r w:rsidR="007A6F04">
        <w:rPr>
          <w:color w:val="221F1F"/>
          <w:sz w:val="26"/>
          <w:szCs w:val="26"/>
          <w:lang w:val="en-US"/>
        </w:rPr>
        <w:t xml:space="preserve"> </w:t>
      </w:r>
      <w:proofErr w:type="spellStart"/>
      <w:r w:rsidR="007A6F04">
        <w:rPr>
          <w:color w:val="221F1F"/>
          <w:sz w:val="26"/>
          <w:szCs w:val="26"/>
          <w:lang w:val="en-US"/>
        </w:rPr>
        <w:t>đã</w:t>
      </w:r>
      <w:proofErr w:type="spellEnd"/>
      <w:r w:rsidR="007A6F04">
        <w:rPr>
          <w:color w:val="221F1F"/>
          <w:sz w:val="26"/>
          <w:szCs w:val="26"/>
          <w:lang w:val="en-US"/>
        </w:rPr>
        <w:t xml:space="preserve"> </w:t>
      </w:r>
      <w:proofErr w:type="spellStart"/>
      <w:r w:rsidR="007A6F04">
        <w:rPr>
          <w:color w:val="221F1F"/>
          <w:sz w:val="26"/>
          <w:szCs w:val="26"/>
          <w:lang w:val="en-US"/>
        </w:rPr>
        <w:t>hoàn</w:t>
      </w:r>
      <w:proofErr w:type="spellEnd"/>
      <w:r w:rsidR="007A6F04">
        <w:rPr>
          <w:color w:val="221F1F"/>
          <w:sz w:val="26"/>
          <w:szCs w:val="26"/>
          <w:lang w:val="en-US"/>
        </w:rPr>
        <w:t xml:space="preserve"> </w:t>
      </w:r>
      <w:proofErr w:type="spellStart"/>
      <w:r w:rsidR="007A6F04">
        <w:rPr>
          <w:color w:val="221F1F"/>
          <w:sz w:val="26"/>
          <w:szCs w:val="26"/>
          <w:lang w:val="en-US"/>
        </w:rPr>
        <w:t>thành</w:t>
      </w:r>
      <w:proofErr w:type="spellEnd"/>
      <w:r w:rsidRPr="009A4B29">
        <w:rPr>
          <w:color w:val="221F1F"/>
          <w:sz w:val="26"/>
          <w:szCs w:val="26"/>
        </w:rPr>
        <w:t>:………………………………</w:t>
      </w:r>
    </w:p>
    <w:p w14:paraId="6C76F46C" w14:textId="53EBE15A" w:rsidR="00116155" w:rsidRPr="009A4B29" w:rsidRDefault="00E93930" w:rsidP="007A6F04">
      <w:pPr>
        <w:pStyle w:val="BodyText"/>
        <w:spacing w:before="120" w:after="120" w:line="360" w:lineRule="auto"/>
        <w:ind w:right="476" w:hanging="1"/>
        <w:jc w:val="both"/>
        <w:rPr>
          <w:color w:val="221F1F"/>
          <w:sz w:val="26"/>
          <w:szCs w:val="26"/>
        </w:rPr>
      </w:pPr>
      <w:r w:rsidRPr="009A4B29">
        <w:rPr>
          <w:color w:val="221F1F"/>
          <w:sz w:val="26"/>
          <w:szCs w:val="26"/>
        </w:rPr>
        <w:t xml:space="preserve">Tôi xin </w:t>
      </w:r>
      <w:r w:rsidR="00CB59AA">
        <w:rPr>
          <w:color w:val="221F1F"/>
          <w:sz w:val="26"/>
          <w:szCs w:val="26"/>
          <w:lang w:val="en-US"/>
        </w:rPr>
        <w:t xml:space="preserve">cam </w:t>
      </w:r>
      <w:proofErr w:type="spellStart"/>
      <w:r w:rsidR="00CB59AA">
        <w:rPr>
          <w:color w:val="221F1F"/>
          <w:sz w:val="26"/>
          <w:szCs w:val="26"/>
          <w:lang w:val="en-US"/>
        </w:rPr>
        <w:t>đoan</w:t>
      </w:r>
      <w:proofErr w:type="spellEnd"/>
      <w:r w:rsidR="00CB59AA">
        <w:rPr>
          <w:color w:val="221F1F"/>
          <w:sz w:val="26"/>
          <w:szCs w:val="26"/>
          <w:lang w:val="en-US"/>
        </w:rPr>
        <w:t xml:space="preserve"> </w:t>
      </w:r>
      <w:proofErr w:type="spellStart"/>
      <w:r w:rsidR="00CB59AA">
        <w:rPr>
          <w:color w:val="221F1F"/>
          <w:sz w:val="26"/>
          <w:szCs w:val="26"/>
          <w:lang w:val="en-US"/>
        </w:rPr>
        <w:t>mọi</w:t>
      </w:r>
      <w:proofErr w:type="spellEnd"/>
      <w:r w:rsidR="00CB59AA">
        <w:rPr>
          <w:color w:val="221F1F"/>
          <w:sz w:val="26"/>
          <w:szCs w:val="26"/>
          <w:lang w:val="en-US"/>
        </w:rPr>
        <w:t xml:space="preserve"> </w:t>
      </w:r>
      <w:proofErr w:type="spellStart"/>
      <w:r w:rsidR="00CB59AA">
        <w:rPr>
          <w:color w:val="221F1F"/>
          <w:sz w:val="26"/>
          <w:szCs w:val="26"/>
          <w:lang w:val="en-US"/>
        </w:rPr>
        <w:t>thông</w:t>
      </w:r>
      <w:proofErr w:type="spellEnd"/>
      <w:r w:rsidR="00CB59AA">
        <w:rPr>
          <w:color w:val="221F1F"/>
          <w:sz w:val="26"/>
          <w:szCs w:val="26"/>
          <w:lang w:val="en-US"/>
        </w:rPr>
        <w:t xml:space="preserve"> tin </w:t>
      </w:r>
      <w:proofErr w:type="spellStart"/>
      <w:r w:rsidR="00CB59AA">
        <w:rPr>
          <w:color w:val="221F1F"/>
          <w:sz w:val="26"/>
          <w:szCs w:val="26"/>
          <w:lang w:val="en-US"/>
        </w:rPr>
        <w:t>khai</w:t>
      </w:r>
      <w:proofErr w:type="spellEnd"/>
      <w:r w:rsidR="00CB59AA">
        <w:rPr>
          <w:color w:val="221F1F"/>
          <w:sz w:val="26"/>
          <w:szCs w:val="26"/>
          <w:lang w:val="en-US"/>
        </w:rPr>
        <w:t xml:space="preserve"> ở </w:t>
      </w:r>
      <w:proofErr w:type="spellStart"/>
      <w:r w:rsidR="00CB59AA">
        <w:rPr>
          <w:color w:val="221F1F"/>
          <w:sz w:val="26"/>
          <w:szCs w:val="26"/>
          <w:lang w:val="en-US"/>
        </w:rPr>
        <w:t>trên</w:t>
      </w:r>
      <w:proofErr w:type="spellEnd"/>
      <w:r w:rsidR="00CB59AA">
        <w:rPr>
          <w:color w:val="221F1F"/>
          <w:sz w:val="26"/>
          <w:szCs w:val="26"/>
          <w:lang w:val="en-US"/>
        </w:rPr>
        <w:t xml:space="preserve"> </w:t>
      </w:r>
      <w:proofErr w:type="spellStart"/>
      <w:r w:rsidR="00CB59AA">
        <w:rPr>
          <w:color w:val="221F1F"/>
          <w:sz w:val="26"/>
          <w:szCs w:val="26"/>
          <w:lang w:val="en-US"/>
        </w:rPr>
        <w:t>là</w:t>
      </w:r>
      <w:proofErr w:type="spellEnd"/>
      <w:r w:rsidR="00CB59AA">
        <w:rPr>
          <w:color w:val="221F1F"/>
          <w:sz w:val="26"/>
          <w:szCs w:val="26"/>
          <w:lang w:val="en-US"/>
        </w:rPr>
        <w:t xml:space="preserve"> </w:t>
      </w:r>
      <w:proofErr w:type="spellStart"/>
      <w:r w:rsidR="00CB59AA">
        <w:rPr>
          <w:color w:val="221F1F"/>
          <w:sz w:val="26"/>
          <w:szCs w:val="26"/>
          <w:lang w:val="en-US"/>
        </w:rPr>
        <w:t>đúng</w:t>
      </w:r>
      <w:proofErr w:type="spellEnd"/>
      <w:r w:rsidR="00CB59AA">
        <w:rPr>
          <w:color w:val="221F1F"/>
          <w:sz w:val="26"/>
          <w:szCs w:val="26"/>
          <w:lang w:val="en-US"/>
        </w:rPr>
        <w:t xml:space="preserve">, </w:t>
      </w:r>
      <w:proofErr w:type="spellStart"/>
      <w:r w:rsidR="00CB59AA">
        <w:rPr>
          <w:color w:val="221F1F"/>
          <w:sz w:val="26"/>
          <w:szCs w:val="26"/>
          <w:lang w:val="en-US"/>
        </w:rPr>
        <w:t>nếu</w:t>
      </w:r>
      <w:proofErr w:type="spellEnd"/>
      <w:r w:rsidR="00CB59AA">
        <w:rPr>
          <w:color w:val="221F1F"/>
          <w:sz w:val="26"/>
          <w:szCs w:val="26"/>
          <w:lang w:val="en-US"/>
        </w:rPr>
        <w:t xml:space="preserve"> </w:t>
      </w:r>
      <w:proofErr w:type="spellStart"/>
      <w:r w:rsidR="00CB59AA">
        <w:rPr>
          <w:color w:val="221F1F"/>
          <w:sz w:val="26"/>
          <w:szCs w:val="26"/>
          <w:lang w:val="en-US"/>
        </w:rPr>
        <w:t>sai</w:t>
      </w:r>
      <w:proofErr w:type="spellEnd"/>
      <w:r w:rsidR="00CB59AA">
        <w:rPr>
          <w:color w:val="221F1F"/>
          <w:sz w:val="26"/>
          <w:szCs w:val="26"/>
          <w:lang w:val="en-US"/>
        </w:rPr>
        <w:t xml:space="preserve"> </w:t>
      </w:r>
      <w:proofErr w:type="spellStart"/>
      <w:r w:rsidR="00CB59AA">
        <w:rPr>
          <w:color w:val="221F1F"/>
          <w:sz w:val="26"/>
          <w:szCs w:val="26"/>
          <w:lang w:val="en-US"/>
        </w:rPr>
        <w:t>tôi</w:t>
      </w:r>
      <w:proofErr w:type="spellEnd"/>
      <w:r w:rsidR="00CB59AA">
        <w:rPr>
          <w:color w:val="221F1F"/>
          <w:sz w:val="26"/>
          <w:szCs w:val="26"/>
          <w:lang w:val="en-US"/>
        </w:rPr>
        <w:t xml:space="preserve"> </w:t>
      </w:r>
      <w:proofErr w:type="spellStart"/>
      <w:r w:rsidR="00CB59AA">
        <w:rPr>
          <w:color w:val="221F1F"/>
          <w:sz w:val="26"/>
          <w:szCs w:val="26"/>
          <w:lang w:val="en-US"/>
        </w:rPr>
        <w:t>xin</w:t>
      </w:r>
      <w:proofErr w:type="spellEnd"/>
      <w:r w:rsidR="00CB59AA">
        <w:rPr>
          <w:color w:val="221F1F"/>
          <w:sz w:val="26"/>
          <w:szCs w:val="26"/>
          <w:lang w:val="en-US"/>
        </w:rPr>
        <w:t xml:space="preserve"> </w:t>
      </w:r>
      <w:proofErr w:type="spellStart"/>
      <w:r w:rsidR="00CB59AA">
        <w:rPr>
          <w:color w:val="221F1F"/>
          <w:sz w:val="26"/>
          <w:szCs w:val="26"/>
          <w:lang w:val="en-US"/>
        </w:rPr>
        <w:t>chịu</w:t>
      </w:r>
      <w:proofErr w:type="spellEnd"/>
      <w:r w:rsidR="00CB59AA">
        <w:rPr>
          <w:color w:val="221F1F"/>
          <w:sz w:val="26"/>
          <w:szCs w:val="26"/>
          <w:lang w:val="en-US"/>
        </w:rPr>
        <w:t xml:space="preserve"> </w:t>
      </w:r>
      <w:proofErr w:type="spellStart"/>
      <w:r w:rsidR="00CB59AA">
        <w:rPr>
          <w:color w:val="221F1F"/>
          <w:sz w:val="26"/>
          <w:szCs w:val="26"/>
          <w:lang w:val="en-US"/>
        </w:rPr>
        <w:t>trách</w:t>
      </w:r>
      <w:proofErr w:type="spellEnd"/>
      <w:r w:rsidR="00CB59AA">
        <w:rPr>
          <w:color w:val="221F1F"/>
          <w:sz w:val="26"/>
          <w:szCs w:val="26"/>
          <w:lang w:val="en-US"/>
        </w:rPr>
        <w:t xml:space="preserve"> </w:t>
      </w:r>
      <w:proofErr w:type="spellStart"/>
      <w:r w:rsidR="00CB59AA">
        <w:rPr>
          <w:color w:val="221F1F"/>
          <w:sz w:val="26"/>
          <w:szCs w:val="26"/>
          <w:lang w:val="en-US"/>
        </w:rPr>
        <w:t>nhiệm</w:t>
      </w:r>
      <w:proofErr w:type="spellEnd"/>
      <w:r w:rsidR="00CB59AA">
        <w:rPr>
          <w:color w:val="221F1F"/>
          <w:sz w:val="26"/>
          <w:szCs w:val="26"/>
          <w:lang w:val="en-US"/>
        </w:rPr>
        <w:t xml:space="preserve"> </w:t>
      </w:r>
      <w:proofErr w:type="spellStart"/>
      <w:r w:rsidR="00CB59AA">
        <w:rPr>
          <w:color w:val="221F1F"/>
          <w:sz w:val="26"/>
          <w:szCs w:val="26"/>
          <w:lang w:val="en-US"/>
        </w:rPr>
        <w:t>trước</w:t>
      </w:r>
      <w:proofErr w:type="spellEnd"/>
      <w:r w:rsidR="00CB59AA">
        <w:rPr>
          <w:color w:val="221F1F"/>
          <w:sz w:val="26"/>
          <w:szCs w:val="26"/>
          <w:lang w:val="en-US"/>
        </w:rPr>
        <w:t xml:space="preserve"> </w:t>
      </w:r>
      <w:proofErr w:type="spellStart"/>
      <w:r w:rsidR="00CB59AA">
        <w:rPr>
          <w:color w:val="221F1F"/>
          <w:sz w:val="26"/>
          <w:szCs w:val="26"/>
          <w:lang w:val="en-US"/>
        </w:rPr>
        <w:t>pháp</w:t>
      </w:r>
      <w:proofErr w:type="spellEnd"/>
      <w:r w:rsidR="00CB59AA">
        <w:rPr>
          <w:color w:val="221F1F"/>
          <w:sz w:val="26"/>
          <w:szCs w:val="26"/>
          <w:lang w:val="en-US"/>
        </w:rPr>
        <w:t xml:space="preserve"> </w:t>
      </w:r>
      <w:proofErr w:type="spellStart"/>
      <w:r w:rsidR="00CB59AA">
        <w:rPr>
          <w:color w:val="221F1F"/>
          <w:sz w:val="26"/>
          <w:szCs w:val="26"/>
          <w:lang w:val="en-US"/>
        </w:rPr>
        <w:t>luật</w:t>
      </w:r>
      <w:proofErr w:type="spellEnd"/>
      <w:r w:rsidR="00CB59AA">
        <w:rPr>
          <w:color w:val="221F1F"/>
          <w:sz w:val="26"/>
          <w:szCs w:val="26"/>
          <w:lang w:val="en-US"/>
        </w:rPr>
        <w:t xml:space="preserve">. </w:t>
      </w:r>
      <w:proofErr w:type="spellStart"/>
      <w:r w:rsidR="00CB59AA">
        <w:rPr>
          <w:color w:val="221F1F"/>
          <w:sz w:val="26"/>
          <w:szCs w:val="26"/>
          <w:lang w:val="en-US"/>
        </w:rPr>
        <w:t>Tôi</w:t>
      </w:r>
      <w:proofErr w:type="spellEnd"/>
      <w:r w:rsidR="00CB59AA">
        <w:rPr>
          <w:color w:val="221F1F"/>
          <w:sz w:val="26"/>
          <w:szCs w:val="26"/>
          <w:lang w:val="en-US"/>
        </w:rPr>
        <w:t xml:space="preserve"> </w:t>
      </w:r>
      <w:proofErr w:type="spellStart"/>
      <w:r w:rsidR="00CB59AA">
        <w:rPr>
          <w:color w:val="221F1F"/>
          <w:sz w:val="26"/>
          <w:szCs w:val="26"/>
          <w:lang w:val="en-US"/>
        </w:rPr>
        <w:t>xin</w:t>
      </w:r>
      <w:proofErr w:type="spellEnd"/>
      <w:r w:rsidR="00CB59AA">
        <w:rPr>
          <w:color w:val="221F1F"/>
          <w:sz w:val="26"/>
          <w:szCs w:val="26"/>
          <w:lang w:val="en-US"/>
        </w:rPr>
        <w:t xml:space="preserve"> cam </w:t>
      </w:r>
      <w:proofErr w:type="spellStart"/>
      <w:r w:rsidR="00CB59AA">
        <w:rPr>
          <w:color w:val="221F1F"/>
          <w:sz w:val="26"/>
          <w:szCs w:val="26"/>
          <w:lang w:val="en-US"/>
        </w:rPr>
        <w:t>kết</w:t>
      </w:r>
      <w:proofErr w:type="spellEnd"/>
      <w:r w:rsidR="00CB59AA">
        <w:rPr>
          <w:color w:val="221F1F"/>
          <w:sz w:val="26"/>
          <w:szCs w:val="26"/>
          <w:lang w:val="en-US"/>
        </w:rPr>
        <w:t xml:space="preserve"> </w:t>
      </w:r>
      <w:r w:rsidRPr="009A4B29">
        <w:rPr>
          <w:color w:val="221F1F"/>
          <w:sz w:val="26"/>
          <w:szCs w:val="26"/>
        </w:rPr>
        <w:t>thực hiện đầy đủ các yêu cầu và quy định của Nhà trường</w:t>
      </w:r>
      <w:r w:rsidR="00CB59AA">
        <w:rPr>
          <w:color w:val="221F1F"/>
          <w:sz w:val="26"/>
          <w:szCs w:val="26"/>
          <w:lang w:val="en-US"/>
        </w:rPr>
        <w:t xml:space="preserve"> </w:t>
      </w:r>
      <w:proofErr w:type="spellStart"/>
      <w:r w:rsidR="00CB59AA">
        <w:rPr>
          <w:color w:val="221F1F"/>
          <w:sz w:val="26"/>
          <w:szCs w:val="26"/>
          <w:lang w:val="en-US"/>
        </w:rPr>
        <w:t>trong</w:t>
      </w:r>
      <w:proofErr w:type="spellEnd"/>
      <w:r w:rsidR="00CB59AA">
        <w:rPr>
          <w:color w:val="221F1F"/>
          <w:sz w:val="26"/>
          <w:szCs w:val="26"/>
          <w:lang w:val="en-US"/>
        </w:rPr>
        <w:t xml:space="preserve"> </w:t>
      </w:r>
      <w:proofErr w:type="spellStart"/>
      <w:r w:rsidR="00CB59AA">
        <w:rPr>
          <w:color w:val="221F1F"/>
          <w:sz w:val="26"/>
          <w:szCs w:val="26"/>
          <w:lang w:val="en-US"/>
        </w:rPr>
        <w:t>quá</w:t>
      </w:r>
      <w:proofErr w:type="spellEnd"/>
      <w:r w:rsidR="00CB59AA">
        <w:rPr>
          <w:color w:val="221F1F"/>
          <w:sz w:val="26"/>
          <w:szCs w:val="26"/>
          <w:lang w:val="en-US"/>
        </w:rPr>
        <w:t xml:space="preserve"> </w:t>
      </w:r>
      <w:proofErr w:type="spellStart"/>
      <w:r w:rsidR="00CB59AA">
        <w:rPr>
          <w:color w:val="221F1F"/>
          <w:sz w:val="26"/>
          <w:szCs w:val="26"/>
          <w:lang w:val="en-US"/>
        </w:rPr>
        <w:t>trình</w:t>
      </w:r>
      <w:proofErr w:type="spellEnd"/>
      <w:r w:rsidR="00CB59AA">
        <w:rPr>
          <w:color w:val="221F1F"/>
          <w:sz w:val="26"/>
          <w:szCs w:val="26"/>
          <w:lang w:val="en-US"/>
        </w:rPr>
        <w:t xml:space="preserve"> </w:t>
      </w:r>
      <w:proofErr w:type="spellStart"/>
      <w:r w:rsidR="00CB59AA">
        <w:rPr>
          <w:color w:val="221F1F"/>
          <w:sz w:val="26"/>
          <w:szCs w:val="26"/>
          <w:lang w:val="en-US"/>
        </w:rPr>
        <w:t>xét</w:t>
      </w:r>
      <w:proofErr w:type="spellEnd"/>
      <w:r w:rsidR="00CB59AA">
        <w:rPr>
          <w:color w:val="221F1F"/>
          <w:sz w:val="26"/>
          <w:szCs w:val="26"/>
          <w:lang w:val="en-US"/>
        </w:rPr>
        <w:t xml:space="preserve"> </w:t>
      </w:r>
      <w:proofErr w:type="spellStart"/>
      <w:r w:rsidR="00CB59AA">
        <w:rPr>
          <w:color w:val="221F1F"/>
          <w:sz w:val="26"/>
          <w:szCs w:val="26"/>
          <w:lang w:val="en-US"/>
        </w:rPr>
        <w:t>tuyển</w:t>
      </w:r>
      <w:proofErr w:type="spellEnd"/>
      <w:r w:rsidR="00CB59AA">
        <w:rPr>
          <w:color w:val="221F1F"/>
          <w:sz w:val="26"/>
          <w:szCs w:val="26"/>
          <w:lang w:val="en-US"/>
        </w:rPr>
        <w:t xml:space="preserve"> </w:t>
      </w:r>
      <w:proofErr w:type="spellStart"/>
      <w:r w:rsidR="00CB59AA">
        <w:rPr>
          <w:color w:val="221F1F"/>
          <w:sz w:val="26"/>
          <w:szCs w:val="26"/>
          <w:lang w:val="en-US"/>
        </w:rPr>
        <w:t>và</w:t>
      </w:r>
      <w:proofErr w:type="spellEnd"/>
      <w:r w:rsidR="00CB59AA">
        <w:rPr>
          <w:color w:val="221F1F"/>
          <w:sz w:val="26"/>
          <w:szCs w:val="26"/>
          <w:lang w:val="en-US"/>
        </w:rPr>
        <w:t xml:space="preserve"> </w:t>
      </w:r>
      <w:proofErr w:type="spellStart"/>
      <w:r w:rsidR="00CB59AA">
        <w:rPr>
          <w:color w:val="221F1F"/>
          <w:sz w:val="26"/>
          <w:szCs w:val="26"/>
          <w:lang w:val="en-US"/>
        </w:rPr>
        <w:t>quá</w:t>
      </w:r>
      <w:proofErr w:type="spellEnd"/>
      <w:r w:rsidR="00CB59AA">
        <w:rPr>
          <w:color w:val="221F1F"/>
          <w:sz w:val="26"/>
          <w:szCs w:val="26"/>
          <w:lang w:val="en-US"/>
        </w:rPr>
        <w:t xml:space="preserve"> </w:t>
      </w:r>
      <w:proofErr w:type="spellStart"/>
      <w:r w:rsidR="00CB59AA">
        <w:rPr>
          <w:color w:val="221F1F"/>
          <w:sz w:val="26"/>
          <w:szCs w:val="26"/>
          <w:lang w:val="en-US"/>
        </w:rPr>
        <w:t>trình</w:t>
      </w:r>
      <w:proofErr w:type="spellEnd"/>
      <w:r w:rsidR="00CB59AA">
        <w:rPr>
          <w:color w:val="221F1F"/>
          <w:sz w:val="26"/>
          <w:szCs w:val="26"/>
          <w:lang w:val="en-US"/>
        </w:rPr>
        <w:t xml:space="preserve"> </w:t>
      </w:r>
      <w:proofErr w:type="spellStart"/>
      <w:r w:rsidR="00CB59AA">
        <w:rPr>
          <w:color w:val="221F1F"/>
          <w:sz w:val="26"/>
          <w:szCs w:val="26"/>
          <w:lang w:val="en-US"/>
        </w:rPr>
        <w:t>đào</w:t>
      </w:r>
      <w:proofErr w:type="spellEnd"/>
      <w:r w:rsidR="00CB59AA">
        <w:rPr>
          <w:color w:val="221F1F"/>
          <w:sz w:val="26"/>
          <w:szCs w:val="26"/>
          <w:lang w:val="en-US"/>
        </w:rPr>
        <w:t xml:space="preserve"> </w:t>
      </w:r>
      <w:proofErr w:type="spellStart"/>
      <w:r w:rsidR="00CB59AA">
        <w:rPr>
          <w:color w:val="221F1F"/>
          <w:sz w:val="26"/>
          <w:szCs w:val="26"/>
          <w:lang w:val="en-US"/>
        </w:rPr>
        <w:t>tạo</w:t>
      </w:r>
      <w:proofErr w:type="spellEnd"/>
      <w:r w:rsidRPr="009A4B29">
        <w:rPr>
          <w:color w:val="221F1F"/>
          <w:sz w:val="26"/>
          <w:szCs w:val="26"/>
        </w:rPr>
        <w:t>.</w:t>
      </w:r>
    </w:p>
    <w:p w14:paraId="7301A506" w14:textId="221F5658" w:rsidR="007C3CFA" w:rsidRDefault="00E93930" w:rsidP="007A6F04">
      <w:pPr>
        <w:pStyle w:val="BodyText"/>
        <w:tabs>
          <w:tab w:val="left" w:pos="3880"/>
          <w:tab w:val="left" w:pos="6946"/>
        </w:tabs>
        <w:spacing w:before="120" w:after="120" w:line="360" w:lineRule="auto"/>
        <w:rPr>
          <w:color w:val="221F1F"/>
          <w:spacing w:val="-2"/>
          <w:w w:val="105"/>
          <w:sz w:val="26"/>
          <w:szCs w:val="26"/>
          <w:lang w:val="en-US"/>
        </w:rPr>
      </w:pPr>
      <w:r w:rsidRPr="007C3CFA">
        <w:rPr>
          <w:color w:val="221F1F"/>
          <w:spacing w:val="-2"/>
          <w:w w:val="105"/>
          <w:sz w:val="26"/>
          <w:szCs w:val="26"/>
        </w:rPr>
        <w:t xml:space="preserve">Địa chỉ liên hệ:......….…………….……….......….…………….……….......….………………. </w:t>
      </w:r>
    </w:p>
    <w:p w14:paraId="6C76F46E" w14:textId="7537A408" w:rsidR="00116155" w:rsidRPr="007A6F04" w:rsidRDefault="00CB59AA" w:rsidP="007A6F04">
      <w:pPr>
        <w:pStyle w:val="BodyText"/>
        <w:tabs>
          <w:tab w:val="left" w:pos="3880"/>
          <w:tab w:val="left" w:pos="6946"/>
        </w:tabs>
        <w:spacing w:before="120" w:after="120" w:line="360" w:lineRule="auto"/>
        <w:rPr>
          <w:color w:val="221F1F"/>
          <w:spacing w:val="-2"/>
          <w:w w:val="105"/>
          <w:sz w:val="26"/>
          <w:szCs w:val="26"/>
          <w:lang w:val="en-US"/>
        </w:rPr>
      </w:pPr>
      <w:r w:rsidRPr="007C3CFA">
        <w:rPr>
          <w:noProof/>
          <w:lang w:val="en-US"/>
        </w:rPr>
        <mc:AlternateContent>
          <mc:Choice Requires="wpg">
            <w:drawing>
              <wp:anchor distT="0" distB="0" distL="0" distR="0" simplePos="0" relativeHeight="251656192" behindDoc="0" locked="0" layoutInCell="1" allowOverlap="1" wp14:anchorId="6C76F46F" wp14:editId="64A5C49F">
                <wp:simplePos x="0" y="0"/>
                <wp:positionH relativeFrom="page">
                  <wp:posOffset>0</wp:posOffset>
                </wp:positionH>
                <wp:positionV relativeFrom="page">
                  <wp:posOffset>8616950</wp:posOffset>
                </wp:positionV>
                <wp:extent cx="7559675" cy="2074545"/>
                <wp:effectExtent l="0" t="0" r="3175"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9675" cy="2074545"/>
                          <a:chOff x="0" y="51957"/>
                          <a:chExt cx="7560309" cy="2074941"/>
                        </a:xfrm>
                      </wpg:grpSpPr>
                      <wps:wsp>
                        <wps:cNvPr id="2" name="Graphic 2"/>
                        <wps:cNvSpPr/>
                        <wps:spPr>
                          <a:xfrm>
                            <a:off x="113425" y="181404"/>
                            <a:ext cx="7446645" cy="1870710"/>
                          </a:xfrm>
                          <a:custGeom>
                            <a:avLst/>
                            <a:gdLst/>
                            <a:ahLst/>
                            <a:cxnLst/>
                            <a:rect l="l" t="t" r="r" b="b"/>
                            <a:pathLst>
                              <a:path w="7446645" h="1870710">
                                <a:moveTo>
                                  <a:pt x="7446580" y="1346199"/>
                                </a:moveTo>
                                <a:lnTo>
                                  <a:pt x="3769586" y="1346199"/>
                                </a:lnTo>
                                <a:lnTo>
                                  <a:pt x="3924972" y="1384299"/>
                                </a:lnTo>
                                <a:lnTo>
                                  <a:pt x="3977038" y="1384299"/>
                                </a:lnTo>
                                <a:lnTo>
                                  <a:pt x="4081564" y="1409699"/>
                                </a:lnTo>
                                <a:lnTo>
                                  <a:pt x="4134020" y="1409699"/>
                                </a:lnTo>
                                <a:lnTo>
                                  <a:pt x="4239308" y="1435099"/>
                                </a:lnTo>
                                <a:lnTo>
                                  <a:pt x="4292136" y="1435099"/>
                                </a:lnTo>
                                <a:lnTo>
                                  <a:pt x="4345084" y="1447799"/>
                                </a:lnTo>
                                <a:lnTo>
                                  <a:pt x="4398150" y="1447799"/>
                                </a:lnTo>
                                <a:lnTo>
                                  <a:pt x="4504628" y="1473199"/>
                                </a:lnTo>
                                <a:lnTo>
                                  <a:pt x="4558036" y="1473199"/>
                                </a:lnTo>
                                <a:lnTo>
                                  <a:pt x="4611554" y="1485899"/>
                                </a:lnTo>
                                <a:lnTo>
                                  <a:pt x="4665179" y="1485899"/>
                                </a:lnTo>
                                <a:lnTo>
                                  <a:pt x="4718911" y="1498599"/>
                                </a:lnTo>
                                <a:lnTo>
                                  <a:pt x="4772747" y="1498599"/>
                                </a:lnTo>
                                <a:lnTo>
                                  <a:pt x="4826685" y="1511299"/>
                                </a:lnTo>
                                <a:lnTo>
                                  <a:pt x="4880722" y="1511299"/>
                                </a:lnTo>
                                <a:lnTo>
                                  <a:pt x="4934857" y="1523999"/>
                                </a:lnTo>
                                <a:lnTo>
                                  <a:pt x="4989089" y="1523999"/>
                                </a:lnTo>
                                <a:lnTo>
                                  <a:pt x="5043414" y="1536699"/>
                                </a:lnTo>
                                <a:lnTo>
                                  <a:pt x="5097831" y="1536699"/>
                                </a:lnTo>
                                <a:lnTo>
                                  <a:pt x="5152338" y="1549399"/>
                                </a:lnTo>
                                <a:lnTo>
                                  <a:pt x="5206933" y="1549399"/>
                                </a:lnTo>
                                <a:lnTo>
                                  <a:pt x="5261614" y="1562099"/>
                                </a:lnTo>
                                <a:lnTo>
                                  <a:pt x="5371225" y="1562099"/>
                                </a:lnTo>
                                <a:lnTo>
                                  <a:pt x="5426152" y="1574799"/>
                                </a:lnTo>
                                <a:lnTo>
                                  <a:pt x="5481156" y="1574799"/>
                                </a:lnTo>
                                <a:lnTo>
                                  <a:pt x="5536236" y="1587499"/>
                                </a:lnTo>
                                <a:lnTo>
                                  <a:pt x="5646616" y="1587499"/>
                                </a:lnTo>
                                <a:lnTo>
                                  <a:pt x="5701911" y="1600199"/>
                                </a:lnTo>
                                <a:lnTo>
                                  <a:pt x="5812704" y="1600199"/>
                                </a:lnTo>
                                <a:lnTo>
                                  <a:pt x="5868197" y="1612899"/>
                                </a:lnTo>
                                <a:lnTo>
                                  <a:pt x="6035039" y="1612899"/>
                                </a:lnTo>
                                <a:lnTo>
                                  <a:pt x="6090767" y="1625599"/>
                                </a:lnTo>
                                <a:lnTo>
                                  <a:pt x="6258266" y="1625599"/>
                                </a:lnTo>
                                <a:lnTo>
                                  <a:pt x="6314197" y="1638299"/>
                                </a:lnTo>
                                <a:lnTo>
                                  <a:pt x="6594499" y="1638299"/>
                                </a:lnTo>
                                <a:lnTo>
                                  <a:pt x="6650675" y="1650999"/>
                                </a:lnTo>
                                <a:lnTo>
                                  <a:pt x="7446580" y="1650999"/>
                                </a:lnTo>
                                <a:lnTo>
                                  <a:pt x="7446580" y="1346199"/>
                                </a:lnTo>
                                <a:close/>
                              </a:path>
                              <a:path w="7446645" h="1870710">
                                <a:moveTo>
                                  <a:pt x="5682217" y="1308099"/>
                                </a:moveTo>
                                <a:lnTo>
                                  <a:pt x="3564375" y="1308099"/>
                                </a:lnTo>
                                <a:lnTo>
                                  <a:pt x="3718068" y="1346199"/>
                                </a:lnTo>
                                <a:lnTo>
                                  <a:pt x="6386755" y="1346199"/>
                                </a:lnTo>
                                <a:lnTo>
                                  <a:pt x="6332388" y="1333499"/>
                                </a:lnTo>
                                <a:lnTo>
                                  <a:pt x="6006713" y="1333499"/>
                                </a:lnTo>
                                <a:lnTo>
                                  <a:pt x="5952538" y="1320799"/>
                                </a:lnTo>
                                <a:lnTo>
                                  <a:pt x="5736201" y="1320799"/>
                                </a:lnTo>
                                <a:lnTo>
                                  <a:pt x="5682217" y="1308099"/>
                                </a:lnTo>
                                <a:close/>
                              </a:path>
                              <a:path w="7446645" h="1870710">
                                <a:moveTo>
                                  <a:pt x="4985034" y="1257299"/>
                                </a:moveTo>
                                <a:lnTo>
                                  <a:pt x="3311208" y="1257299"/>
                                </a:lnTo>
                                <a:lnTo>
                                  <a:pt x="3513438" y="1308099"/>
                                </a:lnTo>
                                <a:lnTo>
                                  <a:pt x="5520532" y="1308099"/>
                                </a:lnTo>
                                <a:lnTo>
                                  <a:pt x="5466733" y="1295399"/>
                                </a:lnTo>
                                <a:lnTo>
                                  <a:pt x="5359288" y="1295399"/>
                                </a:lnTo>
                                <a:lnTo>
                                  <a:pt x="5305646" y="1282699"/>
                                </a:lnTo>
                                <a:lnTo>
                                  <a:pt x="5198532" y="1282699"/>
                                </a:lnTo>
                                <a:lnTo>
                                  <a:pt x="5145063" y="1269999"/>
                                </a:lnTo>
                                <a:lnTo>
                                  <a:pt x="5038312" y="1269999"/>
                                </a:lnTo>
                                <a:lnTo>
                                  <a:pt x="4985034" y="1257299"/>
                                </a:lnTo>
                                <a:close/>
                              </a:path>
                              <a:path w="7446645" h="1870710">
                                <a:moveTo>
                                  <a:pt x="4142875" y="1168399"/>
                                </a:moveTo>
                                <a:lnTo>
                                  <a:pt x="2914468" y="1168399"/>
                                </a:lnTo>
                                <a:lnTo>
                                  <a:pt x="3261041" y="1257299"/>
                                </a:lnTo>
                                <a:lnTo>
                                  <a:pt x="4878678" y="1257299"/>
                                </a:lnTo>
                                <a:lnTo>
                                  <a:pt x="4825605" y="1244599"/>
                                </a:lnTo>
                                <a:lnTo>
                                  <a:pt x="4772604" y="1244599"/>
                                </a:lnTo>
                                <a:lnTo>
                                  <a:pt x="4719677" y="1231899"/>
                                </a:lnTo>
                                <a:lnTo>
                                  <a:pt x="4614052" y="1231899"/>
                                </a:lnTo>
                                <a:lnTo>
                                  <a:pt x="4561358" y="1219199"/>
                                </a:lnTo>
                                <a:lnTo>
                                  <a:pt x="4508745" y="1219199"/>
                                </a:lnTo>
                                <a:lnTo>
                                  <a:pt x="4456215" y="1206499"/>
                                </a:lnTo>
                                <a:lnTo>
                                  <a:pt x="4403769" y="1206499"/>
                                </a:lnTo>
                                <a:lnTo>
                                  <a:pt x="4351410" y="1193799"/>
                                </a:lnTo>
                                <a:lnTo>
                                  <a:pt x="4299139" y="1193799"/>
                                </a:lnTo>
                                <a:lnTo>
                                  <a:pt x="4246959" y="1181099"/>
                                </a:lnTo>
                                <a:lnTo>
                                  <a:pt x="4194870" y="1181099"/>
                                </a:lnTo>
                                <a:lnTo>
                                  <a:pt x="4142875" y="1168399"/>
                                </a:lnTo>
                                <a:close/>
                              </a:path>
                              <a:path w="7446645" h="1870710">
                                <a:moveTo>
                                  <a:pt x="0" y="0"/>
                                </a:moveTo>
                                <a:lnTo>
                                  <a:pt x="63619" y="50799"/>
                                </a:lnTo>
                                <a:lnTo>
                                  <a:pt x="95899" y="63499"/>
                                </a:lnTo>
                                <a:lnTo>
                                  <a:pt x="161388" y="114299"/>
                                </a:lnTo>
                                <a:lnTo>
                                  <a:pt x="194594" y="126999"/>
                                </a:lnTo>
                                <a:lnTo>
                                  <a:pt x="228104" y="152399"/>
                                </a:lnTo>
                                <a:lnTo>
                                  <a:pt x="261917" y="165099"/>
                                </a:lnTo>
                                <a:lnTo>
                                  <a:pt x="330442" y="215899"/>
                                </a:lnTo>
                                <a:lnTo>
                                  <a:pt x="365150" y="228599"/>
                                </a:lnTo>
                                <a:lnTo>
                                  <a:pt x="400153" y="253999"/>
                                </a:lnTo>
                                <a:lnTo>
                                  <a:pt x="435449" y="266699"/>
                                </a:lnTo>
                                <a:lnTo>
                                  <a:pt x="471035" y="292099"/>
                                </a:lnTo>
                                <a:lnTo>
                                  <a:pt x="506909" y="304799"/>
                                </a:lnTo>
                                <a:lnTo>
                                  <a:pt x="543070" y="330199"/>
                                </a:lnTo>
                                <a:lnTo>
                                  <a:pt x="579516" y="342899"/>
                                </a:lnTo>
                                <a:lnTo>
                                  <a:pt x="616244" y="368299"/>
                                </a:lnTo>
                                <a:lnTo>
                                  <a:pt x="653253" y="380999"/>
                                </a:lnTo>
                                <a:lnTo>
                                  <a:pt x="690540" y="406399"/>
                                </a:lnTo>
                                <a:lnTo>
                                  <a:pt x="728103" y="419099"/>
                                </a:lnTo>
                                <a:lnTo>
                                  <a:pt x="765941" y="444499"/>
                                </a:lnTo>
                                <a:lnTo>
                                  <a:pt x="804052" y="457199"/>
                                </a:lnTo>
                                <a:lnTo>
                                  <a:pt x="842433" y="482599"/>
                                </a:lnTo>
                                <a:lnTo>
                                  <a:pt x="919999" y="507999"/>
                                </a:lnTo>
                                <a:lnTo>
                                  <a:pt x="959179" y="533399"/>
                                </a:lnTo>
                                <a:lnTo>
                                  <a:pt x="998622" y="546099"/>
                                </a:lnTo>
                                <a:lnTo>
                                  <a:pt x="1038325" y="571499"/>
                                </a:lnTo>
                                <a:lnTo>
                                  <a:pt x="1118505" y="596899"/>
                                </a:lnTo>
                                <a:lnTo>
                                  <a:pt x="1158978" y="622299"/>
                                </a:lnTo>
                                <a:lnTo>
                                  <a:pt x="1240678" y="647699"/>
                                </a:lnTo>
                                <a:lnTo>
                                  <a:pt x="1281902" y="673099"/>
                                </a:lnTo>
                                <a:lnTo>
                                  <a:pt x="1407044" y="711199"/>
                                </a:lnTo>
                                <a:lnTo>
                                  <a:pt x="1449241" y="736599"/>
                                </a:lnTo>
                                <a:lnTo>
                                  <a:pt x="1577255" y="774699"/>
                                </a:lnTo>
                                <a:lnTo>
                                  <a:pt x="1620394" y="800099"/>
                                </a:lnTo>
                                <a:lnTo>
                                  <a:pt x="1795233" y="850899"/>
                                </a:lnTo>
                                <a:lnTo>
                                  <a:pt x="1839503" y="876299"/>
                                </a:lnTo>
                                <a:lnTo>
                                  <a:pt x="2155452" y="965199"/>
                                </a:lnTo>
                                <a:lnTo>
                                  <a:pt x="2201429" y="990599"/>
                                </a:lnTo>
                                <a:lnTo>
                                  <a:pt x="2865638" y="1168399"/>
                                </a:lnTo>
                                <a:lnTo>
                                  <a:pt x="4090975" y="1168399"/>
                                </a:lnTo>
                                <a:lnTo>
                                  <a:pt x="4039172" y="1155699"/>
                                </a:lnTo>
                                <a:lnTo>
                                  <a:pt x="3987469" y="1155699"/>
                                </a:lnTo>
                                <a:lnTo>
                                  <a:pt x="3935866" y="1142999"/>
                                </a:lnTo>
                                <a:lnTo>
                                  <a:pt x="3884366" y="1142999"/>
                                </a:lnTo>
                                <a:lnTo>
                                  <a:pt x="3781681" y="1117599"/>
                                </a:lnTo>
                                <a:lnTo>
                                  <a:pt x="3730500" y="1117599"/>
                                </a:lnTo>
                                <a:lnTo>
                                  <a:pt x="3679428" y="1104899"/>
                                </a:lnTo>
                                <a:lnTo>
                                  <a:pt x="3628468" y="1104899"/>
                                </a:lnTo>
                                <a:lnTo>
                                  <a:pt x="3526890" y="1079499"/>
                                </a:lnTo>
                                <a:lnTo>
                                  <a:pt x="3476275" y="1079499"/>
                                </a:lnTo>
                                <a:lnTo>
                                  <a:pt x="3375403" y="1054099"/>
                                </a:lnTo>
                                <a:lnTo>
                                  <a:pt x="3325150" y="1054099"/>
                                </a:lnTo>
                                <a:lnTo>
                                  <a:pt x="3225018" y="1028699"/>
                                </a:lnTo>
                                <a:lnTo>
                                  <a:pt x="3175143" y="1028699"/>
                                </a:lnTo>
                                <a:lnTo>
                                  <a:pt x="3026300" y="990599"/>
                                </a:lnTo>
                                <a:lnTo>
                                  <a:pt x="2976953" y="990599"/>
                                </a:lnTo>
                                <a:lnTo>
                                  <a:pt x="2780950" y="939799"/>
                                </a:lnTo>
                                <a:lnTo>
                                  <a:pt x="2732304" y="939799"/>
                                </a:lnTo>
                                <a:lnTo>
                                  <a:pt x="2491295" y="876299"/>
                                </a:lnTo>
                                <a:lnTo>
                                  <a:pt x="2443549" y="876299"/>
                                </a:lnTo>
                                <a:lnTo>
                                  <a:pt x="1612599" y="647699"/>
                                </a:lnTo>
                                <a:lnTo>
                                  <a:pt x="1305375" y="558799"/>
                                </a:lnTo>
                                <a:lnTo>
                                  <a:pt x="1262276" y="533399"/>
                                </a:lnTo>
                                <a:lnTo>
                                  <a:pt x="1049860" y="469899"/>
                                </a:lnTo>
                                <a:lnTo>
                                  <a:pt x="1008006" y="444499"/>
                                </a:lnTo>
                                <a:lnTo>
                                  <a:pt x="883730" y="406399"/>
                                </a:lnTo>
                                <a:lnTo>
                                  <a:pt x="842740" y="380999"/>
                                </a:lnTo>
                                <a:lnTo>
                                  <a:pt x="721103" y="342899"/>
                                </a:lnTo>
                                <a:lnTo>
                                  <a:pt x="681008" y="317499"/>
                                </a:lnTo>
                                <a:lnTo>
                                  <a:pt x="601502" y="292099"/>
                                </a:lnTo>
                                <a:lnTo>
                                  <a:pt x="562096" y="266699"/>
                                </a:lnTo>
                                <a:lnTo>
                                  <a:pt x="483984" y="241299"/>
                                </a:lnTo>
                                <a:lnTo>
                                  <a:pt x="445283" y="215899"/>
                                </a:lnTo>
                                <a:lnTo>
                                  <a:pt x="368599" y="190499"/>
                                </a:lnTo>
                                <a:lnTo>
                                  <a:pt x="330619" y="165099"/>
                                </a:lnTo>
                                <a:lnTo>
                                  <a:pt x="255394" y="139699"/>
                                </a:lnTo>
                                <a:lnTo>
                                  <a:pt x="218151" y="114299"/>
                                </a:lnTo>
                                <a:lnTo>
                                  <a:pt x="181159" y="101599"/>
                                </a:lnTo>
                                <a:lnTo>
                                  <a:pt x="144417" y="76199"/>
                                </a:lnTo>
                                <a:lnTo>
                                  <a:pt x="107929" y="63499"/>
                                </a:lnTo>
                                <a:lnTo>
                                  <a:pt x="71695" y="38099"/>
                                </a:lnTo>
                                <a:lnTo>
                                  <a:pt x="35718" y="25399"/>
                                </a:lnTo>
                                <a:lnTo>
                                  <a:pt x="0" y="0"/>
                                </a:lnTo>
                                <a:close/>
                              </a:path>
                              <a:path w="7446645" h="1870710">
                                <a:moveTo>
                                  <a:pt x="7446580" y="1850042"/>
                                </a:moveTo>
                                <a:lnTo>
                                  <a:pt x="7423556" y="1870094"/>
                                </a:lnTo>
                                <a:lnTo>
                                  <a:pt x="7446580" y="1870621"/>
                                </a:lnTo>
                                <a:lnTo>
                                  <a:pt x="7446580" y="1850042"/>
                                </a:lnTo>
                                <a:close/>
                              </a:path>
                            </a:pathLst>
                          </a:custGeom>
                          <a:solidFill>
                            <a:srgbClr val="CDDDFF"/>
                          </a:solidFill>
                        </wps:spPr>
                        <wps:bodyPr wrap="square" lIns="0" tIns="0" rIns="0" bIns="0" rtlCol="0">
                          <a:prstTxWarp prst="textNoShape">
                            <a:avLst/>
                          </a:prstTxWarp>
                          <a:noAutofit/>
                        </wps:bodyPr>
                      </wps:wsp>
                      <wps:wsp>
                        <wps:cNvPr id="3" name="Graphic 3"/>
                        <wps:cNvSpPr/>
                        <wps:spPr>
                          <a:xfrm>
                            <a:off x="0" y="62222"/>
                            <a:ext cx="7560309" cy="1460500"/>
                          </a:xfrm>
                          <a:custGeom>
                            <a:avLst/>
                            <a:gdLst/>
                            <a:ahLst/>
                            <a:cxnLst/>
                            <a:rect l="l" t="t" r="r" b="b"/>
                            <a:pathLst>
                              <a:path w="7560309" h="1460500">
                                <a:moveTo>
                                  <a:pt x="7560005" y="1244600"/>
                                </a:moveTo>
                                <a:lnTo>
                                  <a:pt x="7333740" y="1244600"/>
                                </a:lnTo>
                                <a:lnTo>
                                  <a:pt x="7279306" y="1257300"/>
                                </a:lnTo>
                                <a:lnTo>
                                  <a:pt x="6843475" y="1257300"/>
                                </a:lnTo>
                                <a:lnTo>
                                  <a:pt x="6788980" y="1270000"/>
                                </a:lnTo>
                                <a:lnTo>
                                  <a:pt x="4100894" y="1270000"/>
                                </a:lnTo>
                                <a:lnTo>
                                  <a:pt x="4152597" y="1282700"/>
                                </a:lnTo>
                                <a:lnTo>
                                  <a:pt x="4204400" y="1282700"/>
                                </a:lnTo>
                                <a:lnTo>
                                  <a:pt x="4256300" y="1295400"/>
                                </a:lnTo>
                                <a:lnTo>
                                  <a:pt x="4308295" y="1295400"/>
                                </a:lnTo>
                                <a:lnTo>
                                  <a:pt x="4360384" y="1308100"/>
                                </a:lnTo>
                                <a:lnTo>
                                  <a:pt x="4412564" y="1308100"/>
                                </a:lnTo>
                                <a:lnTo>
                                  <a:pt x="4464835" y="1320800"/>
                                </a:lnTo>
                                <a:lnTo>
                                  <a:pt x="4517194" y="1320800"/>
                                </a:lnTo>
                                <a:lnTo>
                                  <a:pt x="4569640" y="1333500"/>
                                </a:lnTo>
                                <a:lnTo>
                                  <a:pt x="4622170" y="1333500"/>
                                </a:lnTo>
                                <a:lnTo>
                                  <a:pt x="4674783" y="1346200"/>
                                </a:lnTo>
                                <a:lnTo>
                                  <a:pt x="4780251" y="1346200"/>
                                </a:lnTo>
                                <a:lnTo>
                                  <a:pt x="4833102" y="1358900"/>
                                </a:lnTo>
                                <a:lnTo>
                                  <a:pt x="4886029" y="1358900"/>
                                </a:lnTo>
                                <a:lnTo>
                                  <a:pt x="4939030" y="1371600"/>
                                </a:lnTo>
                                <a:lnTo>
                                  <a:pt x="5045247" y="1371600"/>
                                </a:lnTo>
                                <a:lnTo>
                                  <a:pt x="5098459" y="1384300"/>
                                </a:lnTo>
                                <a:lnTo>
                                  <a:pt x="5205081" y="1384300"/>
                                </a:lnTo>
                                <a:lnTo>
                                  <a:pt x="5258488" y="1397000"/>
                                </a:lnTo>
                                <a:lnTo>
                                  <a:pt x="5365485" y="1397000"/>
                                </a:lnTo>
                                <a:lnTo>
                                  <a:pt x="5419071" y="1409700"/>
                                </a:lnTo>
                                <a:lnTo>
                                  <a:pt x="5526409" y="1409700"/>
                                </a:lnTo>
                                <a:lnTo>
                                  <a:pt x="5580158" y="1422400"/>
                                </a:lnTo>
                                <a:lnTo>
                                  <a:pt x="5741701" y="1422400"/>
                                </a:lnTo>
                                <a:lnTo>
                                  <a:pt x="5795642" y="1435100"/>
                                </a:lnTo>
                                <a:lnTo>
                                  <a:pt x="5957718" y="1435100"/>
                                </a:lnTo>
                                <a:lnTo>
                                  <a:pt x="6011822" y="1447800"/>
                                </a:lnTo>
                                <a:lnTo>
                                  <a:pt x="6282852" y="1447800"/>
                                </a:lnTo>
                                <a:lnTo>
                                  <a:pt x="6337148" y="1460500"/>
                                </a:lnTo>
                                <a:lnTo>
                                  <a:pt x="7560005" y="1460500"/>
                                </a:lnTo>
                                <a:lnTo>
                                  <a:pt x="7560005" y="1244600"/>
                                </a:lnTo>
                                <a:close/>
                              </a:path>
                              <a:path w="7560309" h="1460500">
                                <a:moveTo>
                                  <a:pt x="5647968" y="1244600"/>
                                </a:moveTo>
                                <a:lnTo>
                                  <a:pt x="3946396" y="1244600"/>
                                </a:lnTo>
                                <a:lnTo>
                                  <a:pt x="4049291" y="1270000"/>
                                </a:lnTo>
                                <a:lnTo>
                                  <a:pt x="6135751" y="1270000"/>
                                </a:lnTo>
                                <a:lnTo>
                                  <a:pt x="6081431" y="1257300"/>
                                </a:lnTo>
                                <a:lnTo>
                                  <a:pt x="5702026" y="1257300"/>
                                </a:lnTo>
                                <a:lnTo>
                                  <a:pt x="5647968" y="1244600"/>
                                </a:lnTo>
                                <a:close/>
                              </a:path>
                              <a:path w="7560309" h="1460500">
                                <a:moveTo>
                                  <a:pt x="5378325" y="1231900"/>
                                </a:moveTo>
                                <a:lnTo>
                                  <a:pt x="3843925" y="1231900"/>
                                </a:lnTo>
                                <a:lnTo>
                                  <a:pt x="3895106" y="1244600"/>
                                </a:lnTo>
                                <a:lnTo>
                                  <a:pt x="5432161" y="1244600"/>
                                </a:lnTo>
                                <a:lnTo>
                                  <a:pt x="5378325" y="1231900"/>
                                </a:lnTo>
                                <a:close/>
                              </a:path>
                              <a:path w="7560309" h="1460500">
                                <a:moveTo>
                                  <a:pt x="4949600" y="1206500"/>
                                </a:moveTo>
                                <a:lnTo>
                                  <a:pt x="3691046" y="1206500"/>
                                </a:lnTo>
                                <a:lnTo>
                                  <a:pt x="3792853" y="1231900"/>
                                </a:lnTo>
                                <a:lnTo>
                                  <a:pt x="5163503" y="1231900"/>
                                </a:lnTo>
                                <a:lnTo>
                                  <a:pt x="5109936" y="1219200"/>
                                </a:lnTo>
                                <a:lnTo>
                                  <a:pt x="5002983" y="1219200"/>
                                </a:lnTo>
                                <a:lnTo>
                                  <a:pt x="4949600" y="1206500"/>
                                </a:lnTo>
                                <a:close/>
                              </a:path>
                              <a:path w="7560309" h="1460500">
                                <a:moveTo>
                                  <a:pt x="4630728" y="1181100"/>
                                </a:moveTo>
                                <a:lnTo>
                                  <a:pt x="3539204" y="1181100"/>
                                </a:lnTo>
                                <a:lnTo>
                                  <a:pt x="3640315" y="1206500"/>
                                </a:lnTo>
                                <a:lnTo>
                                  <a:pt x="4843031" y="1206500"/>
                                </a:lnTo>
                                <a:lnTo>
                                  <a:pt x="4789848" y="1193800"/>
                                </a:lnTo>
                                <a:lnTo>
                                  <a:pt x="4683695" y="1193800"/>
                                </a:lnTo>
                                <a:lnTo>
                                  <a:pt x="4630728" y="1181100"/>
                                </a:lnTo>
                                <a:close/>
                              </a:path>
                              <a:path w="7560309" h="1460500">
                                <a:moveTo>
                                  <a:pt x="4367070" y="1155700"/>
                                </a:moveTo>
                                <a:lnTo>
                                  <a:pt x="3388446" y="1155700"/>
                                </a:lnTo>
                                <a:lnTo>
                                  <a:pt x="3488828" y="1181100"/>
                                </a:lnTo>
                                <a:lnTo>
                                  <a:pt x="4525025" y="1181100"/>
                                </a:lnTo>
                                <a:lnTo>
                                  <a:pt x="4472291" y="1168400"/>
                                </a:lnTo>
                                <a:lnTo>
                                  <a:pt x="4419639" y="1168400"/>
                                </a:lnTo>
                                <a:lnTo>
                                  <a:pt x="4367070" y="1155700"/>
                                </a:lnTo>
                                <a:close/>
                              </a:path>
                              <a:path w="7560309" h="1460500">
                                <a:moveTo>
                                  <a:pt x="4001570" y="1117600"/>
                                </a:moveTo>
                                <a:lnTo>
                                  <a:pt x="3189207" y="1117600"/>
                                </a:lnTo>
                                <a:lnTo>
                                  <a:pt x="3338443" y="1155700"/>
                                </a:lnTo>
                                <a:lnTo>
                                  <a:pt x="4314586" y="1155700"/>
                                </a:lnTo>
                                <a:lnTo>
                                  <a:pt x="4262189" y="1143000"/>
                                </a:lnTo>
                                <a:lnTo>
                                  <a:pt x="4157663" y="1143000"/>
                                </a:lnTo>
                                <a:lnTo>
                                  <a:pt x="4105537" y="1130300"/>
                                </a:lnTo>
                                <a:lnTo>
                                  <a:pt x="4053506" y="1130300"/>
                                </a:lnTo>
                                <a:lnTo>
                                  <a:pt x="4001570" y="1117600"/>
                                </a:lnTo>
                                <a:close/>
                              </a:path>
                              <a:path w="7560309" h="1460500">
                                <a:moveTo>
                                  <a:pt x="3743398" y="1079500"/>
                                </a:moveTo>
                                <a:lnTo>
                                  <a:pt x="2992096" y="1079500"/>
                                </a:lnTo>
                                <a:lnTo>
                                  <a:pt x="3139725" y="1117600"/>
                                </a:lnTo>
                                <a:lnTo>
                                  <a:pt x="3949733" y="1117600"/>
                                </a:lnTo>
                                <a:lnTo>
                                  <a:pt x="3897995" y="1104900"/>
                                </a:lnTo>
                                <a:lnTo>
                                  <a:pt x="3846359" y="1104900"/>
                                </a:lnTo>
                                <a:lnTo>
                                  <a:pt x="3743398" y="1079500"/>
                                </a:lnTo>
                                <a:close/>
                              </a:path>
                              <a:path w="7560309" h="1460500">
                                <a:moveTo>
                                  <a:pt x="3386503" y="1028700"/>
                                </a:moveTo>
                                <a:lnTo>
                                  <a:pt x="2748876" y="1028700"/>
                                </a:lnTo>
                                <a:lnTo>
                                  <a:pt x="2943165" y="1079500"/>
                                </a:lnTo>
                                <a:lnTo>
                                  <a:pt x="3692077" y="1079500"/>
                                </a:lnTo>
                                <a:lnTo>
                                  <a:pt x="3640865" y="1066800"/>
                                </a:lnTo>
                                <a:lnTo>
                                  <a:pt x="3589764" y="1066800"/>
                                </a:lnTo>
                                <a:lnTo>
                                  <a:pt x="3538776" y="1054100"/>
                                </a:lnTo>
                                <a:lnTo>
                                  <a:pt x="3487901" y="1054100"/>
                                </a:lnTo>
                                <a:lnTo>
                                  <a:pt x="3386503" y="1028700"/>
                                </a:lnTo>
                                <a:close/>
                              </a:path>
                              <a:path w="7560309" h="1460500">
                                <a:moveTo>
                                  <a:pt x="0" y="0"/>
                                </a:moveTo>
                                <a:lnTo>
                                  <a:pt x="0" y="50800"/>
                                </a:lnTo>
                                <a:lnTo>
                                  <a:pt x="25138" y="63500"/>
                                </a:lnTo>
                                <a:lnTo>
                                  <a:pt x="68961" y="88900"/>
                                </a:lnTo>
                                <a:lnTo>
                                  <a:pt x="113424" y="127000"/>
                                </a:lnTo>
                                <a:lnTo>
                                  <a:pt x="149143" y="139700"/>
                                </a:lnTo>
                                <a:lnTo>
                                  <a:pt x="185120" y="165100"/>
                                </a:lnTo>
                                <a:lnTo>
                                  <a:pt x="221354" y="177800"/>
                                </a:lnTo>
                                <a:lnTo>
                                  <a:pt x="257842" y="203200"/>
                                </a:lnTo>
                                <a:lnTo>
                                  <a:pt x="294584" y="215900"/>
                                </a:lnTo>
                                <a:lnTo>
                                  <a:pt x="331576" y="241300"/>
                                </a:lnTo>
                                <a:lnTo>
                                  <a:pt x="406308" y="266700"/>
                                </a:lnTo>
                                <a:lnTo>
                                  <a:pt x="444044" y="292100"/>
                                </a:lnTo>
                                <a:lnTo>
                                  <a:pt x="482024" y="304800"/>
                                </a:lnTo>
                                <a:lnTo>
                                  <a:pt x="520246" y="330200"/>
                                </a:lnTo>
                                <a:lnTo>
                                  <a:pt x="597409" y="355600"/>
                                </a:lnTo>
                                <a:lnTo>
                                  <a:pt x="636347" y="381000"/>
                                </a:lnTo>
                                <a:lnTo>
                                  <a:pt x="714927" y="406400"/>
                                </a:lnTo>
                                <a:lnTo>
                                  <a:pt x="754565" y="431800"/>
                                </a:lnTo>
                                <a:lnTo>
                                  <a:pt x="874850" y="469900"/>
                                </a:lnTo>
                                <a:lnTo>
                                  <a:pt x="915397" y="495300"/>
                                </a:lnTo>
                                <a:lnTo>
                                  <a:pt x="1038364" y="533400"/>
                                </a:lnTo>
                                <a:lnTo>
                                  <a:pt x="1079789" y="558800"/>
                                </a:lnTo>
                                <a:lnTo>
                                  <a:pt x="1247629" y="609600"/>
                                </a:lnTo>
                                <a:lnTo>
                                  <a:pt x="1290114" y="635000"/>
                                </a:lnTo>
                                <a:lnTo>
                                  <a:pt x="1637276" y="736600"/>
                                </a:lnTo>
                                <a:lnTo>
                                  <a:pt x="1681555" y="762000"/>
                                </a:lnTo>
                                <a:lnTo>
                                  <a:pt x="2273847" y="927100"/>
                                </a:lnTo>
                                <a:lnTo>
                                  <a:pt x="2320628" y="927100"/>
                                </a:lnTo>
                                <a:lnTo>
                                  <a:pt x="2700673" y="1028700"/>
                                </a:lnTo>
                                <a:lnTo>
                                  <a:pt x="3335983" y="1028700"/>
                                </a:lnTo>
                                <a:lnTo>
                                  <a:pt x="3235310" y="1003300"/>
                                </a:lnTo>
                                <a:lnTo>
                                  <a:pt x="3185160" y="1003300"/>
                                </a:lnTo>
                                <a:lnTo>
                                  <a:pt x="3085244" y="977900"/>
                                </a:lnTo>
                                <a:lnTo>
                                  <a:pt x="3035482" y="977900"/>
                                </a:lnTo>
                                <a:lnTo>
                                  <a:pt x="2886998" y="939800"/>
                                </a:lnTo>
                                <a:lnTo>
                                  <a:pt x="2837778" y="939800"/>
                                </a:lnTo>
                                <a:lnTo>
                                  <a:pt x="2642314" y="889000"/>
                                </a:lnTo>
                                <a:lnTo>
                                  <a:pt x="2593813" y="889000"/>
                                </a:lnTo>
                                <a:lnTo>
                                  <a:pt x="2353578" y="825500"/>
                                </a:lnTo>
                                <a:lnTo>
                                  <a:pt x="2305999" y="825500"/>
                                </a:lnTo>
                                <a:lnTo>
                                  <a:pt x="1523168" y="609600"/>
                                </a:lnTo>
                                <a:lnTo>
                                  <a:pt x="1303049" y="546100"/>
                                </a:lnTo>
                                <a:lnTo>
                                  <a:pt x="1259619" y="520700"/>
                                </a:lnTo>
                                <a:lnTo>
                                  <a:pt x="1045545" y="457200"/>
                                </a:lnTo>
                                <a:lnTo>
                                  <a:pt x="1003358" y="431800"/>
                                </a:lnTo>
                                <a:lnTo>
                                  <a:pt x="836762" y="381000"/>
                                </a:lnTo>
                                <a:lnTo>
                                  <a:pt x="795660" y="355600"/>
                                </a:lnTo>
                                <a:lnTo>
                                  <a:pt x="714126" y="330200"/>
                                </a:lnTo>
                                <a:lnTo>
                                  <a:pt x="673698" y="304800"/>
                                </a:lnTo>
                                <a:lnTo>
                                  <a:pt x="553789" y="266700"/>
                                </a:lnTo>
                                <a:lnTo>
                                  <a:pt x="514284" y="241300"/>
                                </a:lnTo>
                                <a:lnTo>
                                  <a:pt x="435983" y="215900"/>
                                </a:lnTo>
                                <a:lnTo>
                                  <a:pt x="397190" y="190500"/>
                                </a:lnTo>
                                <a:lnTo>
                                  <a:pt x="358638" y="177800"/>
                                </a:lnTo>
                                <a:lnTo>
                                  <a:pt x="320328" y="152400"/>
                                </a:lnTo>
                                <a:lnTo>
                                  <a:pt x="244446" y="127000"/>
                                </a:lnTo>
                                <a:lnTo>
                                  <a:pt x="206876" y="101600"/>
                                </a:lnTo>
                                <a:lnTo>
                                  <a:pt x="169556" y="88900"/>
                                </a:lnTo>
                                <a:lnTo>
                                  <a:pt x="132489" y="63500"/>
                                </a:lnTo>
                                <a:lnTo>
                                  <a:pt x="95675" y="50800"/>
                                </a:lnTo>
                                <a:lnTo>
                                  <a:pt x="59117" y="25400"/>
                                </a:lnTo>
                                <a:lnTo>
                                  <a:pt x="22816" y="12700"/>
                                </a:lnTo>
                                <a:lnTo>
                                  <a:pt x="0" y="0"/>
                                </a:lnTo>
                                <a:close/>
                              </a:path>
                            </a:pathLst>
                          </a:custGeom>
                          <a:solidFill>
                            <a:srgbClr val="E2EAFF"/>
                          </a:solidFill>
                        </wps:spPr>
                        <wps:bodyPr wrap="square" lIns="0" tIns="0" rIns="0" bIns="0" rtlCol="0">
                          <a:prstTxWarp prst="textNoShape">
                            <a:avLst/>
                          </a:prstTxWarp>
                          <a:noAutofit/>
                        </wps:bodyPr>
                      </wps:wsp>
                      <wps:wsp>
                        <wps:cNvPr id="4" name="Graphic 4"/>
                        <wps:cNvSpPr/>
                        <wps:spPr>
                          <a:xfrm>
                            <a:off x="0" y="51957"/>
                            <a:ext cx="7560309" cy="1320800"/>
                          </a:xfrm>
                          <a:custGeom>
                            <a:avLst/>
                            <a:gdLst/>
                            <a:ahLst/>
                            <a:cxnLst/>
                            <a:rect l="l" t="t" r="r" b="b"/>
                            <a:pathLst>
                              <a:path w="7560309" h="1320800">
                                <a:moveTo>
                                  <a:pt x="7560005" y="1092200"/>
                                </a:moveTo>
                                <a:lnTo>
                                  <a:pt x="7531956" y="1092200"/>
                                </a:lnTo>
                                <a:lnTo>
                                  <a:pt x="7478441" y="1104900"/>
                                </a:lnTo>
                                <a:lnTo>
                                  <a:pt x="7317726" y="1104900"/>
                                </a:lnTo>
                                <a:lnTo>
                                  <a:pt x="7264103" y="1117600"/>
                                </a:lnTo>
                                <a:lnTo>
                                  <a:pt x="6995681" y="1117600"/>
                                </a:lnTo>
                                <a:lnTo>
                                  <a:pt x="6941948" y="1130300"/>
                                </a:lnTo>
                                <a:lnTo>
                                  <a:pt x="6565575" y="1130300"/>
                                </a:lnTo>
                                <a:lnTo>
                                  <a:pt x="6511794" y="1143000"/>
                                </a:lnTo>
                                <a:lnTo>
                                  <a:pt x="3901538" y="1143000"/>
                                </a:lnTo>
                                <a:lnTo>
                                  <a:pt x="3953003" y="1155700"/>
                                </a:lnTo>
                                <a:lnTo>
                                  <a:pt x="4004564" y="1155700"/>
                                </a:lnTo>
                                <a:lnTo>
                                  <a:pt x="4056220" y="1168400"/>
                                </a:lnTo>
                                <a:lnTo>
                                  <a:pt x="4107968" y="1168400"/>
                                </a:lnTo>
                                <a:lnTo>
                                  <a:pt x="4159807" y="1181100"/>
                                </a:lnTo>
                                <a:lnTo>
                                  <a:pt x="4211734" y="1181100"/>
                                </a:lnTo>
                                <a:lnTo>
                                  <a:pt x="4263749" y="1193800"/>
                                </a:lnTo>
                                <a:lnTo>
                                  <a:pt x="4315849" y="1193800"/>
                                </a:lnTo>
                                <a:lnTo>
                                  <a:pt x="4368033" y="1206500"/>
                                </a:lnTo>
                                <a:lnTo>
                                  <a:pt x="4420299" y="1206500"/>
                                </a:lnTo>
                                <a:lnTo>
                                  <a:pt x="4472645" y="1219200"/>
                                </a:lnTo>
                                <a:lnTo>
                                  <a:pt x="4577571" y="1219200"/>
                                </a:lnTo>
                                <a:lnTo>
                                  <a:pt x="4630147" y="1231900"/>
                                </a:lnTo>
                                <a:lnTo>
                                  <a:pt x="4682796" y="1231900"/>
                                </a:lnTo>
                                <a:lnTo>
                                  <a:pt x="4735517" y="1244600"/>
                                </a:lnTo>
                                <a:lnTo>
                                  <a:pt x="4841166" y="1244600"/>
                                </a:lnTo>
                                <a:lnTo>
                                  <a:pt x="4894090" y="1257300"/>
                                </a:lnTo>
                                <a:lnTo>
                                  <a:pt x="5000132" y="1257300"/>
                                </a:lnTo>
                                <a:lnTo>
                                  <a:pt x="5053244" y="1270000"/>
                                </a:lnTo>
                                <a:lnTo>
                                  <a:pt x="5159646" y="1270000"/>
                                </a:lnTo>
                                <a:lnTo>
                                  <a:pt x="5212931" y="1282700"/>
                                </a:lnTo>
                                <a:lnTo>
                                  <a:pt x="5373104" y="1282700"/>
                                </a:lnTo>
                                <a:lnTo>
                                  <a:pt x="5426595" y="1295400"/>
                                </a:lnTo>
                                <a:lnTo>
                                  <a:pt x="5641010" y="1295400"/>
                                </a:lnTo>
                                <a:lnTo>
                                  <a:pt x="5694719" y="1308100"/>
                                </a:lnTo>
                                <a:lnTo>
                                  <a:pt x="5963799" y="1308100"/>
                                </a:lnTo>
                                <a:lnTo>
                                  <a:pt x="6017710" y="1320800"/>
                                </a:lnTo>
                                <a:lnTo>
                                  <a:pt x="7532130" y="1320800"/>
                                </a:lnTo>
                                <a:lnTo>
                                  <a:pt x="7560005" y="1308100"/>
                                </a:lnTo>
                                <a:lnTo>
                                  <a:pt x="7560005" y="1092200"/>
                                </a:lnTo>
                                <a:close/>
                              </a:path>
                              <a:path w="7560309" h="1320800">
                                <a:moveTo>
                                  <a:pt x="5759876" y="1130300"/>
                                </a:moveTo>
                                <a:lnTo>
                                  <a:pt x="3798901" y="1130300"/>
                                </a:lnTo>
                                <a:lnTo>
                                  <a:pt x="3850170" y="1143000"/>
                                </a:lnTo>
                                <a:lnTo>
                                  <a:pt x="5813469" y="1143000"/>
                                </a:lnTo>
                                <a:lnTo>
                                  <a:pt x="5759876" y="1130300"/>
                                </a:lnTo>
                                <a:close/>
                              </a:path>
                              <a:path w="7560309" h="1320800">
                                <a:moveTo>
                                  <a:pt x="5332249" y="1117600"/>
                                </a:moveTo>
                                <a:lnTo>
                                  <a:pt x="3696670" y="1117600"/>
                                </a:lnTo>
                                <a:lnTo>
                                  <a:pt x="3747734" y="1130300"/>
                                </a:lnTo>
                                <a:lnTo>
                                  <a:pt x="5385578" y="1130300"/>
                                </a:lnTo>
                                <a:lnTo>
                                  <a:pt x="5332249" y="1117600"/>
                                </a:lnTo>
                                <a:close/>
                              </a:path>
                              <a:path w="7560309" h="1320800">
                                <a:moveTo>
                                  <a:pt x="4801497" y="1092200"/>
                                </a:moveTo>
                                <a:lnTo>
                                  <a:pt x="3544112" y="1092200"/>
                                </a:lnTo>
                                <a:lnTo>
                                  <a:pt x="3645710" y="1117600"/>
                                </a:lnTo>
                                <a:lnTo>
                                  <a:pt x="5119359" y="1117600"/>
                                </a:lnTo>
                                <a:lnTo>
                                  <a:pt x="5066252" y="1104900"/>
                                </a:lnTo>
                                <a:lnTo>
                                  <a:pt x="4854338" y="1104900"/>
                                </a:lnTo>
                                <a:lnTo>
                                  <a:pt x="4801497" y="1092200"/>
                                </a:lnTo>
                                <a:close/>
                              </a:path>
                              <a:path w="7560309" h="1320800">
                                <a:moveTo>
                                  <a:pt x="4643332" y="1079500"/>
                                </a:moveTo>
                                <a:lnTo>
                                  <a:pt x="3442953" y="1079500"/>
                                </a:lnTo>
                                <a:lnTo>
                                  <a:pt x="3493477" y="1092200"/>
                                </a:lnTo>
                                <a:lnTo>
                                  <a:pt x="4695992" y="1092200"/>
                                </a:lnTo>
                                <a:lnTo>
                                  <a:pt x="4643332" y="1079500"/>
                                </a:lnTo>
                                <a:close/>
                              </a:path>
                              <a:path w="7560309" h="1320800">
                                <a:moveTo>
                                  <a:pt x="4328773" y="1054100"/>
                                </a:moveTo>
                                <a:lnTo>
                                  <a:pt x="3292070" y="1054100"/>
                                </a:lnTo>
                                <a:lnTo>
                                  <a:pt x="3392543" y="1079500"/>
                                </a:lnTo>
                                <a:lnTo>
                                  <a:pt x="4538205" y="1079500"/>
                                </a:lnTo>
                                <a:lnTo>
                                  <a:pt x="4485741" y="1066800"/>
                                </a:lnTo>
                                <a:lnTo>
                                  <a:pt x="4381023" y="1066800"/>
                                </a:lnTo>
                                <a:lnTo>
                                  <a:pt x="4328773" y="1054100"/>
                                </a:lnTo>
                                <a:close/>
                              </a:path>
                              <a:path w="7560309" h="1320800">
                                <a:moveTo>
                                  <a:pt x="4068669" y="1028700"/>
                                </a:moveTo>
                                <a:lnTo>
                                  <a:pt x="3142254" y="1028700"/>
                                </a:lnTo>
                                <a:lnTo>
                                  <a:pt x="3242010" y="1054100"/>
                                </a:lnTo>
                                <a:lnTo>
                                  <a:pt x="4224496" y="1054100"/>
                                </a:lnTo>
                                <a:lnTo>
                                  <a:pt x="4172473" y="1041400"/>
                                </a:lnTo>
                                <a:lnTo>
                                  <a:pt x="4120531" y="1041400"/>
                                </a:lnTo>
                                <a:lnTo>
                                  <a:pt x="4068669" y="1028700"/>
                                </a:lnTo>
                                <a:close/>
                              </a:path>
                              <a:path w="7560309" h="1320800">
                                <a:moveTo>
                                  <a:pt x="3708070" y="990600"/>
                                </a:moveTo>
                                <a:lnTo>
                                  <a:pt x="2944242" y="990600"/>
                                </a:lnTo>
                                <a:lnTo>
                                  <a:pt x="3092561" y="1028700"/>
                                </a:lnTo>
                                <a:lnTo>
                                  <a:pt x="3965199" y="1028700"/>
                                </a:lnTo>
                                <a:lnTo>
                                  <a:pt x="3913592" y="1016000"/>
                                </a:lnTo>
                                <a:lnTo>
                                  <a:pt x="3862075" y="1016000"/>
                                </a:lnTo>
                                <a:lnTo>
                                  <a:pt x="3810647" y="1003300"/>
                                </a:lnTo>
                                <a:lnTo>
                                  <a:pt x="3759312" y="1003300"/>
                                </a:lnTo>
                                <a:lnTo>
                                  <a:pt x="3708070" y="990600"/>
                                </a:lnTo>
                                <a:close/>
                              </a:path>
                              <a:path w="7560309" h="1320800">
                                <a:moveTo>
                                  <a:pt x="3101134" y="901700"/>
                                </a:moveTo>
                                <a:lnTo>
                                  <a:pt x="2506541" y="901700"/>
                                </a:lnTo>
                                <a:lnTo>
                                  <a:pt x="2699685" y="952500"/>
                                </a:lnTo>
                                <a:lnTo>
                                  <a:pt x="2748324" y="952500"/>
                                </a:lnTo>
                                <a:lnTo>
                                  <a:pt x="2895062" y="990600"/>
                                </a:lnTo>
                                <a:lnTo>
                                  <a:pt x="3656925" y="990600"/>
                                </a:lnTo>
                                <a:lnTo>
                                  <a:pt x="3605876" y="977900"/>
                                </a:lnTo>
                                <a:lnTo>
                                  <a:pt x="3554927" y="977900"/>
                                </a:lnTo>
                                <a:lnTo>
                                  <a:pt x="3504078" y="965200"/>
                                </a:lnTo>
                                <a:lnTo>
                                  <a:pt x="3453332" y="965200"/>
                                </a:lnTo>
                                <a:lnTo>
                                  <a:pt x="3352156" y="939800"/>
                                </a:lnTo>
                                <a:lnTo>
                                  <a:pt x="3301728" y="939800"/>
                                </a:lnTo>
                                <a:lnTo>
                                  <a:pt x="3251411" y="927100"/>
                                </a:lnTo>
                                <a:lnTo>
                                  <a:pt x="3201205" y="927100"/>
                                </a:lnTo>
                                <a:lnTo>
                                  <a:pt x="3101134" y="901700"/>
                                </a:lnTo>
                                <a:close/>
                              </a:path>
                              <a:path w="7560309" h="1320800">
                                <a:moveTo>
                                  <a:pt x="0" y="0"/>
                                </a:moveTo>
                                <a:lnTo>
                                  <a:pt x="0" y="38100"/>
                                </a:lnTo>
                                <a:lnTo>
                                  <a:pt x="11319" y="50800"/>
                                </a:lnTo>
                                <a:lnTo>
                                  <a:pt x="52674" y="76200"/>
                                </a:lnTo>
                                <a:lnTo>
                                  <a:pt x="136843" y="127000"/>
                                </a:lnTo>
                                <a:lnTo>
                                  <a:pt x="174257" y="152400"/>
                                </a:lnTo>
                                <a:lnTo>
                                  <a:pt x="249805" y="177800"/>
                                </a:lnTo>
                                <a:lnTo>
                                  <a:pt x="287936" y="203200"/>
                                </a:lnTo>
                                <a:lnTo>
                                  <a:pt x="364904" y="228600"/>
                                </a:lnTo>
                                <a:lnTo>
                                  <a:pt x="403737" y="254000"/>
                                </a:lnTo>
                                <a:lnTo>
                                  <a:pt x="482093" y="279400"/>
                                </a:lnTo>
                                <a:lnTo>
                                  <a:pt x="521612" y="304800"/>
                                </a:lnTo>
                                <a:lnTo>
                                  <a:pt x="601324" y="330200"/>
                                </a:lnTo>
                                <a:lnTo>
                                  <a:pt x="641513" y="355600"/>
                                </a:lnTo>
                                <a:lnTo>
                                  <a:pt x="763395" y="393700"/>
                                </a:lnTo>
                                <a:lnTo>
                                  <a:pt x="804453" y="419100"/>
                                </a:lnTo>
                                <a:lnTo>
                                  <a:pt x="970801" y="469900"/>
                                </a:lnTo>
                                <a:lnTo>
                                  <a:pt x="1012908" y="495300"/>
                                </a:lnTo>
                                <a:lnTo>
                                  <a:pt x="1269773" y="571500"/>
                                </a:lnTo>
                                <a:lnTo>
                                  <a:pt x="1313273" y="596900"/>
                                </a:lnTo>
                                <a:lnTo>
                                  <a:pt x="1356964" y="609600"/>
                                </a:lnTo>
                                <a:lnTo>
                                  <a:pt x="2127402" y="825500"/>
                                </a:lnTo>
                                <a:lnTo>
                                  <a:pt x="2174250" y="825500"/>
                                </a:lnTo>
                                <a:lnTo>
                                  <a:pt x="2458617" y="901700"/>
                                </a:lnTo>
                                <a:lnTo>
                                  <a:pt x="3051273" y="901700"/>
                                </a:lnTo>
                                <a:lnTo>
                                  <a:pt x="2951909" y="876300"/>
                                </a:lnTo>
                                <a:lnTo>
                                  <a:pt x="2902409" y="876300"/>
                                </a:lnTo>
                                <a:lnTo>
                                  <a:pt x="2803782" y="850900"/>
                                </a:lnTo>
                                <a:lnTo>
                                  <a:pt x="2754659" y="850900"/>
                                </a:lnTo>
                                <a:lnTo>
                                  <a:pt x="2608072" y="812800"/>
                                </a:lnTo>
                                <a:lnTo>
                                  <a:pt x="2559476" y="812800"/>
                                </a:lnTo>
                                <a:lnTo>
                                  <a:pt x="2414512" y="774700"/>
                                </a:lnTo>
                                <a:lnTo>
                                  <a:pt x="2366472" y="774700"/>
                                </a:lnTo>
                                <a:lnTo>
                                  <a:pt x="2175761" y="723900"/>
                                </a:lnTo>
                                <a:lnTo>
                                  <a:pt x="2128454" y="723900"/>
                                </a:lnTo>
                                <a:lnTo>
                                  <a:pt x="1304663" y="495300"/>
                                </a:lnTo>
                                <a:lnTo>
                                  <a:pt x="957047" y="393700"/>
                                </a:lnTo>
                                <a:lnTo>
                                  <a:pt x="914468" y="368300"/>
                                </a:lnTo>
                                <a:lnTo>
                                  <a:pt x="746166" y="317500"/>
                                </a:lnTo>
                                <a:lnTo>
                                  <a:pt x="704603" y="292100"/>
                                </a:lnTo>
                                <a:lnTo>
                                  <a:pt x="540456" y="241300"/>
                                </a:lnTo>
                                <a:lnTo>
                                  <a:pt x="499955" y="215900"/>
                                </a:lnTo>
                                <a:lnTo>
                                  <a:pt x="419605" y="190500"/>
                                </a:lnTo>
                                <a:lnTo>
                                  <a:pt x="379761" y="165100"/>
                                </a:lnTo>
                                <a:lnTo>
                                  <a:pt x="300742" y="139700"/>
                                </a:lnTo>
                                <a:lnTo>
                                  <a:pt x="261572" y="114300"/>
                                </a:lnTo>
                                <a:lnTo>
                                  <a:pt x="183917" y="88900"/>
                                </a:lnTo>
                                <a:lnTo>
                                  <a:pt x="145435" y="63500"/>
                                </a:lnTo>
                                <a:lnTo>
                                  <a:pt x="69175" y="38100"/>
                                </a:lnTo>
                                <a:lnTo>
                                  <a:pt x="31399" y="12700"/>
                                </a:lnTo>
                                <a:lnTo>
                                  <a:pt x="0" y="0"/>
                                </a:lnTo>
                                <a:close/>
                              </a:path>
                            </a:pathLst>
                          </a:custGeom>
                          <a:solidFill>
                            <a:srgbClr val="E2EAFF">
                              <a:alpha val="29998"/>
                            </a:srgbClr>
                          </a:solidFill>
                        </wps:spPr>
                        <wps:bodyPr wrap="square" lIns="0" tIns="0" rIns="0" bIns="0" rtlCol="0">
                          <a:prstTxWarp prst="textNoShape">
                            <a:avLst/>
                          </a:prstTxWarp>
                          <a:noAutofit/>
                        </wps:bodyPr>
                      </wps:wsp>
                      <wps:wsp>
                        <wps:cNvPr id="5" name="Graphic 5"/>
                        <wps:cNvSpPr/>
                        <wps:spPr>
                          <a:xfrm>
                            <a:off x="0" y="121099"/>
                            <a:ext cx="7560309" cy="1930400"/>
                          </a:xfrm>
                          <a:custGeom>
                            <a:avLst/>
                            <a:gdLst/>
                            <a:ahLst/>
                            <a:cxnLst/>
                            <a:rect l="l" t="t" r="r" b="b"/>
                            <a:pathLst>
                              <a:path w="7560309" h="1930400">
                                <a:moveTo>
                                  <a:pt x="7560005" y="1714500"/>
                                </a:moveTo>
                                <a:lnTo>
                                  <a:pt x="4860576" y="1714500"/>
                                </a:lnTo>
                                <a:lnTo>
                                  <a:pt x="4971119" y="1739900"/>
                                </a:lnTo>
                                <a:lnTo>
                                  <a:pt x="5026550" y="1739900"/>
                                </a:lnTo>
                                <a:lnTo>
                                  <a:pt x="5082084" y="1752600"/>
                                </a:lnTo>
                                <a:lnTo>
                                  <a:pt x="5137719" y="1752600"/>
                                </a:lnTo>
                                <a:lnTo>
                                  <a:pt x="5193454" y="1765300"/>
                                </a:lnTo>
                                <a:lnTo>
                                  <a:pt x="5249285" y="1765300"/>
                                </a:lnTo>
                                <a:lnTo>
                                  <a:pt x="5361230" y="1790700"/>
                                </a:lnTo>
                                <a:lnTo>
                                  <a:pt x="5417339" y="1790700"/>
                                </a:lnTo>
                                <a:lnTo>
                                  <a:pt x="5473537" y="1803400"/>
                                </a:lnTo>
                                <a:lnTo>
                                  <a:pt x="5529820" y="1803400"/>
                                </a:lnTo>
                                <a:lnTo>
                                  <a:pt x="5586187" y="1816100"/>
                                </a:lnTo>
                                <a:lnTo>
                                  <a:pt x="5699164" y="1816100"/>
                                </a:lnTo>
                                <a:lnTo>
                                  <a:pt x="5755770" y="1828800"/>
                                </a:lnTo>
                                <a:lnTo>
                                  <a:pt x="5812451" y="1828800"/>
                                </a:lnTo>
                                <a:lnTo>
                                  <a:pt x="5869204" y="1841500"/>
                                </a:lnTo>
                                <a:lnTo>
                                  <a:pt x="5926028" y="1841500"/>
                                </a:lnTo>
                                <a:lnTo>
                                  <a:pt x="5982921" y="1854200"/>
                                </a:lnTo>
                                <a:lnTo>
                                  <a:pt x="6096904" y="1854200"/>
                                </a:lnTo>
                                <a:lnTo>
                                  <a:pt x="6153990" y="1866900"/>
                                </a:lnTo>
                                <a:lnTo>
                                  <a:pt x="6268338" y="1866900"/>
                                </a:lnTo>
                                <a:lnTo>
                                  <a:pt x="6325597" y="1879600"/>
                                </a:lnTo>
                                <a:lnTo>
                                  <a:pt x="6440271" y="1879600"/>
                                </a:lnTo>
                                <a:lnTo>
                                  <a:pt x="6497683" y="1892300"/>
                                </a:lnTo>
                                <a:lnTo>
                                  <a:pt x="6612645" y="1892300"/>
                                </a:lnTo>
                                <a:lnTo>
                                  <a:pt x="6670191" y="1905000"/>
                                </a:lnTo>
                                <a:lnTo>
                                  <a:pt x="6843060" y="1905000"/>
                                </a:lnTo>
                                <a:lnTo>
                                  <a:pt x="6900754" y="1917700"/>
                                </a:lnTo>
                                <a:lnTo>
                                  <a:pt x="7131821" y="1917700"/>
                                </a:lnTo>
                                <a:lnTo>
                                  <a:pt x="7189650" y="1930400"/>
                                </a:lnTo>
                                <a:lnTo>
                                  <a:pt x="7536981" y="1930400"/>
                                </a:lnTo>
                                <a:lnTo>
                                  <a:pt x="7560005" y="1917700"/>
                                </a:lnTo>
                                <a:lnTo>
                                  <a:pt x="7560005" y="1714500"/>
                                </a:lnTo>
                                <a:close/>
                              </a:path>
                              <a:path w="7560309" h="1930400">
                                <a:moveTo>
                                  <a:pt x="6427622" y="1689100"/>
                                </a:moveTo>
                                <a:lnTo>
                                  <a:pt x="4695593" y="1689100"/>
                                </a:lnTo>
                                <a:lnTo>
                                  <a:pt x="4805469" y="1714500"/>
                                </a:lnTo>
                                <a:lnTo>
                                  <a:pt x="6820309" y="1714500"/>
                                </a:lnTo>
                                <a:lnTo>
                                  <a:pt x="6764100" y="1701800"/>
                                </a:lnTo>
                                <a:lnTo>
                                  <a:pt x="6483599" y="1701800"/>
                                </a:lnTo>
                                <a:lnTo>
                                  <a:pt x="6427622" y="1689100"/>
                                </a:lnTo>
                                <a:close/>
                              </a:path>
                              <a:path w="7560309" h="1930400">
                                <a:moveTo>
                                  <a:pt x="5981622" y="1663700"/>
                                </a:moveTo>
                                <a:lnTo>
                                  <a:pt x="4531659" y="1663700"/>
                                </a:lnTo>
                                <a:lnTo>
                                  <a:pt x="4640829" y="1689100"/>
                                </a:lnTo>
                                <a:lnTo>
                                  <a:pt x="6259974" y="1689100"/>
                                </a:lnTo>
                                <a:lnTo>
                                  <a:pt x="6204192" y="1676400"/>
                                </a:lnTo>
                                <a:lnTo>
                                  <a:pt x="6037177" y="1676400"/>
                                </a:lnTo>
                                <a:lnTo>
                                  <a:pt x="5981622" y="1663700"/>
                                </a:lnTo>
                                <a:close/>
                              </a:path>
                              <a:path w="7560309" h="1930400">
                                <a:moveTo>
                                  <a:pt x="5649661" y="1638300"/>
                                </a:moveTo>
                                <a:lnTo>
                                  <a:pt x="4368832" y="1638300"/>
                                </a:lnTo>
                                <a:lnTo>
                                  <a:pt x="4477257" y="1663700"/>
                                </a:lnTo>
                                <a:lnTo>
                                  <a:pt x="5870700" y="1663700"/>
                                </a:lnTo>
                                <a:lnTo>
                                  <a:pt x="5815336" y="1651000"/>
                                </a:lnTo>
                                <a:lnTo>
                                  <a:pt x="5704815" y="1651000"/>
                                </a:lnTo>
                                <a:lnTo>
                                  <a:pt x="5649661" y="1638300"/>
                                </a:lnTo>
                                <a:close/>
                              </a:path>
                              <a:path w="7560309" h="1930400">
                                <a:moveTo>
                                  <a:pt x="5265763" y="1600200"/>
                                </a:moveTo>
                                <a:lnTo>
                                  <a:pt x="4153554" y="1600200"/>
                                </a:lnTo>
                                <a:lnTo>
                                  <a:pt x="4314812" y="1638300"/>
                                </a:lnTo>
                                <a:lnTo>
                                  <a:pt x="5539577" y="1638300"/>
                                </a:lnTo>
                                <a:lnTo>
                                  <a:pt x="5484650" y="1625600"/>
                                </a:lnTo>
                                <a:lnTo>
                                  <a:pt x="5429804" y="1625600"/>
                                </a:lnTo>
                                <a:lnTo>
                                  <a:pt x="5375039" y="1612900"/>
                                </a:lnTo>
                                <a:lnTo>
                                  <a:pt x="5320358" y="1612900"/>
                                </a:lnTo>
                                <a:lnTo>
                                  <a:pt x="5265763" y="1600200"/>
                                </a:lnTo>
                                <a:close/>
                              </a:path>
                              <a:path w="7560309" h="1930400">
                                <a:moveTo>
                                  <a:pt x="4778604" y="1549400"/>
                                </a:moveTo>
                                <a:lnTo>
                                  <a:pt x="3887586" y="1549400"/>
                                </a:lnTo>
                                <a:lnTo>
                                  <a:pt x="4100075" y="1600200"/>
                                </a:lnTo>
                                <a:lnTo>
                                  <a:pt x="5156839" y="1600200"/>
                                </a:lnTo>
                                <a:lnTo>
                                  <a:pt x="5102514" y="1587500"/>
                                </a:lnTo>
                                <a:lnTo>
                                  <a:pt x="5048282" y="1587500"/>
                                </a:lnTo>
                                <a:lnTo>
                                  <a:pt x="4994147" y="1574800"/>
                                </a:lnTo>
                                <a:lnTo>
                                  <a:pt x="4940109" y="1574800"/>
                                </a:lnTo>
                                <a:lnTo>
                                  <a:pt x="4886172" y="1562100"/>
                                </a:lnTo>
                                <a:lnTo>
                                  <a:pt x="4832336" y="1562100"/>
                                </a:lnTo>
                                <a:lnTo>
                                  <a:pt x="4778604" y="1549400"/>
                                </a:lnTo>
                                <a:close/>
                              </a:path>
                              <a:path w="7560309" h="1930400">
                                <a:moveTo>
                                  <a:pt x="0" y="0"/>
                                </a:moveTo>
                                <a:lnTo>
                                  <a:pt x="0" y="76200"/>
                                </a:lnTo>
                                <a:lnTo>
                                  <a:pt x="2221" y="76200"/>
                                </a:lnTo>
                                <a:lnTo>
                                  <a:pt x="64046" y="127000"/>
                                </a:lnTo>
                                <a:lnTo>
                                  <a:pt x="95471" y="139700"/>
                                </a:lnTo>
                                <a:lnTo>
                                  <a:pt x="159336" y="190500"/>
                                </a:lnTo>
                                <a:lnTo>
                                  <a:pt x="191771" y="203200"/>
                                </a:lnTo>
                                <a:lnTo>
                                  <a:pt x="224539" y="228600"/>
                                </a:lnTo>
                                <a:lnTo>
                                  <a:pt x="291063" y="279400"/>
                                </a:lnTo>
                                <a:lnTo>
                                  <a:pt x="324815" y="292100"/>
                                </a:lnTo>
                                <a:lnTo>
                                  <a:pt x="393287" y="342900"/>
                                </a:lnTo>
                                <a:lnTo>
                                  <a:pt x="428004" y="355600"/>
                                </a:lnTo>
                                <a:lnTo>
                                  <a:pt x="463037" y="381000"/>
                                </a:lnTo>
                                <a:lnTo>
                                  <a:pt x="498385" y="393700"/>
                                </a:lnTo>
                                <a:lnTo>
                                  <a:pt x="570018" y="444500"/>
                                </a:lnTo>
                                <a:lnTo>
                                  <a:pt x="606298" y="457200"/>
                                </a:lnTo>
                                <a:lnTo>
                                  <a:pt x="642884" y="482600"/>
                                </a:lnTo>
                                <a:lnTo>
                                  <a:pt x="679775" y="495300"/>
                                </a:lnTo>
                                <a:lnTo>
                                  <a:pt x="716967" y="520700"/>
                                </a:lnTo>
                                <a:lnTo>
                                  <a:pt x="754458" y="533400"/>
                                </a:lnTo>
                                <a:lnTo>
                                  <a:pt x="792248" y="558800"/>
                                </a:lnTo>
                                <a:lnTo>
                                  <a:pt x="830332" y="571500"/>
                                </a:lnTo>
                                <a:lnTo>
                                  <a:pt x="868710" y="596900"/>
                                </a:lnTo>
                                <a:lnTo>
                                  <a:pt x="907379" y="609600"/>
                                </a:lnTo>
                                <a:lnTo>
                                  <a:pt x="946336" y="635000"/>
                                </a:lnTo>
                                <a:lnTo>
                                  <a:pt x="985580" y="647700"/>
                                </a:lnTo>
                                <a:lnTo>
                                  <a:pt x="1025109" y="673100"/>
                                </a:lnTo>
                                <a:lnTo>
                                  <a:pt x="1064919" y="685800"/>
                                </a:lnTo>
                                <a:lnTo>
                                  <a:pt x="1105010" y="711200"/>
                                </a:lnTo>
                                <a:lnTo>
                                  <a:pt x="1145379" y="723900"/>
                                </a:lnTo>
                                <a:lnTo>
                                  <a:pt x="1186023" y="749300"/>
                                </a:lnTo>
                                <a:lnTo>
                                  <a:pt x="1226941" y="762000"/>
                                </a:lnTo>
                                <a:lnTo>
                                  <a:pt x="1268130" y="787400"/>
                                </a:lnTo>
                                <a:lnTo>
                                  <a:pt x="1351313" y="812800"/>
                                </a:lnTo>
                                <a:lnTo>
                                  <a:pt x="1393303" y="838200"/>
                                </a:lnTo>
                                <a:lnTo>
                                  <a:pt x="1478069" y="863600"/>
                                </a:lnTo>
                                <a:lnTo>
                                  <a:pt x="1520841" y="889000"/>
                                </a:lnTo>
                                <a:lnTo>
                                  <a:pt x="1607149" y="914400"/>
                                </a:lnTo>
                                <a:lnTo>
                                  <a:pt x="1650682" y="939800"/>
                                </a:lnTo>
                                <a:lnTo>
                                  <a:pt x="1738495" y="965200"/>
                                </a:lnTo>
                                <a:lnTo>
                                  <a:pt x="1782770" y="990600"/>
                                </a:lnTo>
                                <a:lnTo>
                                  <a:pt x="1917044" y="1028700"/>
                                </a:lnTo>
                                <a:lnTo>
                                  <a:pt x="1962278" y="1054100"/>
                                </a:lnTo>
                                <a:lnTo>
                                  <a:pt x="2145534" y="1104900"/>
                                </a:lnTo>
                                <a:lnTo>
                                  <a:pt x="2191918" y="1130300"/>
                                </a:lnTo>
                                <a:lnTo>
                                  <a:pt x="2474832" y="1206500"/>
                                </a:lnTo>
                                <a:lnTo>
                                  <a:pt x="2522734" y="1231900"/>
                                </a:lnTo>
                                <a:lnTo>
                                  <a:pt x="3469910" y="1473200"/>
                                </a:lnTo>
                                <a:lnTo>
                                  <a:pt x="3521559" y="1473200"/>
                                </a:lnTo>
                                <a:lnTo>
                                  <a:pt x="3834831" y="1549400"/>
                                </a:lnTo>
                                <a:lnTo>
                                  <a:pt x="4724979" y="1549400"/>
                                </a:lnTo>
                                <a:lnTo>
                                  <a:pt x="4618053" y="1524000"/>
                                </a:lnTo>
                                <a:lnTo>
                                  <a:pt x="4564757" y="1524000"/>
                                </a:lnTo>
                                <a:lnTo>
                                  <a:pt x="4511575" y="1511300"/>
                                </a:lnTo>
                                <a:lnTo>
                                  <a:pt x="4458509" y="1511300"/>
                                </a:lnTo>
                                <a:lnTo>
                                  <a:pt x="4352733" y="1485900"/>
                                </a:lnTo>
                                <a:lnTo>
                                  <a:pt x="4300027" y="1485900"/>
                                </a:lnTo>
                                <a:lnTo>
                                  <a:pt x="4194989" y="1460500"/>
                                </a:lnTo>
                                <a:lnTo>
                                  <a:pt x="4142661" y="1460500"/>
                                </a:lnTo>
                                <a:lnTo>
                                  <a:pt x="4038397" y="1435100"/>
                                </a:lnTo>
                                <a:lnTo>
                                  <a:pt x="3986465" y="1435100"/>
                                </a:lnTo>
                                <a:lnTo>
                                  <a:pt x="3831493" y="1397000"/>
                                </a:lnTo>
                                <a:lnTo>
                                  <a:pt x="3780118" y="1397000"/>
                                </a:lnTo>
                                <a:lnTo>
                                  <a:pt x="3626863" y="1358900"/>
                                </a:lnTo>
                                <a:lnTo>
                                  <a:pt x="3576075" y="1358900"/>
                                </a:lnTo>
                                <a:lnTo>
                                  <a:pt x="3374466" y="1308100"/>
                                </a:lnTo>
                                <a:lnTo>
                                  <a:pt x="3324459" y="1308100"/>
                                </a:lnTo>
                                <a:lnTo>
                                  <a:pt x="2833638" y="1181100"/>
                                </a:lnTo>
                                <a:lnTo>
                                  <a:pt x="2785525" y="1181100"/>
                                </a:lnTo>
                                <a:lnTo>
                                  <a:pt x="2547762" y="1117600"/>
                                </a:lnTo>
                                <a:lnTo>
                                  <a:pt x="2500784" y="1092200"/>
                                </a:lnTo>
                                <a:lnTo>
                                  <a:pt x="2042128" y="965200"/>
                                </a:lnTo>
                                <a:lnTo>
                                  <a:pt x="1997419" y="939800"/>
                                </a:lnTo>
                                <a:lnTo>
                                  <a:pt x="1777188" y="876300"/>
                                </a:lnTo>
                                <a:lnTo>
                                  <a:pt x="1733819" y="850900"/>
                                </a:lnTo>
                                <a:lnTo>
                                  <a:pt x="1605102" y="812800"/>
                                </a:lnTo>
                                <a:lnTo>
                                  <a:pt x="1562666" y="787400"/>
                                </a:lnTo>
                                <a:lnTo>
                                  <a:pt x="1436797" y="749300"/>
                                </a:lnTo>
                                <a:lnTo>
                                  <a:pt x="1395327" y="723900"/>
                                </a:lnTo>
                                <a:lnTo>
                                  <a:pt x="1313128" y="698500"/>
                                </a:lnTo>
                                <a:lnTo>
                                  <a:pt x="1272403" y="673100"/>
                                </a:lnTo>
                                <a:lnTo>
                                  <a:pt x="1191712" y="647700"/>
                                </a:lnTo>
                                <a:lnTo>
                                  <a:pt x="1151750" y="622300"/>
                                </a:lnTo>
                                <a:lnTo>
                                  <a:pt x="1112047" y="609600"/>
                                </a:lnTo>
                                <a:lnTo>
                                  <a:pt x="1072604" y="584200"/>
                                </a:lnTo>
                                <a:lnTo>
                                  <a:pt x="994508" y="558800"/>
                                </a:lnTo>
                                <a:lnTo>
                                  <a:pt x="955858" y="533400"/>
                                </a:lnTo>
                                <a:lnTo>
                                  <a:pt x="917477" y="520700"/>
                                </a:lnTo>
                                <a:lnTo>
                                  <a:pt x="879366" y="495300"/>
                                </a:lnTo>
                                <a:lnTo>
                                  <a:pt x="803965" y="469900"/>
                                </a:lnTo>
                                <a:lnTo>
                                  <a:pt x="766678" y="444500"/>
                                </a:lnTo>
                                <a:lnTo>
                                  <a:pt x="729669" y="431800"/>
                                </a:lnTo>
                                <a:lnTo>
                                  <a:pt x="692941" y="406400"/>
                                </a:lnTo>
                                <a:lnTo>
                                  <a:pt x="656495" y="393700"/>
                                </a:lnTo>
                                <a:lnTo>
                                  <a:pt x="620334" y="368300"/>
                                </a:lnTo>
                                <a:lnTo>
                                  <a:pt x="584460" y="355600"/>
                                </a:lnTo>
                                <a:lnTo>
                                  <a:pt x="548874" y="330200"/>
                                </a:lnTo>
                                <a:lnTo>
                                  <a:pt x="513578" y="317500"/>
                                </a:lnTo>
                                <a:lnTo>
                                  <a:pt x="443867" y="266700"/>
                                </a:lnTo>
                                <a:lnTo>
                                  <a:pt x="409455" y="254000"/>
                                </a:lnTo>
                                <a:lnTo>
                                  <a:pt x="375342" y="228600"/>
                                </a:lnTo>
                                <a:lnTo>
                                  <a:pt x="341529" y="215900"/>
                                </a:lnTo>
                                <a:lnTo>
                                  <a:pt x="274813" y="165100"/>
                                </a:lnTo>
                                <a:lnTo>
                                  <a:pt x="241914" y="152400"/>
                                </a:lnTo>
                                <a:lnTo>
                                  <a:pt x="209324" y="127000"/>
                                </a:lnTo>
                                <a:lnTo>
                                  <a:pt x="177044" y="114300"/>
                                </a:lnTo>
                                <a:lnTo>
                                  <a:pt x="113424" y="63500"/>
                                </a:lnTo>
                                <a:lnTo>
                                  <a:pt x="24067" y="12700"/>
                                </a:lnTo>
                                <a:lnTo>
                                  <a:pt x="0" y="0"/>
                                </a:lnTo>
                                <a:close/>
                              </a:path>
                            </a:pathLst>
                          </a:custGeom>
                          <a:solidFill>
                            <a:srgbClr val="E3EBFF"/>
                          </a:solidFill>
                        </wps:spPr>
                        <wps:bodyPr wrap="square" lIns="0" tIns="0" rIns="0" bIns="0" rtlCol="0">
                          <a:prstTxWarp prst="textNoShape">
                            <a:avLst/>
                          </a:prstTxWarp>
                          <a:noAutofit/>
                        </wps:bodyPr>
                      </wps:wsp>
                      <pic:pic xmlns:pic="http://schemas.openxmlformats.org/drawingml/2006/picture">
                        <pic:nvPicPr>
                          <pic:cNvPr id="6" name="Image 6"/>
                          <pic:cNvPicPr/>
                        </pic:nvPicPr>
                        <pic:blipFill>
                          <a:blip r:embed="rId8" cstate="print"/>
                          <a:stretch>
                            <a:fillRect/>
                          </a:stretch>
                        </pic:blipFill>
                        <pic:spPr>
                          <a:xfrm>
                            <a:off x="0" y="102219"/>
                            <a:ext cx="113431" cy="78785"/>
                          </a:xfrm>
                          <a:prstGeom prst="rect">
                            <a:avLst/>
                          </a:prstGeom>
                        </pic:spPr>
                      </pic:pic>
                      <pic:pic xmlns:pic="http://schemas.openxmlformats.org/drawingml/2006/picture">
                        <pic:nvPicPr>
                          <pic:cNvPr id="7" name="Image 7"/>
                          <pic:cNvPicPr/>
                        </pic:nvPicPr>
                        <pic:blipFill>
                          <a:blip r:embed="rId9" cstate="print"/>
                          <a:stretch>
                            <a:fillRect/>
                          </a:stretch>
                        </pic:blipFill>
                        <pic:spPr>
                          <a:xfrm>
                            <a:off x="0" y="171073"/>
                            <a:ext cx="7559992" cy="1955825"/>
                          </a:xfrm>
                          <a:prstGeom prst="rect">
                            <a:avLst/>
                          </a:prstGeom>
                        </pic:spPr>
                      </pic:pic>
                      <wps:wsp>
                        <wps:cNvPr id="8" name="Textbox 8"/>
                        <wps:cNvSpPr txBox="1"/>
                        <wps:spPr>
                          <a:xfrm>
                            <a:off x="0" y="273012"/>
                            <a:ext cx="7560309" cy="1651000"/>
                          </a:xfrm>
                          <a:prstGeom prst="rect">
                            <a:avLst/>
                          </a:prstGeom>
                        </wps:spPr>
                        <wps:txbx>
                          <w:txbxContent>
                            <w:p w14:paraId="6C76F475" w14:textId="77777777" w:rsidR="00116155" w:rsidRDefault="00E93930" w:rsidP="003A6A67">
                              <w:pPr>
                                <w:spacing w:before="33" w:line="302" w:lineRule="exact"/>
                                <w:ind w:left="7956" w:right="708"/>
                                <w:jc w:val="center"/>
                                <w:rPr>
                                  <w:b/>
                                  <w:sz w:val="27"/>
                                </w:rPr>
                              </w:pPr>
                              <w:r>
                                <w:rPr>
                                  <w:b/>
                                  <w:color w:val="221F1F"/>
                                  <w:sz w:val="27"/>
                                </w:rPr>
                                <w:t>NGƯỜI</w:t>
                              </w:r>
                              <w:r>
                                <w:rPr>
                                  <w:b/>
                                  <w:color w:val="221F1F"/>
                                  <w:spacing w:val="40"/>
                                  <w:sz w:val="27"/>
                                </w:rPr>
                                <w:t xml:space="preserve"> </w:t>
                              </w:r>
                              <w:r>
                                <w:rPr>
                                  <w:b/>
                                  <w:color w:val="221F1F"/>
                                  <w:sz w:val="27"/>
                                </w:rPr>
                                <w:t>LÀM</w:t>
                              </w:r>
                              <w:r>
                                <w:rPr>
                                  <w:b/>
                                  <w:color w:val="221F1F"/>
                                  <w:spacing w:val="40"/>
                                  <w:sz w:val="27"/>
                                </w:rPr>
                                <w:t xml:space="preserve"> </w:t>
                              </w:r>
                              <w:r>
                                <w:rPr>
                                  <w:b/>
                                  <w:color w:val="221F1F"/>
                                  <w:spacing w:val="-5"/>
                                  <w:sz w:val="27"/>
                                </w:rPr>
                                <w:t>ĐƠN</w:t>
                              </w:r>
                            </w:p>
                            <w:p w14:paraId="6C76F476" w14:textId="77777777" w:rsidR="00116155" w:rsidRDefault="00E93930" w:rsidP="003A6A67">
                              <w:pPr>
                                <w:spacing w:line="302" w:lineRule="exact"/>
                                <w:ind w:left="7956" w:right="708"/>
                                <w:jc w:val="center"/>
                                <w:rPr>
                                  <w:sz w:val="27"/>
                                </w:rPr>
                              </w:pPr>
                              <w:r>
                                <w:rPr>
                                  <w:color w:val="221F1F"/>
                                  <w:w w:val="115"/>
                                  <w:sz w:val="27"/>
                                </w:rPr>
                                <w:t>(Ký</w:t>
                              </w:r>
                              <w:r>
                                <w:rPr>
                                  <w:color w:val="221F1F"/>
                                  <w:spacing w:val="8"/>
                                  <w:w w:val="115"/>
                                  <w:sz w:val="27"/>
                                </w:rPr>
                                <w:t xml:space="preserve"> </w:t>
                              </w:r>
                              <w:r>
                                <w:rPr>
                                  <w:color w:val="221F1F"/>
                                  <w:w w:val="115"/>
                                  <w:sz w:val="27"/>
                                </w:rPr>
                                <w:t>và</w:t>
                              </w:r>
                              <w:r>
                                <w:rPr>
                                  <w:color w:val="221F1F"/>
                                  <w:spacing w:val="9"/>
                                  <w:w w:val="115"/>
                                  <w:sz w:val="27"/>
                                </w:rPr>
                                <w:t xml:space="preserve"> </w:t>
                              </w:r>
                              <w:r>
                                <w:rPr>
                                  <w:color w:val="221F1F"/>
                                  <w:w w:val="115"/>
                                  <w:sz w:val="27"/>
                                </w:rPr>
                                <w:t>ghi</w:t>
                              </w:r>
                              <w:r>
                                <w:rPr>
                                  <w:color w:val="221F1F"/>
                                  <w:spacing w:val="8"/>
                                  <w:w w:val="115"/>
                                  <w:sz w:val="27"/>
                                </w:rPr>
                                <w:t xml:space="preserve"> </w:t>
                              </w:r>
                              <w:r>
                                <w:rPr>
                                  <w:color w:val="221F1F"/>
                                  <w:w w:val="115"/>
                                  <w:sz w:val="27"/>
                                </w:rPr>
                                <w:t>rõ</w:t>
                              </w:r>
                              <w:r>
                                <w:rPr>
                                  <w:color w:val="221F1F"/>
                                  <w:spacing w:val="8"/>
                                  <w:w w:val="115"/>
                                  <w:sz w:val="27"/>
                                </w:rPr>
                                <w:t xml:space="preserve"> </w:t>
                              </w:r>
                              <w:r>
                                <w:rPr>
                                  <w:color w:val="221F1F"/>
                                  <w:w w:val="115"/>
                                  <w:sz w:val="27"/>
                                </w:rPr>
                                <w:t>họ</w:t>
                              </w:r>
                              <w:r>
                                <w:rPr>
                                  <w:color w:val="221F1F"/>
                                  <w:spacing w:val="9"/>
                                  <w:w w:val="115"/>
                                  <w:sz w:val="27"/>
                                </w:rPr>
                                <w:t xml:space="preserve"> </w:t>
                              </w:r>
                              <w:r>
                                <w:rPr>
                                  <w:color w:val="221F1F"/>
                                  <w:spacing w:val="-4"/>
                                  <w:w w:val="115"/>
                                  <w:sz w:val="27"/>
                                </w:rPr>
                                <w:t>tên)</w:t>
                              </w:r>
                            </w:p>
                          </w:txbxContent>
                        </wps:txbx>
                        <wps:bodyPr wrap="square" lIns="0" tIns="0" rIns="0" bIns="0" rtlCol="0">
                          <a:noAutofit/>
                        </wps:bodyPr>
                      </wps:wsp>
                    </wpg:wgp>
                  </a:graphicData>
                </a:graphic>
                <wp14:sizeRelV relativeFrom="margin">
                  <wp14:pctHeight>0</wp14:pctHeight>
                </wp14:sizeRelV>
              </wp:anchor>
            </w:drawing>
          </mc:Choice>
          <mc:Fallback>
            <w:pict>
              <v:group w14:anchorId="6C76F46F" id="Group 1" o:spid="_x0000_s1026" style="position:absolute;left:0;text-align:left;margin-left:0;margin-top:678.5pt;width:595.25pt;height:163.35pt;z-index:251656192;mso-wrap-distance-left:0;mso-wrap-distance-right:0;mso-position-horizontal-relative:page;mso-position-vertical-relative:page;mso-height-relative:margin" coordorigin=",519" coordsize="75603,20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">
                <v:shape id="Graphic 2" o:spid="_x0000_s1027" style="position:absolute;left:1134;top:1814;width:74466;height:18707;visibility:visible;mso-wrap-style:square;v-text-anchor:top" coordsize="7446645,187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" path="m7446580,1346199r-3676994,l3924972,1384299r52066,l4081564,1409699r52456,l4239308,1435099r52828,l4345084,1447799r53066,l4504628,1473199r53408,l4611554,1485899r53625,l4718911,1498599r53836,l4826685,1511299r54037,l4934857,1523999r54232,l5043414,1536699r54417,l5152338,1549399r54595,l5261614,1562099r109611,l5426152,1574799r55004,l5536236,1587499r110380,l5701911,1600199r110793,l5868197,1612899r166842,l6090767,1625599r167499,l6314197,1638299r280302,l6650675,1650999r795905,l7446580,1346199xem5682217,1308099r-2117842,l3718068,1346199r2668687,l6332388,1333499r-325675,l5952538,1320799r-216337,l5682217,1308099xem4985034,1257299r-1673826,l3513438,1308099r2007094,l5466733,1295399r-107445,l5305646,1282699r-107114,l5145063,1269999r-106751,l4985034,1257299xem4142875,1168399r-1228407,l3261041,1257299r1617637,l4825605,1244599r-53001,l4719677,1231899r-105625,l4561358,1219199r-52613,l4456215,1206499r-52446,l4351410,1193799r-52271,l4246959,1181099r-52089,l4142875,1168399xem,l63619,50799,95899,63499r65489,50800l194594,126999r33510,25400l261917,165099r68525,50800l365150,228599r35003,25400l435449,266699r35586,25400l506909,304799r36161,25400l579516,342899r36728,25400l653253,380999r37287,25400l728103,419099r37838,25400l804052,457199r38381,25400l919999,507999r39180,25400l998622,546099r39703,25400l1118505,596899r40473,25400l1240678,647699r41224,25400l1407044,711199r42197,25400l1577255,774699r43139,25400l1795233,850899r44270,25400l2155452,965199r45977,25400l2865638,1168399r1225337,l4039172,1155699r-51703,l3935866,1142999r-51500,l3781681,1117599r-51181,l3679428,1104899r-50960,l3526890,1079499r-50615,l3375403,1054099r-50253,l3225018,1028699r-49875,l3026300,990599r-49347,l2780950,939799r-48646,l2491295,876299r-47746,l1612599,647699,1305375,558799r-43099,-25400l1049860,469899r-41854,-25400l883730,406399,842740,380999,721103,342899,681008,317499,601502,292099,562096,266699,483984,241299,445283,215899,368599,190499,330619,165099,255394,139699,218151,114299,181159,101599,144417,76199,107929,63499,71695,38099,35718,25399,,xem7446580,1850042r-23024,20052l7446580,1870621r,-20579xe" fillcolor="#cdddff" stroked="f">
                  <v:path arrowok="t"/>
                </v:shape>
                <v:shape id="Graphic 3" o:spid="_x0000_s1028" style="position:absolute;top:622;width:75603;height:14605;visibility:visible;mso-wrap-style:square;v-text-anchor:top" coordsize="7560309,146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" path="m7560005,1244600r-226265,l7279306,1257300r-435831,l6788980,1270000r-2688086,l4152597,1282700r51803,l4256300,1295400r51995,l4360384,1308100r52180,l4464835,1320800r52359,l4569640,1333500r52530,l4674783,1346200r105468,l4833102,1358900r52927,l4939030,1371600r106217,l5098459,1384300r106622,l5258488,1397000r106997,l5419071,1409700r107338,l5580158,1422400r161543,l5795642,1435100r162076,l6011822,1447800r271030,l6337148,1460500r1222857,l7560005,1244600xem5647968,1244600r-1701572,l4049291,1270000r2086460,l6081431,1257300r-379405,l5647968,1244600xem5378325,1231900r-1534400,l3895106,1244600r1537055,l5378325,1231900xem4949600,1206500r-1258554,l3792853,1231900r1370650,l5109936,1219200r-106953,l4949600,1206500xem4630728,1181100r-1091524,l3640315,1206500r1202716,l4789848,1193800r-106153,l4630728,1181100xem4367070,1155700r-978624,l3488828,1181100r1036197,l4472291,1168400r-52652,l4367070,1155700xem4001570,1117600r-812363,l3338443,1155700r976143,l4262189,1143000r-104526,l4105537,1130300r-52031,l4001570,1117600xem3743398,1079500r-751302,l3139725,1117600r810008,l3897995,1104900r-51636,l3743398,1079500xem3386503,1028700r-637627,l2943165,1079500r748912,l3640865,1066800r-51101,l3538776,1054100r-50875,l3386503,1028700xem,l,50800,25138,63500,68961,88900r44463,38100l149143,139700r35977,25400l221354,177800r36488,25400l294584,215900r36992,25400l406308,266700r37736,25400l482024,304800r38222,25400l597409,355600r38938,25400l714927,406400r39638,25400l874850,469900r40547,25400l1038364,533400r41425,25400l1247629,609600r42485,25400l1637276,736600r44279,25400l2273847,927100r46781,l2700673,1028700r635310,l3235310,1003300r-50150,l3085244,977900r-49762,l2886998,939800r-49220,l2642314,889000r-48501,l2353578,825500r-47579,l1523168,609600,1303049,546100r-43430,-25400l1045545,457200r-42187,-25400l836762,381000,795660,355600,714126,330200,673698,304800,553789,266700,514284,241300,435983,215900,397190,190500,358638,177800,320328,152400,244446,127000,206876,101600,169556,88900,132489,63500,95675,50800,59117,25400,22816,12700,,xe" fillcolor="#e2eaff" stroked="f">
                  <v:path arrowok="t"/>
                </v:shape>
                <v:shape id="Graphic 4" o:spid="_x0000_s1029" style="position:absolute;top:519;width:75603;height:13208;visibility:visible;mso-wrap-style:square;v-text-anchor:top" coordsize="7560309,132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" path="m7560005,1092200r-28049,l7478441,1104900r-160715,l7264103,1117600r-268422,l6941948,1130300r-376373,l6511794,1143000r-2610256,l3953003,1155700r51561,l4056220,1168400r51748,l4159807,1181100r51927,l4263749,1193800r52100,l4368033,1206500r52266,l4472645,1219200r104926,l4630147,1231900r52649,l4735517,1244600r105649,l4894090,1257300r106042,l5053244,1270000r106402,l5212931,1282700r160173,l5426595,1295400r214415,l5694719,1308100r269080,l6017710,1320800r1514420,l7560005,1308100r,-215900xem5759876,1130300r-1960975,l3850170,1143000r1963299,l5759876,1130300xem5332249,1117600r-1635579,l3747734,1130300r1637844,l5332249,1117600xem4801497,1092200r-1257385,l3645710,1117600r1473649,l5066252,1104900r-211914,l4801497,1092200xem4643332,1079500r-1200379,l3493477,1092200r1202515,l4643332,1079500xem4328773,1054100r-1036703,l3392543,1079500r1145662,l4485741,1066800r-104718,l4328773,1054100xem4068669,1028700r-926415,l3242010,1054100r982486,l4172473,1041400r-51942,l4068669,1028700xem3708070,990600r-763828,l3092561,1028700r872638,l3913592,1016000r-51517,l3810647,1003300r-51335,l3708070,990600xem3101134,901700r-594593,l2699685,952500r48639,l2895062,990600r761863,l3605876,977900r-50949,l3504078,965200r-50746,l3352156,939800r-50428,l3251411,927100r-50206,l3101134,901700xem,l,38100,11319,50800,52674,76200r84169,50800l174257,152400r75548,25400l287936,203200r76968,25400l403737,254000r78356,25400l521612,304800r79712,25400l641513,355600r121882,38100l804453,419100r166348,50800l1012908,495300r256865,76200l1313273,596900r43691,12700l2127402,825500r46848,l2458617,901700r592656,l2951909,876300r-49500,l2803782,850900r-49123,l2608072,812800r-48596,l2414512,774700r-48040,l2175761,723900r-47307,l1304663,495300,957047,393700,914468,368300,746166,317500,704603,292100,540456,241300,499955,215900,419605,190500,379761,165100,300742,139700,261572,114300,183917,88900,145435,63500,69175,38100,31399,12700,,xe" fillcolor="#e2eaff" stroked="f">
                  <v:fill opacity="19532f"/>
                  <v:path arrowok="t"/>
                </v:shape>
                <v:shape id="Graphic 5" o:spid="_x0000_s1030" style="position:absolute;top:1210;width:75603;height:19304;visibility:visible;mso-wrap-style:square;v-text-anchor:top" coordsize="7560309,193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" path="m7560005,1714500r-2699429,l4971119,1739900r55431,l5082084,1752600r55635,l5193454,1765300r55831,l5361230,1790700r56109,l5473537,1803400r56283,l5586187,1816100r112977,l5755770,1828800r56681,l5869204,1841500r56824,l5982921,1854200r113983,l6153990,1866900r114348,l6325597,1879600r114674,l6497683,1892300r114962,l6670191,1905000r172869,l6900754,1917700r231067,l7189650,1930400r347331,l7560005,1917700r,-203200xem6427622,1689100r-1732029,l4805469,1714500r2014840,l6764100,1701800r-280501,l6427622,1689100xem5981622,1663700r-1449963,l4640829,1689100r1619145,l6204192,1676400r-167015,l5981622,1663700xem5649661,1638300r-1280829,l4477257,1663700r1393443,l5815336,1651000r-110521,l5649661,1638300xem5265763,1600200r-1112209,l4314812,1638300r1224765,l5484650,1625600r-54846,l5375039,1612900r-54681,l5265763,1600200xem4778604,1549400r-891018,l4100075,1600200r1056764,l5102514,1587500r-54232,l4994147,1574800r-54038,l4886172,1562100r-53836,l4778604,1549400xem,l,76200r2221,l64046,127000r31425,12700l159336,190500r32435,12700l224539,228600r66524,50800l324815,292100r68472,50800l428004,355600r35033,25400l498385,393700r71633,50800l606298,457200r36586,25400l679775,495300r37192,25400l754458,533400r37790,25400l830332,571500r38378,25400l907379,609600r38957,25400l985580,647700r39529,25400l1064919,685800r40091,25400l1145379,723900r40644,25400l1226941,762000r41189,25400l1351313,812800r41990,25400l1478069,863600r42772,25400l1607149,914400r43533,25400l1738495,965200r44275,25400l1917044,1028700r45234,25400l2145534,1104900r46384,25400l2474832,1206500r47902,25400l3469910,1473200r51649,l3834831,1549400r890148,l4618053,1524000r-53296,l4511575,1511300r-53066,l4352733,1485900r-52706,l4194989,1460500r-52328,l4038397,1435100r-51932,l3831493,1397000r-51375,l3626863,1358900r-50788,l3374466,1308100r-50007,l2833638,1181100r-48113,l2547762,1117600r-46978,-25400l2042128,965200r-44709,-25400l1777188,876300r-43369,-25400l1605102,812800r-42436,-25400l1436797,749300r-41470,-25400l1313128,698500r-40725,-25400l1191712,647700r-39962,-25400l1112047,609600r-39443,-25400l994508,558800,955858,533400,917477,520700,879366,495300,803965,469900,766678,444500,729669,431800,692941,406400,656495,393700,620334,368300,584460,355600,548874,330200,513578,317500,443867,266700,409455,254000,375342,228600,341529,215900,274813,165100,241914,152400,209324,127000,177044,114300,113424,63500,24067,12700,,xe" fillcolor="#e3ebff" stroked="f">
                  <v:path arrowok="t"/>
                </v:shape>
                <v:shape id="Image 6" o:spid="_x0000_s1031" type="#_x0000_t75" style="position:absolute;top:1022;width:1134;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">
                  <v:imagedata r:id="rId10" o:title=""/>
                </v:shape>
                <v:shape id="Image 7" o:spid="_x0000_s1032" type="#_x0000_t75" style="position:absolute;top:1710;width:75599;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box 8" o:spid="_x0000_s1033" type="#_x0000_t202" style="position:absolute;top:2730;width:75603;height:16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C76F475" w14:textId="77777777" w:rsidR="00116155" w:rsidRDefault="00E93930" w:rsidP="003A6A67">
                        <w:pPr>
                          <w:spacing w:before="33" w:line="302" w:lineRule="exact"/>
                          <w:ind w:left="7956" w:right="708"/>
                          <w:jc w:val="center"/>
                          <w:rPr>
                            <w:b/>
                            <w:sz w:val="27"/>
                          </w:rPr>
                        </w:pPr>
                        <w:r>
                          <w:rPr>
                            <w:b/>
                            <w:color w:val="221F1F"/>
                            <w:sz w:val="27"/>
                          </w:rPr>
                          <w:t>NGƯỜI</w:t>
                        </w:r>
                        <w:r>
                          <w:rPr>
                            <w:b/>
                            <w:color w:val="221F1F"/>
                            <w:spacing w:val="40"/>
                            <w:sz w:val="27"/>
                          </w:rPr>
                          <w:t xml:space="preserve"> </w:t>
                        </w:r>
                        <w:r>
                          <w:rPr>
                            <w:b/>
                            <w:color w:val="221F1F"/>
                            <w:sz w:val="27"/>
                          </w:rPr>
                          <w:t>LÀM</w:t>
                        </w:r>
                        <w:r>
                          <w:rPr>
                            <w:b/>
                            <w:color w:val="221F1F"/>
                            <w:spacing w:val="40"/>
                            <w:sz w:val="27"/>
                          </w:rPr>
                          <w:t xml:space="preserve"> </w:t>
                        </w:r>
                        <w:r>
                          <w:rPr>
                            <w:b/>
                            <w:color w:val="221F1F"/>
                            <w:spacing w:val="-5"/>
                            <w:sz w:val="27"/>
                          </w:rPr>
                          <w:t>ĐƠN</w:t>
                        </w:r>
                      </w:p>
                      <w:p w14:paraId="6C76F476" w14:textId="77777777" w:rsidR="00116155" w:rsidRDefault="00E93930" w:rsidP="003A6A67">
                        <w:pPr>
                          <w:spacing w:line="302" w:lineRule="exact"/>
                          <w:ind w:left="7956" w:right="708"/>
                          <w:jc w:val="center"/>
                          <w:rPr>
                            <w:sz w:val="27"/>
                          </w:rPr>
                        </w:pPr>
                        <w:r>
                          <w:rPr>
                            <w:color w:val="221F1F"/>
                            <w:w w:val="115"/>
                            <w:sz w:val="27"/>
                          </w:rPr>
                          <w:t>(Ký</w:t>
                        </w:r>
                        <w:r>
                          <w:rPr>
                            <w:color w:val="221F1F"/>
                            <w:spacing w:val="8"/>
                            <w:w w:val="115"/>
                            <w:sz w:val="27"/>
                          </w:rPr>
                          <w:t xml:space="preserve"> </w:t>
                        </w:r>
                        <w:r>
                          <w:rPr>
                            <w:color w:val="221F1F"/>
                            <w:w w:val="115"/>
                            <w:sz w:val="27"/>
                          </w:rPr>
                          <w:t>và</w:t>
                        </w:r>
                        <w:r>
                          <w:rPr>
                            <w:color w:val="221F1F"/>
                            <w:spacing w:val="9"/>
                            <w:w w:val="115"/>
                            <w:sz w:val="27"/>
                          </w:rPr>
                          <w:t xml:space="preserve"> </w:t>
                        </w:r>
                        <w:r>
                          <w:rPr>
                            <w:color w:val="221F1F"/>
                            <w:w w:val="115"/>
                            <w:sz w:val="27"/>
                          </w:rPr>
                          <w:t>ghi</w:t>
                        </w:r>
                        <w:r>
                          <w:rPr>
                            <w:color w:val="221F1F"/>
                            <w:spacing w:val="8"/>
                            <w:w w:val="115"/>
                            <w:sz w:val="27"/>
                          </w:rPr>
                          <w:t xml:space="preserve"> </w:t>
                        </w:r>
                        <w:r>
                          <w:rPr>
                            <w:color w:val="221F1F"/>
                            <w:w w:val="115"/>
                            <w:sz w:val="27"/>
                          </w:rPr>
                          <w:t>rõ</w:t>
                        </w:r>
                        <w:r>
                          <w:rPr>
                            <w:color w:val="221F1F"/>
                            <w:spacing w:val="8"/>
                            <w:w w:val="115"/>
                            <w:sz w:val="27"/>
                          </w:rPr>
                          <w:t xml:space="preserve"> </w:t>
                        </w:r>
                        <w:r>
                          <w:rPr>
                            <w:color w:val="221F1F"/>
                            <w:w w:val="115"/>
                            <w:sz w:val="27"/>
                          </w:rPr>
                          <w:t>họ</w:t>
                        </w:r>
                        <w:r>
                          <w:rPr>
                            <w:color w:val="221F1F"/>
                            <w:spacing w:val="9"/>
                            <w:w w:val="115"/>
                            <w:sz w:val="27"/>
                          </w:rPr>
                          <w:t xml:space="preserve"> </w:t>
                        </w:r>
                        <w:r>
                          <w:rPr>
                            <w:color w:val="221F1F"/>
                            <w:spacing w:val="-4"/>
                            <w:w w:val="115"/>
                            <w:sz w:val="27"/>
                          </w:rPr>
                          <w:t>tên)</w:t>
                        </w:r>
                      </w:p>
                    </w:txbxContent>
                  </v:textbox>
                </v:shape>
                <w10:wrap anchorx="page" anchory="page"/>
              </v:group>
            </w:pict>
          </mc:Fallback>
        </mc:AlternateContent>
      </w:r>
      <w:r w:rsidR="00E93930" w:rsidRPr="007C3CFA">
        <w:rPr>
          <w:color w:val="221F1F"/>
          <w:spacing w:val="-2"/>
          <w:w w:val="105"/>
          <w:sz w:val="26"/>
          <w:szCs w:val="26"/>
        </w:rPr>
        <w:t>Điện    thoại:……………………………</w:t>
      </w:r>
      <w:r w:rsidR="007C3CFA" w:rsidRPr="007C3CFA">
        <w:rPr>
          <w:color w:val="221F1F"/>
          <w:spacing w:val="-2"/>
          <w:w w:val="105"/>
          <w:sz w:val="26"/>
          <w:szCs w:val="26"/>
        </w:rPr>
        <w:t xml:space="preserve"> </w:t>
      </w:r>
      <w:r w:rsidR="00E93930" w:rsidRPr="007C3CFA">
        <w:rPr>
          <w:color w:val="221F1F"/>
          <w:spacing w:val="-2"/>
          <w:w w:val="105"/>
          <w:sz w:val="26"/>
          <w:szCs w:val="26"/>
        </w:rPr>
        <w:t>Email:…………......….…………….……….........…</w:t>
      </w:r>
      <w:r w:rsidR="007A6F04">
        <w:rPr>
          <w:color w:val="221F1F"/>
          <w:spacing w:val="-2"/>
          <w:w w:val="105"/>
          <w:sz w:val="26"/>
          <w:szCs w:val="26"/>
          <w:lang w:val="en-US"/>
        </w:rPr>
        <w:t>.</w:t>
      </w:r>
    </w:p>
    <w:sectPr w:rsidR="00116155" w:rsidRPr="007A6F04">
      <w:type w:val="continuous"/>
      <w:pgSz w:w="11910" w:h="16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F668A8"/>
    <w:multiLevelType w:val="hybridMultilevel"/>
    <w:tmpl w:val="9EC0CD4C"/>
    <w:lvl w:ilvl="0" w:tplc="67D822CC">
      <w:start w:val="1"/>
      <w:numFmt w:val="upperRoman"/>
      <w:lvlText w:val="%1."/>
      <w:lvlJc w:val="left"/>
      <w:pPr>
        <w:ind w:left="1066" w:hanging="252"/>
        <w:jc w:val="left"/>
      </w:pPr>
      <w:rPr>
        <w:rFonts w:ascii="Times New Roman" w:eastAsia="Times New Roman" w:hAnsi="Times New Roman" w:cs="Times New Roman" w:hint="default"/>
        <w:b w:val="0"/>
        <w:bCs w:val="0"/>
        <w:i w:val="0"/>
        <w:iCs w:val="0"/>
        <w:color w:val="221F1F"/>
        <w:spacing w:val="0"/>
        <w:w w:val="96"/>
        <w:sz w:val="26"/>
        <w:szCs w:val="26"/>
        <w:lang w:val="vi" w:eastAsia="en-US" w:bidi="ar-SA"/>
      </w:rPr>
    </w:lvl>
    <w:lvl w:ilvl="1" w:tplc="C964AD12">
      <w:numFmt w:val="bullet"/>
      <w:lvlText w:val="•"/>
      <w:lvlJc w:val="left"/>
      <w:pPr>
        <w:ind w:left="2144" w:hanging="252"/>
      </w:pPr>
      <w:rPr>
        <w:rFonts w:hint="default"/>
        <w:lang w:val="vi" w:eastAsia="en-US" w:bidi="ar-SA"/>
      </w:rPr>
    </w:lvl>
    <w:lvl w:ilvl="2" w:tplc="3BEE720A">
      <w:numFmt w:val="bullet"/>
      <w:lvlText w:val="•"/>
      <w:lvlJc w:val="left"/>
      <w:pPr>
        <w:ind w:left="3229" w:hanging="252"/>
      </w:pPr>
      <w:rPr>
        <w:rFonts w:hint="default"/>
        <w:lang w:val="vi" w:eastAsia="en-US" w:bidi="ar-SA"/>
      </w:rPr>
    </w:lvl>
    <w:lvl w:ilvl="3" w:tplc="4C6C5ABA">
      <w:numFmt w:val="bullet"/>
      <w:lvlText w:val="•"/>
      <w:lvlJc w:val="left"/>
      <w:pPr>
        <w:ind w:left="4313" w:hanging="252"/>
      </w:pPr>
      <w:rPr>
        <w:rFonts w:hint="default"/>
        <w:lang w:val="vi" w:eastAsia="en-US" w:bidi="ar-SA"/>
      </w:rPr>
    </w:lvl>
    <w:lvl w:ilvl="4" w:tplc="E70662E2">
      <w:numFmt w:val="bullet"/>
      <w:lvlText w:val="•"/>
      <w:lvlJc w:val="left"/>
      <w:pPr>
        <w:ind w:left="5398" w:hanging="252"/>
      </w:pPr>
      <w:rPr>
        <w:rFonts w:hint="default"/>
        <w:lang w:val="vi" w:eastAsia="en-US" w:bidi="ar-SA"/>
      </w:rPr>
    </w:lvl>
    <w:lvl w:ilvl="5" w:tplc="184C8F8C">
      <w:numFmt w:val="bullet"/>
      <w:lvlText w:val="•"/>
      <w:lvlJc w:val="left"/>
      <w:pPr>
        <w:ind w:left="6482" w:hanging="252"/>
      </w:pPr>
      <w:rPr>
        <w:rFonts w:hint="default"/>
        <w:lang w:val="vi" w:eastAsia="en-US" w:bidi="ar-SA"/>
      </w:rPr>
    </w:lvl>
    <w:lvl w:ilvl="6" w:tplc="806E7778">
      <w:numFmt w:val="bullet"/>
      <w:lvlText w:val="•"/>
      <w:lvlJc w:val="left"/>
      <w:pPr>
        <w:ind w:left="7567" w:hanging="252"/>
      </w:pPr>
      <w:rPr>
        <w:rFonts w:hint="default"/>
        <w:lang w:val="vi" w:eastAsia="en-US" w:bidi="ar-SA"/>
      </w:rPr>
    </w:lvl>
    <w:lvl w:ilvl="7" w:tplc="B3569F68">
      <w:numFmt w:val="bullet"/>
      <w:lvlText w:val="•"/>
      <w:lvlJc w:val="left"/>
      <w:pPr>
        <w:ind w:left="8651" w:hanging="252"/>
      </w:pPr>
      <w:rPr>
        <w:rFonts w:hint="default"/>
        <w:lang w:val="vi" w:eastAsia="en-US" w:bidi="ar-SA"/>
      </w:rPr>
    </w:lvl>
    <w:lvl w:ilvl="8" w:tplc="CC9E869C">
      <w:numFmt w:val="bullet"/>
      <w:lvlText w:val="•"/>
      <w:lvlJc w:val="left"/>
      <w:pPr>
        <w:ind w:left="9736" w:hanging="252"/>
      </w:pPr>
      <w:rPr>
        <w:rFonts w:hint="default"/>
        <w:lang w:val="vi" w:eastAsia="en-US" w:bidi="ar-SA"/>
      </w:rPr>
    </w:lvl>
  </w:abstractNum>
  <w:num w:numId="1" w16cid:durableId="1025256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2sTAwMzU3MDW3tLBQ0lEKTi0uzszPAykwrAUA+L1XxSwAAAA="/>
  </w:docVars>
  <w:rsids>
    <w:rsidRoot w:val="00116155"/>
    <w:rsid w:val="00116155"/>
    <w:rsid w:val="003A6A67"/>
    <w:rsid w:val="00511F68"/>
    <w:rsid w:val="006975DC"/>
    <w:rsid w:val="006C01AD"/>
    <w:rsid w:val="007A6F04"/>
    <w:rsid w:val="007B2203"/>
    <w:rsid w:val="007C3CFA"/>
    <w:rsid w:val="0091661A"/>
    <w:rsid w:val="009A4B29"/>
    <w:rsid w:val="00CB59AA"/>
    <w:rsid w:val="00D02E44"/>
    <w:rsid w:val="00D37060"/>
    <w:rsid w:val="00E93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6F450"/>
  <w15:docId w15:val="{4AA01D49-398C-49E2-8298-1B40015F1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vi"/>
    </w:rPr>
  </w:style>
  <w:style w:type="paragraph" w:styleId="Heading1">
    <w:name w:val="heading 1"/>
    <w:basedOn w:val="Normal"/>
    <w:uiPriority w:val="1"/>
    <w:qFormat/>
    <w:pPr>
      <w:ind w:left="1065" w:hanging="342"/>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15"/>
    </w:pPr>
    <w:rPr>
      <w:sz w:val="24"/>
      <w:szCs w:val="24"/>
    </w:rPr>
  </w:style>
  <w:style w:type="paragraph" w:styleId="Title">
    <w:name w:val="Title"/>
    <w:basedOn w:val="Normal"/>
    <w:uiPriority w:val="1"/>
    <w:qFormat/>
    <w:pPr>
      <w:spacing w:before="1"/>
      <w:ind w:left="9" w:right="7"/>
      <w:jc w:val="center"/>
    </w:pPr>
    <w:rPr>
      <w:sz w:val="36"/>
      <w:szCs w:val="36"/>
    </w:rPr>
  </w:style>
  <w:style w:type="paragraph" w:styleId="ListParagraph">
    <w:name w:val="List Paragraph"/>
    <w:basedOn w:val="Normal"/>
    <w:uiPriority w:val="1"/>
    <w:qFormat/>
    <w:pPr>
      <w:ind w:left="1065" w:hanging="342"/>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Nguyen Hoa</dc:creator>
  <cp:lastModifiedBy>Nguyễn Thị Hòa</cp:lastModifiedBy>
  <cp:revision>4</cp:revision>
  <dcterms:created xsi:type="dcterms:W3CDTF">2024-09-09T10:36:00Z</dcterms:created>
  <dcterms:modified xsi:type="dcterms:W3CDTF">2024-09-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29T00:00:00Z</vt:filetime>
  </property>
  <property fmtid="{D5CDD505-2E9C-101B-9397-08002B2CF9AE}" pid="3" name="Creator">
    <vt:lpwstr>Adobe Illustrator 28.3 (Windows)</vt:lpwstr>
  </property>
  <property fmtid="{D5CDD505-2E9C-101B-9397-08002B2CF9AE}" pid="4" name="LastSaved">
    <vt:filetime>2024-09-09T00:00:00Z</vt:filetime>
  </property>
  <property fmtid="{D5CDD505-2E9C-101B-9397-08002B2CF9AE}" pid="5" name="Producer">
    <vt:lpwstr>3-Heights(TM) PDF Security Shell 4.8.25.2 (http://www.pdf-tools.com)</vt:lpwstr>
  </property>
</Properties>
</file>